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apalachicola-bay-aquatic-preserve"/>
    <w:p>
      <w:pPr>
        <w:pStyle w:val="Heading1"/>
      </w:pPr>
      <w:r>
        <w:t xml:space="preserve">Apalachicola Bay Aquatic Preserve</w:t>
      </w:r>
    </w:p>
    <w:bookmarkStart w:id="20" w:name="chlorophyll-a-corrected-for-pheophytin"/>
    <w:p>
      <w:pPr>
        <w:pStyle w:val="Heading2"/>
      </w:pPr>
      <w:r>
        <w:t xml:space="preserve">Chlorophyll a, Corrected for Pheophytin</w:t>
      </w:r>
    </w:p>
    <w:p>
      <w:pPr>
        <w:pStyle w:val="FirstParagraph"/>
      </w:pPr>
      <w:r>
        <w:t xml:space="preserve">The analysis here tests for changes in Chlorophyll a, Corrected for Pheophytin in the Apalachicola Bay Aquatic Preserve over the study period. A clear significantly increasing trend in Chlorophyll a, Corrected for Pheophytin was observed from 2000 - 2023, according to data from 493 samples.</w:t>
      </w:r>
    </w:p>
    <w:bookmarkEnd w:id="20"/>
    <w:bookmarkStart w:id="21" w:name="chlorophyll-a-uncorrected-for-pheophytin"/>
    <w:p>
      <w:pPr>
        <w:pStyle w:val="Heading2"/>
      </w:pPr>
      <w:r>
        <w:t xml:space="preserve">Chlorophyll a, Uncorrected for Pheophytin</w:t>
      </w:r>
    </w:p>
    <w:p>
      <w:pPr>
        <w:pStyle w:val="FirstParagraph"/>
      </w:pPr>
      <w:r>
        <w:t xml:space="preserve">Here, we present the analysis of Chlorophyll a, Uncorrected for Pheophytin trends at the Apalachicola Bay Aquatic Preserve. An analysis over 2002 - 2023 revealed a significantly increasing trend in Chlorophyll a, Uncorrected for Pheophytin levels, with 135 samples contributing to this finding.</w:t>
      </w:r>
    </w:p>
    <w:bookmarkEnd w:id="21"/>
    <w:bookmarkStart w:id="22" w:name="dissolved-oxygen"/>
    <w:p>
      <w:pPr>
        <w:pStyle w:val="Heading2"/>
      </w:pPr>
      <w:r>
        <w:t xml:space="preserve">Dissolved Oxygen</w:t>
      </w:r>
    </w:p>
    <w:p>
      <w:pPr>
        <w:pStyle w:val="FirstParagraph"/>
      </w:pPr>
      <w:r>
        <w:t xml:space="preserve">This table outlines a key observation related to Dissolved Oxygen levels in the Apalachicola Bay Aquatic Preserve. Over the course of 1992 - 2023, a significantly decreasing trend was detected in Dissolved Oxygen, supported by 46,230 samples.</w:t>
      </w:r>
    </w:p>
    <w:bookmarkEnd w:id="22"/>
    <w:bookmarkStart w:id="23" w:name="dissolved-oxygen-saturation"/>
    <w:p>
      <w:pPr>
        <w:pStyle w:val="Heading2"/>
      </w:pPr>
      <w:r>
        <w:t xml:space="preserve">Dissolved Oxygen Saturation</w:t>
      </w:r>
    </w:p>
    <w:p>
      <w:pPr>
        <w:pStyle w:val="FirstParagraph"/>
      </w:pPr>
      <w:r>
        <w:t xml:space="preserve">The following table highlights trends in Dissolved Oxygen Saturation within the Apalachicola Bay Aquatic Preserve. Over the course of 2000 - 2023, a significantly increasing trend was detected in Dissolved Oxygen Saturation, supported by 4,454 samples.</w:t>
      </w:r>
    </w:p>
    <w:bookmarkEnd w:id="23"/>
    <w:bookmarkStart w:id="24" w:name="salinity"/>
    <w:p>
      <w:pPr>
        <w:pStyle w:val="Heading2"/>
      </w:pPr>
      <w:r>
        <w:t xml:space="preserve">Salinity</w:t>
      </w:r>
    </w:p>
    <w:p>
      <w:pPr>
        <w:pStyle w:val="FirstParagraph"/>
      </w:pPr>
      <w:r>
        <w:t xml:space="preserve">Here, we present the analysis of Salinity trends at the Apalachicola Bay Aquatic Preserve. There was no significant trend in Salinity from 1964 - 2023, according to data from 56,237 samples.</w:t>
      </w:r>
    </w:p>
    <w:bookmarkEnd w:id="24"/>
    <w:bookmarkStart w:id="25" w:name="secchi-depth"/>
    <w:p>
      <w:pPr>
        <w:pStyle w:val="Heading2"/>
      </w:pPr>
      <w:r>
        <w:t xml:space="preserve">Secchi Depth</w:t>
      </w:r>
    </w:p>
    <w:p>
      <w:pPr>
        <w:pStyle w:val="FirstParagraph"/>
      </w:pPr>
      <w:r>
        <w:t xml:space="preserve">Here, we present the analysis of Secchi Depth trends at the Apalachicola Bay Aquatic Preserve. An analysis over 1992 - 2023 revealed no significant trend in Secchi Depth levels, with 21,885 samples contributing to this finding.</w:t>
      </w:r>
    </w:p>
    <w:bookmarkEnd w:id="25"/>
    <w:bookmarkStart w:id="26" w:name="total-nitrogen"/>
    <w:p>
      <w:pPr>
        <w:pStyle w:val="Heading2"/>
      </w:pPr>
      <w:r>
        <w:t xml:space="preserve">Total Nitrogen</w:t>
      </w:r>
    </w:p>
    <w:p>
      <w:pPr>
        <w:pStyle w:val="FirstParagraph"/>
      </w:pPr>
      <w:r>
        <w:t xml:space="preserve">The following table highlights trends in Total Nitrogen within the Apalachicola Bay Aquatic Preserve. Over the course of 1992 - 2023, no significant trend was detected in Total Nitrogen, supported by 487 samples.</w:t>
      </w:r>
    </w:p>
    <w:bookmarkEnd w:id="26"/>
    <w:bookmarkStart w:id="27" w:name="total-phosphorus"/>
    <w:p>
      <w:pPr>
        <w:pStyle w:val="Heading2"/>
      </w:pPr>
      <w:r>
        <w:t xml:space="preserve">Total Phosphorus</w:t>
      </w:r>
    </w:p>
    <w:p>
      <w:pPr>
        <w:pStyle w:val="FirstParagraph"/>
      </w:pPr>
      <w:r>
        <w:t xml:space="preserve">The analysis here tests for changes in Total Phosphorus in the Apalachicola Bay Aquatic Preserve over the study period. The data indicate a significantly decreasing trend in Total Phosphorus from 1992 - 2023, based on the analysis of 551 samples.</w:t>
      </w:r>
    </w:p>
    <w:bookmarkEnd w:id="27"/>
    <w:bookmarkStart w:id="28" w:name="total-suspended-solids"/>
    <w:p>
      <w:pPr>
        <w:pStyle w:val="Heading2"/>
      </w:pPr>
      <w:r>
        <w:t xml:space="preserve">Total Suspended Solids</w:t>
      </w:r>
    </w:p>
    <w:p>
      <w:pPr>
        <w:pStyle w:val="FirstParagraph"/>
      </w:pPr>
      <w:r>
        <w:t xml:space="preserve">The analysis here tests for changes in Total Suspended Solids in the Apalachicola Bay Aquatic Preserve over the study period. An analysis over 1992 - 2023 revealed no significant trend in Total Suspended Solids levels, with 112 samples contributing to this finding.</w:t>
      </w:r>
    </w:p>
    <w:bookmarkEnd w:id="28"/>
    <w:bookmarkStart w:id="29" w:name="turbidity"/>
    <w:p>
      <w:pPr>
        <w:pStyle w:val="Heading2"/>
      </w:pPr>
      <w:r>
        <w:t xml:space="preserve">Turbidity</w:t>
      </w:r>
    </w:p>
    <w:p>
      <w:pPr>
        <w:pStyle w:val="FirstParagraph"/>
      </w:pPr>
      <w:r>
        <w:t xml:space="preserve">This table outlines a key observation related to Turbidity levels in the Apalachicola Bay Aquatic Preserve. An analysis over 1992 - 2023 revealed no significant trend in Turbidity levels, with 15,514 samples contributing to this finding.</w:t>
      </w:r>
    </w:p>
    <w:bookmarkEnd w:id="29"/>
    <w:bookmarkStart w:id="30" w:name="water-temperature"/>
    <w:p>
      <w:pPr>
        <w:pStyle w:val="Heading2"/>
      </w:pPr>
      <w:r>
        <w:t xml:space="preserve">Water Temperature</w:t>
      </w:r>
    </w:p>
    <w:p>
      <w:pPr>
        <w:pStyle w:val="FirstParagraph"/>
      </w:pPr>
      <w:r>
        <w:t xml:space="preserve">Here, we present the analysis of Water Temperature trends at the Apalachicola Bay Aquatic Preserve. An analysis over 1964 - 2023 revealed no significant trend in Water Temperature levels, with 55,058 samples contributing to this finding.</w:t>
      </w:r>
    </w:p>
    <w:bookmarkEnd w:id="30"/>
    <w:bookmarkStart w:id="31" w:name="ph"/>
    <w:p>
      <w:pPr>
        <w:pStyle w:val="Heading2"/>
      </w:pPr>
      <w:r>
        <w:t xml:space="preserve">pH</w:t>
      </w:r>
    </w:p>
    <w:p>
      <w:pPr>
        <w:pStyle w:val="FirstParagraph"/>
      </w:pPr>
      <w:r>
        <w:t xml:space="preserve">The analysis here tests for changes in pH in the Apalachicola Bay Aquatic Preserve over the study period. Over the course of 1964 - 2023, a significantly decreasing trend was detected in pH, supported by 35,507 samples.</w:t>
      </w:r>
    </w:p>
    <w:bookmarkEnd w:id="31"/>
    <w:bookmarkEnd w:id="32"/>
    <w:bookmarkStart w:id="45" w:name="X8e814cfbed421cda8a9c05a4b871bb30a1e6793"/>
    <w:p>
      <w:pPr>
        <w:pStyle w:val="Heading1"/>
      </w:pPr>
      <w:r>
        <w:t xml:space="preserve">Apalachicola National Estuarine Research Reserve</w:t>
      </w:r>
    </w:p>
    <w:bookmarkStart w:id="33" w:name="chlorophyll-a-corrected-for-pheophytin-1"/>
    <w:p>
      <w:pPr>
        <w:pStyle w:val="Heading2"/>
      </w:pPr>
      <w:r>
        <w:t xml:space="preserve">Chlorophyll a, Corrected for Pheophytin</w:t>
      </w:r>
    </w:p>
    <w:p>
      <w:pPr>
        <w:pStyle w:val="FirstParagraph"/>
      </w:pPr>
      <w:r>
        <w:t xml:space="preserve">The analysis here tests for changes in Chlorophyll a, Corrected for Pheophytin in the Apalachicola National Estuarine Research Reserve over the study period. Over the course of 1999 - 2023, a significantly increasing trend was detected in Chlorophyll a, Corrected for Pheophytin, supported by 1,121 samples.</w:t>
      </w:r>
    </w:p>
    <w:bookmarkEnd w:id="33"/>
    <w:bookmarkStart w:id="34" w:name="X358de8de57769a9a0a937f60eba7c38b78b91b1"/>
    <w:p>
      <w:pPr>
        <w:pStyle w:val="Heading2"/>
      </w:pPr>
      <w:r>
        <w:t xml:space="preserve">Chlorophyll a, Uncorrected for Pheophytin</w:t>
      </w:r>
    </w:p>
    <w:p>
      <w:pPr>
        <w:pStyle w:val="FirstParagraph"/>
      </w:pPr>
      <w:r>
        <w:t xml:space="preserve">The analysis here tests for changes in Chlorophyll a, Uncorrected for Pheophytin in the Apalachicola National Estuarine Research Reserve over the study period. There was no significant trend in Chlorophyll a, Uncorrected for Pheophytin from 2000 - 2023, according to data from 467 samples.</w:t>
      </w:r>
    </w:p>
    <w:bookmarkEnd w:id="34"/>
    <w:bookmarkStart w:id="35" w:name="dissolved-oxygen-1"/>
    <w:p>
      <w:pPr>
        <w:pStyle w:val="Heading2"/>
      </w:pPr>
      <w:r>
        <w:t xml:space="preserve">Dissolved Oxygen</w:t>
      </w:r>
    </w:p>
    <w:p>
      <w:pPr>
        <w:pStyle w:val="FirstParagraph"/>
      </w:pPr>
      <w:r>
        <w:t xml:space="preserve">The following table highlights trends in Dissolved Oxygen within the Apalachicola National Estuarine Research Reserve. Over the course of 1992 - 2023, a significantly decreasing trend was detected in Dissolved Oxygen, supported by 71,612 samples.</w:t>
      </w:r>
    </w:p>
    <w:bookmarkEnd w:id="35"/>
    <w:bookmarkStart w:id="36" w:name="dissolved-oxygen-saturation-1"/>
    <w:p>
      <w:pPr>
        <w:pStyle w:val="Heading2"/>
      </w:pPr>
      <w:r>
        <w:t xml:space="preserve">Dissolved Oxygen Saturation</w:t>
      </w:r>
    </w:p>
    <w:p>
      <w:pPr>
        <w:pStyle w:val="FirstParagraph"/>
      </w:pPr>
      <w:r>
        <w:t xml:space="preserve">The analysis here tests for changes in Dissolved Oxygen Saturation in the Apalachicola National Estuarine Research Reserve over the study period. The data indicate no significant trend in Dissolved Oxygen Saturation from 2000 - 2023, based on the analysis of 5,623 samples.</w:t>
      </w:r>
    </w:p>
    <w:bookmarkEnd w:id="36"/>
    <w:bookmarkStart w:id="37" w:name="salinity-1"/>
    <w:p>
      <w:pPr>
        <w:pStyle w:val="Heading2"/>
      </w:pPr>
      <w:r>
        <w:t xml:space="preserve">Salinity</w:t>
      </w:r>
    </w:p>
    <w:p>
      <w:pPr>
        <w:pStyle w:val="FirstParagraph"/>
      </w:pPr>
      <w:r>
        <w:t xml:space="preserve">This table outlines a key observation related to Salinity levels in the Apalachicola National Estuarine Research Reserve. An analysis over 1964 - 2023 revealed a significantly decreasing trend in Salinity levels, with 85,674 samples contributing to this finding.</w:t>
      </w:r>
    </w:p>
    <w:bookmarkEnd w:id="37"/>
    <w:bookmarkStart w:id="38" w:name="secchi-depth-1"/>
    <w:p>
      <w:pPr>
        <w:pStyle w:val="Heading2"/>
      </w:pPr>
      <w:r>
        <w:t xml:space="preserve">Secchi Depth</w:t>
      </w:r>
    </w:p>
    <w:p>
      <w:pPr>
        <w:pStyle w:val="FirstParagraph"/>
      </w:pPr>
      <w:r>
        <w:t xml:space="preserve">The following table highlights trends in Secchi Depth within the Apalachicola National Estuarine Research Reserve. Over the course of 1992 - 2023, no significant trend was detected in Secchi Depth, supported by 37,193 samples.</w:t>
      </w:r>
    </w:p>
    <w:bookmarkEnd w:id="38"/>
    <w:bookmarkStart w:id="39" w:name="total-nitrogen-1"/>
    <w:p>
      <w:pPr>
        <w:pStyle w:val="Heading2"/>
      </w:pPr>
      <w:r>
        <w:t xml:space="preserve">Total Nitrogen</w:t>
      </w:r>
    </w:p>
    <w:p>
      <w:pPr>
        <w:pStyle w:val="FirstParagraph"/>
      </w:pPr>
      <w:r>
        <w:t xml:space="preserve">Here, we present the analysis of Total Nitrogen trends at the Apalachicola National Estuarine Research Reserve. The data indicate a significantly increasing trend in Total Nitrogen from 1992 - 2023, based on the analysis of 1,133 samples.</w:t>
      </w:r>
    </w:p>
    <w:bookmarkEnd w:id="39"/>
    <w:bookmarkStart w:id="40" w:name="total-phosphorus-1"/>
    <w:p>
      <w:pPr>
        <w:pStyle w:val="Heading2"/>
      </w:pPr>
      <w:r>
        <w:t xml:space="preserve">Total Phosphorus</w:t>
      </w:r>
    </w:p>
    <w:p>
      <w:pPr>
        <w:pStyle w:val="FirstParagraph"/>
      </w:pPr>
      <w:r>
        <w:t xml:space="preserve">Here, we present the analysis of Total Phosphorus trends at the Apalachicola National Estuarine Research Reserve. An analysis over 1992 - 2023 revealed a significantly decreasing trend in Total Phosphorus levels, with 1,230 samples contributing to this finding.</w:t>
      </w:r>
    </w:p>
    <w:bookmarkEnd w:id="40"/>
    <w:bookmarkStart w:id="41" w:name="total-suspended-solids-1"/>
    <w:p>
      <w:pPr>
        <w:pStyle w:val="Heading2"/>
      </w:pPr>
      <w:r>
        <w:t xml:space="preserve">Total Suspended Solids</w:t>
      </w:r>
    </w:p>
    <w:p>
      <w:pPr>
        <w:pStyle w:val="FirstParagraph"/>
      </w:pPr>
      <w:r>
        <w:t xml:space="preserve">The following table highlights trends in Total Suspended Solids within the Apalachicola National Estuarine Research Reserve. A clear significantly decreasing trend in Total Suspended Solids was observed from 1992 - 2023, according to data from 697 samples.</w:t>
      </w:r>
    </w:p>
    <w:bookmarkEnd w:id="41"/>
    <w:bookmarkStart w:id="42" w:name="turbidity-1"/>
    <w:p>
      <w:pPr>
        <w:pStyle w:val="Heading2"/>
      </w:pPr>
      <w:r>
        <w:t xml:space="preserve">Turbidity</w:t>
      </w:r>
    </w:p>
    <w:p>
      <w:pPr>
        <w:pStyle w:val="FirstParagraph"/>
      </w:pPr>
      <w:r>
        <w:t xml:space="preserve">The following table highlights trends in Turbidity within the Apalachicola National Estuarine Research Reserve. A clear significantly increasing trend in Turbidity was observed from 1992 - 2023, according to data from 22,938 samples.</w:t>
      </w:r>
    </w:p>
    <w:bookmarkEnd w:id="42"/>
    <w:bookmarkStart w:id="43" w:name="water-temperature-1"/>
    <w:p>
      <w:pPr>
        <w:pStyle w:val="Heading2"/>
      </w:pPr>
      <w:r>
        <w:t xml:space="preserve">Water Temperature</w:t>
      </w:r>
    </w:p>
    <w:p>
      <w:pPr>
        <w:pStyle w:val="FirstParagraph"/>
      </w:pPr>
      <w:r>
        <w:t xml:space="preserve">The analysis here tests for changes in Water Temperature in the Apalachicola National Estuarine Research Reserve over the study period. The data indicate no significant trend in Water Temperature from 1964 - 2023, based on the analysis of 84,548 samples.</w:t>
      </w:r>
    </w:p>
    <w:bookmarkEnd w:id="43"/>
    <w:bookmarkStart w:id="44" w:name="ph-1"/>
    <w:p>
      <w:pPr>
        <w:pStyle w:val="Heading2"/>
      </w:pPr>
      <w:r>
        <w:t xml:space="preserve">pH</w:t>
      </w:r>
    </w:p>
    <w:p>
      <w:pPr>
        <w:pStyle w:val="FirstParagraph"/>
      </w:pPr>
      <w:r>
        <w:t xml:space="preserve">The following table highlights trends in pH within the Apalachicola National Estuarine Research Reserve. A clear significantly decreasing trend in pH was observed from 1964 - 2023, according to data from 56,861 samples.</w:t>
      </w:r>
    </w:p>
    <w:bookmarkEnd w:id="44"/>
    <w:bookmarkEnd w:id="45"/>
    <w:bookmarkStart w:id="58" w:name="banana-river-aquatic-preserve"/>
    <w:p>
      <w:pPr>
        <w:pStyle w:val="Heading1"/>
      </w:pPr>
      <w:r>
        <w:t xml:space="preserve">Banana River Aquatic Preserve</w:t>
      </w:r>
    </w:p>
    <w:bookmarkStart w:id="46" w:name="chlorophyll-a-corrected-for-pheophytin-2"/>
    <w:p>
      <w:pPr>
        <w:pStyle w:val="Heading2"/>
      </w:pPr>
      <w:r>
        <w:t xml:space="preserve">Chlorophyll a, Corrected for Pheophytin</w:t>
      </w:r>
    </w:p>
    <w:p>
      <w:pPr>
        <w:pStyle w:val="FirstParagraph"/>
      </w:pPr>
      <w:r>
        <w:t xml:space="preserve">The following table highlights trends in Chlorophyll a, Corrected for Pheophytin within the Banana River Aquatic Preserve. Over the course of 2005 - 2023, no significant trend was detected in Chlorophyll a, Corrected for Pheophytin, supported by 418 samples.</w:t>
      </w:r>
    </w:p>
    <w:bookmarkEnd w:id="46"/>
    <w:bookmarkStart w:id="47" w:name="X950d723366f4bbbed6e557de8c634f9aecbcd75"/>
    <w:p>
      <w:pPr>
        <w:pStyle w:val="Heading2"/>
      </w:pPr>
      <w:r>
        <w:t xml:space="preserve">Chlorophyll a, Uncorrected for Pheophytin</w:t>
      </w:r>
    </w:p>
    <w:p>
      <w:pPr>
        <w:pStyle w:val="FirstParagraph"/>
      </w:pPr>
      <w:r>
        <w:t xml:space="preserve">The following table highlights trends in Chlorophyll a, Uncorrected for Pheophytin within the Banana River Aquatic Preserve. An analysis over 1999 - 2023 revealed a significantly decreasing trend in Chlorophyll a, Uncorrected for Pheophytin levels, with 324 samples contributing to this finding.</w:t>
      </w:r>
    </w:p>
    <w:bookmarkEnd w:id="47"/>
    <w:bookmarkStart w:id="48" w:name="dissolved-oxygen-2"/>
    <w:p>
      <w:pPr>
        <w:pStyle w:val="Heading2"/>
      </w:pPr>
      <w:r>
        <w:t xml:space="preserve">Dissolved Oxygen</w:t>
      </w:r>
    </w:p>
    <w:p>
      <w:pPr>
        <w:pStyle w:val="FirstParagraph"/>
      </w:pPr>
      <w:r>
        <w:t xml:space="preserve">The analysis here tests for changes in Dissolved Oxygen in the Banana River Aquatic Preserve over the study period. The data indicate a significantly decreasing trend in Dissolved Oxygen from 1990 - 2023, based on the analysis of 29,112 samples.</w:t>
      </w:r>
    </w:p>
    <w:bookmarkEnd w:id="48"/>
    <w:bookmarkStart w:id="49" w:name="dissolved-oxygen-saturation-2"/>
    <w:p>
      <w:pPr>
        <w:pStyle w:val="Heading2"/>
      </w:pPr>
      <w:r>
        <w:t xml:space="preserve">Dissolved Oxygen Saturation</w:t>
      </w:r>
    </w:p>
    <w:p>
      <w:pPr>
        <w:pStyle w:val="FirstParagraph"/>
      </w:pPr>
      <w:r>
        <w:t xml:space="preserve">The analysis here tests for changes in Dissolved Oxygen Saturation in the Banana River Aquatic Preserve over the study period. The data indicate a significantly increasing trend in Dissolved Oxygen Saturation from 1991 - 2023, based on the analysis of 7,294 samples.</w:t>
      </w:r>
    </w:p>
    <w:bookmarkEnd w:id="49"/>
    <w:bookmarkStart w:id="50" w:name="salinity-2"/>
    <w:p>
      <w:pPr>
        <w:pStyle w:val="Heading2"/>
      </w:pPr>
      <w:r>
        <w:t xml:space="preserve">Salinity</w:t>
      </w:r>
    </w:p>
    <w:p>
      <w:pPr>
        <w:pStyle w:val="FirstParagraph"/>
      </w:pPr>
      <w:r>
        <w:t xml:space="preserve">The analysis here tests for changes in Salinity in the Banana River Aquatic Preserve over the study period. Over the course of 1990 - 2023, a significantly increasing trend was detected in Salinity, supported by 30,601 samples.</w:t>
      </w:r>
    </w:p>
    <w:bookmarkEnd w:id="50"/>
    <w:bookmarkStart w:id="51" w:name="secchi-depth-2"/>
    <w:p>
      <w:pPr>
        <w:pStyle w:val="Heading2"/>
      </w:pPr>
      <w:r>
        <w:t xml:space="preserve">Secchi Depth</w:t>
      </w:r>
    </w:p>
    <w:p>
      <w:pPr>
        <w:pStyle w:val="FirstParagraph"/>
      </w:pPr>
      <w:r>
        <w:t xml:space="preserve">The following table highlights trends in Secchi Depth within the Banana River Aquatic Preserve. There was no significant trend in Secchi Depth from 1991 - 2023, according to data from 7,892 samples.</w:t>
      </w:r>
    </w:p>
    <w:bookmarkEnd w:id="51"/>
    <w:bookmarkStart w:id="52" w:name="total-nitrogen-2"/>
    <w:p>
      <w:pPr>
        <w:pStyle w:val="Heading2"/>
      </w:pPr>
      <w:r>
        <w:t xml:space="preserve">Total Nitrogen</w:t>
      </w:r>
    </w:p>
    <w:p>
      <w:pPr>
        <w:pStyle w:val="FirstParagraph"/>
      </w:pPr>
      <w:r>
        <w:t xml:space="preserve">This table outlines a key observation related to Total Nitrogen levels in the Banana River Aquatic Preserve. A clear significantly decreasing trend in Total Nitrogen was observed from 1997 - 2023, according to data from 2,150 samples.</w:t>
      </w:r>
    </w:p>
    <w:bookmarkEnd w:id="52"/>
    <w:bookmarkStart w:id="53" w:name="total-phosphorus-2"/>
    <w:p>
      <w:pPr>
        <w:pStyle w:val="Heading2"/>
      </w:pPr>
      <w:r>
        <w:t xml:space="preserve">Total Phosphorus</w:t>
      </w:r>
    </w:p>
    <w:p>
      <w:pPr>
        <w:pStyle w:val="FirstParagraph"/>
      </w:pPr>
      <w:r>
        <w:t xml:space="preserve">This table outlines a key observation related to Total Phosphorus levels in the Banana River Aquatic Preserve. A clear significantly increasing trend in Total Phosphorus was observed from 1997 - 2023, according to data from 4,495 samples.</w:t>
      </w:r>
    </w:p>
    <w:bookmarkEnd w:id="53"/>
    <w:bookmarkStart w:id="54" w:name="total-suspended-solids-2"/>
    <w:p>
      <w:pPr>
        <w:pStyle w:val="Heading2"/>
      </w:pPr>
      <w:r>
        <w:t xml:space="preserve">Total Suspended Solids</w:t>
      </w:r>
    </w:p>
    <w:p>
      <w:pPr>
        <w:pStyle w:val="FirstParagraph"/>
      </w:pPr>
      <w:r>
        <w:t xml:space="preserve">The analysis here tests for changes in Total Suspended Solids in the Banana River Aquatic Preserve over the study period. The data indicate a significantly decreasing trend in Total Suspended Solids from 1997 - 2023, based on the analysis of 2,338 samples.</w:t>
      </w:r>
    </w:p>
    <w:bookmarkEnd w:id="54"/>
    <w:bookmarkStart w:id="55" w:name="turbidity-2"/>
    <w:p>
      <w:pPr>
        <w:pStyle w:val="Heading2"/>
      </w:pPr>
      <w:r>
        <w:t xml:space="preserve">Turbidity</w:t>
      </w:r>
    </w:p>
    <w:p>
      <w:pPr>
        <w:pStyle w:val="FirstParagraph"/>
      </w:pPr>
      <w:r>
        <w:t xml:space="preserve">The analysis here tests for changes in Turbidity in the Banana River Aquatic Preserve over the study period. The data indicate no significant trend in Turbidity from 1996 - 2023, based on the analysis of 13,360 samples.</w:t>
      </w:r>
    </w:p>
    <w:bookmarkEnd w:id="55"/>
    <w:bookmarkStart w:id="56" w:name="water-temperature-2"/>
    <w:p>
      <w:pPr>
        <w:pStyle w:val="Heading2"/>
      </w:pPr>
      <w:r>
        <w:t xml:space="preserve">Water Temperature</w:t>
      </w:r>
    </w:p>
    <w:p>
      <w:pPr>
        <w:pStyle w:val="FirstParagraph"/>
      </w:pPr>
      <w:r>
        <w:t xml:space="preserve">The analysis here tests for changes in Water Temperature in the Banana River Aquatic Preserve over the study period. The data indicate a significantly increasing trend in Water Temperature from 1990 - 2023, based on the analysis of 30,599 samples.</w:t>
      </w:r>
    </w:p>
    <w:bookmarkEnd w:id="56"/>
    <w:bookmarkStart w:id="57" w:name="ph-2"/>
    <w:p>
      <w:pPr>
        <w:pStyle w:val="Heading2"/>
      </w:pPr>
      <w:r>
        <w:t xml:space="preserve">pH</w:t>
      </w:r>
    </w:p>
    <w:p>
      <w:pPr>
        <w:pStyle w:val="FirstParagraph"/>
      </w:pPr>
      <w:r>
        <w:t xml:space="preserve">The analysis here tests for changes in pH in the Banana River Aquatic Preserve over the study period. An analysis over 1990 - 2023 revealed a significantly decreasing trend in pH levels, with 22,007 samples contributing to this finding.</w:t>
      </w:r>
    </w:p>
    <w:bookmarkEnd w:id="57"/>
    <w:bookmarkEnd w:id="58"/>
    <w:bookmarkStart w:id="72" w:name="big-bend-seagrasses-aquatic-preserve"/>
    <w:p>
      <w:pPr>
        <w:pStyle w:val="Heading1"/>
      </w:pPr>
      <w:r>
        <w:t xml:space="preserve">Big Bend Seagrasses Aquatic Preserve</w:t>
      </w:r>
    </w:p>
    <w:bookmarkStart w:id="59" w:name="chlorophyll-a-corrected-for-pheophytin-3"/>
    <w:p>
      <w:pPr>
        <w:pStyle w:val="Heading2"/>
      </w:pPr>
      <w:r>
        <w:t xml:space="preserve">Chlorophyll a, Corrected for Pheophytin</w:t>
      </w:r>
    </w:p>
    <w:p>
      <w:pPr>
        <w:pStyle w:val="FirstParagraph"/>
      </w:pPr>
      <w:r>
        <w:t xml:space="preserve">Here, we present the analysis of Chlorophyll a, Corrected for Pheophytin trends at the Big Bend Seagrasses Aquatic Preserve. A clear significantly increasing trend in Chlorophyll a, Corrected for Pheophytin was observed from 1995 - 2023, according to data from 4,414 samples.</w:t>
      </w:r>
    </w:p>
    <w:bookmarkEnd w:id="59"/>
    <w:bookmarkStart w:id="60" w:name="X5e0c075e356d5b3892b3762b7e8e9af76dcb1f8"/>
    <w:p>
      <w:pPr>
        <w:pStyle w:val="Heading2"/>
      </w:pPr>
      <w:r>
        <w:t xml:space="preserve">Chlorophyll a, Uncorrected for Pheophytin</w:t>
      </w:r>
    </w:p>
    <w:p>
      <w:pPr>
        <w:pStyle w:val="FirstParagraph"/>
      </w:pPr>
      <w:r>
        <w:t xml:space="preserve">The analysis here tests for changes in Chlorophyll a, Uncorrected for Pheophytin in the Big Bend Seagrasses Aquatic Preserve over the study period. An analysis over 1990 - 2023 revealed a significantly increasing trend in Chlorophyll a, Uncorrected for Pheophytin levels, with 5,925 samples contributing to this finding.</w:t>
      </w:r>
    </w:p>
    <w:bookmarkEnd w:id="60"/>
    <w:bookmarkStart w:id="61" w:name="colored-dissolved-organic-matter"/>
    <w:p>
      <w:pPr>
        <w:pStyle w:val="Heading2"/>
      </w:pPr>
      <w:r>
        <w:t xml:space="preserve">Colored Dissolved Organic Matter</w:t>
      </w:r>
    </w:p>
    <w:p>
      <w:pPr>
        <w:pStyle w:val="FirstParagraph"/>
      </w:pPr>
      <w:r>
        <w:t xml:space="preserve">The following table highlights trends in Colored Dissolved Organic Matter within the Big Bend Seagrasses Aquatic Preserve. A clear significantly increasing trend in Colored Dissolved Organic Matter was observed from 2001 - 2023, according to data from 2,444 samples.</w:t>
      </w:r>
    </w:p>
    <w:bookmarkEnd w:id="61"/>
    <w:bookmarkStart w:id="62" w:name="dissolved-oxygen-3"/>
    <w:p>
      <w:pPr>
        <w:pStyle w:val="Heading2"/>
      </w:pPr>
      <w:r>
        <w:t xml:space="preserve">Dissolved Oxygen</w:t>
      </w:r>
    </w:p>
    <w:p>
      <w:pPr>
        <w:pStyle w:val="FirstParagraph"/>
      </w:pPr>
      <w:r>
        <w:t xml:space="preserve">The following table highlights trends in Dissolved Oxygen within the Big Bend Seagrasses Aquatic Preserve. An analysis over 1985 - 2023 revealed a significantly decreasing trend in Dissolved Oxygen levels, with 137,502 samples contributing to this finding.</w:t>
      </w:r>
    </w:p>
    <w:bookmarkEnd w:id="62"/>
    <w:bookmarkStart w:id="63" w:name="dissolved-oxygen-saturation-3"/>
    <w:p>
      <w:pPr>
        <w:pStyle w:val="Heading2"/>
      </w:pPr>
      <w:r>
        <w:t xml:space="preserve">Dissolved Oxygen Saturation</w:t>
      </w:r>
    </w:p>
    <w:p>
      <w:pPr>
        <w:pStyle w:val="FirstParagraph"/>
      </w:pPr>
      <w:r>
        <w:t xml:space="preserve">Here, we present the analysis of Dissolved Oxygen Saturation trends at the Big Bend Seagrasses Aquatic Preserve. An analysis over 1999 - 2023 revealed no significant trend in Dissolved Oxygen Saturation levels, with 1,239 samples contributing to this finding.</w:t>
      </w:r>
    </w:p>
    <w:bookmarkEnd w:id="63"/>
    <w:bookmarkStart w:id="64" w:name="salinity-3"/>
    <w:p>
      <w:pPr>
        <w:pStyle w:val="Heading2"/>
      </w:pPr>
      <w:r>
        <w:t xml:space="preserve">Salinity</w:t>
      </w:r>
    </w:p>
    <w:p>
      <w:pPr>
        <w:pStyle w:val="FirstParagraph"/>
      </w:pPr>
      <w:r>
        <w:t xml:space="preserve">The analysis here tests for changes in Salinity in the Big Bend Seagrasses Aquatic Preserve over the study period. The data indicate a significantly decreasing trend in Salinity from 1964 - 2023, based on the analysis of 142,979 samples.</w:t>
      </w:r>
    </w:p>
    <w:bookmarkEnd w:id="64"/>
    <w:bookmarkStart w:id="65" w:name="secchi-depth-3"/>
    <w:p>
      <w:pPr>
        <w:pStyle w:val="Heading2"/>
      </w:pPr>
      <w:r>
        <w:t xml:space="preserve">Secchi Depth</w:t>
      </w:r>
    </w:p>
    <w:p>
      <w:pPr>
        <w:pStyle w:val="FirstParagraph"/>
      </w:pPr>
      <w:r>
        <w:t xml:space="preserve">This table outlines a key observation related to Secchi Depth levels in the Big Bend Seagrasses Aquatic Preserve. Over the course of 1991 - 2023, a significantly increasing trend was detected in Secchi Depth, supported by 47,287 samples.</w:t>
      </w:r>
    </w:p>
    <w:bookmarkEnd w:id="65"/>
    <w:bookmarkStart w:id="66" w:name="total-nitrogen-3"/>
    <w:p>
      <w:pPr>
        <w:pStyle w:val="Heading2"/>
      </w:pPr>
      <w:r>
        <w:t xml:space="preserve">Total Nitrogen</w:t>
      </w:r>
    </w:p>
    <w:p>
      <w:pPr>
        <w:pStyle w:val="FirstParagraph"/>
      </w:pPr>
      <w:r>
        <w:t xml:space="preserve">This table outlines a key observation related to Total Nitrogen levels in the Big Bend Seagrasses Aquatic Preserve. A clear significantly increasing trend in Total Nitrogen was observed from 1990 - 2023, according to data from 7,766 samples.</w:t>
      </w:r>
    </w:p>
    <w:bookmarkEnd w:id="66"/>
    <w:bookmarkStart w:id="67" w:name="total-phosphorus-3"/>
    <w:p>
      <w:pPr>
        <w:pStyle w:val="Heading2"/>
      </w:pPr>
      <w:r>
        <w:t xml:space="preserve">Total Phosphorus</w:t>
      </w:r>
    </w:p>
    <w:p>
      <w:pPr>
        <w:pStyle w:val="FirstParagraph"/>
      </w:pPr>
      <w:r>
        <w:t xml:space="preserve">Here, we present the analysis of Total Phosphorus trends at the Big Bend Seagrasses Aquatic Preserve. Over the course of 1992 - 2023, a significantly increasing trend was detected in Total Phosphorus, supported by 6,019 samples.</w:t>
      </w:r>
    </w:p>
    <w:bookmarkEnd w:id="67"/>
    <w:bookmarkStart w:id="68" w:name="total-suspended-solids-3"/>
    <w:p>
      <w:pPr>
        <w:pStyle w:val="Heading2"/>
      </w:pPr>
      <w:r>
        <w:t xml:space="preserve">Total Suspended Solids</w:t>
      </w:r>
    </w:p>
    <w:p>
      <w:pPr>
        <w:pStyle w:val="FirstParagraph"/>
      </w:pPr>
      <w:r>
        <w:t xml:space="preserve">The following table highlights trends in Total Suspended Solids within the Big Bend Seagrasses Aquatic Preserve. Over the course of 1990 - 2023, a significantly decreasing trend was detected in Total Suspended Solids, supported by 2,831 samples.</w:t>
      </w:r>
    </w:p>
    <w:bookmarkEnd w:id="68"/>
    <w:bookmarkStart w:id="69" w:name="turbidity-3"/>
    <w:p>
      <w:pPr>
        <w:pStyle w:val="Heading2"/>
      </w:pPr>
      <w:r>
        <w:t xml:space="preserve">Turbidity</w:t>
      </w:r>
    </w:p>
    <w:p>
      <w:pPr>
        <w:pStyle w:val="FirstParagraph"/>
      </w:pPr>
      <w:r>
        <w:t xml:space="preserve">The following table highlights trends in Turbidity within the Big Bend Seagrasses Aquatic Preserve. A clear significantly decreasing trend in Turbidity was observed from 1990 - 2023, according to data from 42,434 samples.</w:t>
      </w:r>
    </w:p>
    <w:bookmarkEnd w:id="69"/>
    <w:bookmarkStart w:id="70" w:name="water-temperature-3"/>
    <w:p>
      <w:pPr>
        <w:pStyle w:val="Heading2"/>
      </w:pPr>
      <w:r>
        <w:t xml:space="preserve">Water Temperature</w:t>
      </w:r>
    </w:p>
    <w:p>
      <w:pPr>
        <w:pStyle w:val="FirstParagraph"/>
      </w:pPr>
      <w:r>
        <w:t xml:space="preserve">The analysis here tests for changes in Water Temperature in the Big Bend Seagrasses Aquatic Preserve over the study period. Over the course of 1964 - 2023, a significantly increasing trend was detected in Water Temperature, supported by 144,311 samples.</w:t>
      </w:r>
    </w:p>
    <w:bookmarkEnd w:id="70"/>
    <w:bookmarkStart w:id="71" w:name="ph-3"/>
    <w:p>
      <w:pPr>
        <w:pStyle w:val="Heading2"/>
      </w:pPr>
      <w:r>
        <w:t xml:space="preserve">pH</w:t>
      </w:r>
    </w:p>
    <w:p>
      <w:pPr>
        <w:pStyle w:val="FirstParagraph"/>
      </w:pPr>
      <w:r>
        <w:t xml:space="preserve">The analysis here tests for changes in pH in the Big Bend Seagrasses Aquatic Preserve over the study period. Over the course of 1964 - 2023, a significantly decreasing trend was detected in pH, supported by 95,264 samples.</w:t>
      </w:r>
    </w:p>
    <w:bookmarkEnd w:id="71"/>
    <w:bookmarkEnd w:id="72"/>
    <w:bookmarkStart w:id="85" w:name="biscayne-bay-aquatic-preserve"/>
    <w:p>
      <w:pPr>
        <w:pStyle w:val="Heading1"/>
      </w:pPr>
      <w:r>
        <w:t xml:space="preserve">Biscayne Bay Aquatic Preserve</w:t>
      </w:r>
    </w:p>
    <w:bookmarkStart w:id="73" w:name="chlorophyll-a-corrected-for-pheophytin-4"/>
    <w:p>
      <w:pPr>
        <w:pStyle w:val="Heading2"/>
      </w:pPr>
      <w:r>
        <w:t xml:space="preserve">Chlorophyll a, Corrected for Pheophytin</w:t>
      </w:r>
    </w:p>
    <w:p>
      <w:pPr>
        <w:pStyle w:val="FirstParagraph"/>
      </w:pPr>
      <w:r>
        <w:t xml:space="preserve">Here, we present the analysis of Chlorophyll a, Corrected for Pheophytin trends at the Biscayne Bay Aquatic Preserve. An analysis over 2004 - 2023 revealed no significant trend in Chlorophyll a, Corrected for Pheophytin levels, with 449 samples contributing to this finding.</w:t>
      </w:r>
    </w:p>
    <w:bookmarkEnd w:id="73"/>
    <w:bookmarkStart w:id="74" w:name="X5344e8dea161521e962f71bf06e0ac07305ec26"/>
    <w:p>
      <w:pPr>
        <w:pStyle w:val="Heading2"/>
      </w:pPr>
      <w:r>
        <w:t xml:space="preserve">Chlorophyll a, Uncorrected for Pheophytin</w:t>
      </w:r>
    </w:p>
    <w:p>
      <w:pPr>
        <w:pStyle w:val="FirstParagraph"/>
      </w:pPr>
      <w:r>
        <w:t xml:space="preserve">The following table highlights trends in Chlorophyll a, Uncorrected for Pheophytin within the Biscayne Bay Aquatic Preserve. A clear significantly increasing trend in Chlorophyll a, Uncorrected for Pheophytin was observed from 1993 - 2023, according to data from 2,228 samples.</w:t>
      </w:r>
    </w:p>
    <w:bookmarkEnd w:id="74"/>
    <w:bookmarkStart w:id="75" w:name="dissolved-oxygen-4"/>
    <w:p>
      <w:pPr>
        <w:pStyle w:val="Heading2"/>
      </w:pPr>
      <w:r>
        <w:t xml:space="preserve">Dissolved Oxygen</w:t>
      </w:r>
    </w:p>
    <w:p>
      <w:pPr>
        <w:pStyle w:val="FirstParagraph"/>
      </w:pPr>
      <w:r>
        <w:t xml:space="preserve">This table outlines a key observation related to Dissolved Oxygen levels in the Biscayne Bay Aquatic Preserve. The data indicate a significantly decreasing trend in Dissolved Oxygen from 1970 - 2023, based on the analysis of 16,950 samples.</w:t>
      </w:r>
    </w:p>
    <w:bookmarkEnd w:id="75"/>
    <w:bookmarkStart w:id="76" w:name="dissolved-oxygen-saturation-4"/>
    <w:p>
      <w:pPr>
        <w:pStyle w:val="Heading2"/>
      </w:pPr>
      <w:r>
        <w:t xml:space="preserve">Dissolved Oxygen Saturation</w:t>
      </w:r>
    </w:p>
    <w:p>
      <w:pPr>
        <w:pStyle w:val="FirstParagraph"/>
      </w:pPr>
      <w:r>
        <w:t xml:space="preserve">This table outlines a key observation related to Dissolved Oxygen Saturation levels in the Biscayne Bay Aquatic Preserve. Over the course of 1995 - 2023, a significantly increasing trend was detected in Dissolved Oxygen Saturation, supported by 5,771 samples.</w:t>
      </w:r>
    </w:p>
    <w:bookmarkEnd w:id="76"/>
    <w:bookmarkStart w:id="77" w:name="salinity-4"/>
    <w:p>
      <w:pPr>
        <w:pStyle w:val="Heading2"/>
      </w:pPr>
      <w:r>
        <w:t xml:space="preserve">Salinity</w:t>
      </w:r>
    </w:p>
    <w:p>
      <w:pPr>
        <w:pStyle w:val="FirstParagraph"/>
      </w:pPr>
      <w:r>
        <w:t xml:space="preserve">The following table highlights trends in Salinity within the Biscayne Bay Aquatic Preserve. An analysis over 1993 - 2023 revealed a significantly decreasing trend in Salinity levels, with 19,366 samples contributing to this finding.</w:t>
      </w:r>
    </w:p>
    <w:bookmarkEnd w:id="77"/>
    <w:bookmarkStart w:id="78" w:name="secchi-depth-4"/>
    <w:p>
      <w:pPr>
        <w:pStyle w:val="Heading2"/>
      </w:pPr>
      <w:r>
        <w:t xml:space="preserve">Secchi Depth</w:t>
      </w:r>
    </w:p>
    <w:p>
      <w:pPr>
        <w:pStyle w:val="FirstParagraph"/>
      </w:pPr>
      <w:r>
        <w:t xml:space="preserve">The following table highlights trends in Secchi Depth within the Biscayne Bay Aquatic Preserve. Over the course of 2000 - 2022, no significant trend was detected in Secchi Depth, supported by 667 samples.</w:t>
      </w:r>
    </w:p>
    <w:bookmarkEnd w:id="78"/>
    <w:bookmarkStart w:id="79" w:name="total-nitrogen-4"/>
    <w:p>
      <w:pPr>
        <w:pStyle w:val="Heading2"/>
      </w:pPr>
      <w:r>
        <w:t xml:space="preserve">Total Nitrogen</w:t>
      </w:r>
    </w:p>
    <w:p>
      <w:pPr>
        <w:pStyle w:val="FirstParagraph"/>
      </w:pPr>
      <w:r>
        <w:t xml:space="preserve">This table outlines a key observation related to Total Nitrogen levels in the Biscayne Bay Aquatic Preserve. Over the course of 1993 - 2023, a significantly increasing trend was detected in Total Nitrogen, supported by 6,505 samples.</w:t>
      </w:r>
    </w:p>
    <w:bookmarkEnd w:id="79"/>
    <w:bookmarkStart w:id="80" w:name="total-phosphorus-4"/>
    <w:p>
      <w:pPr>
        <w:pStyle w:val="Heading2"/>
      </w:pPr>
      <w:r>
        <w:t xml:space="preserve">Total Phosphorus</w:t>
      </w:r>
    </w:p>
    <w:p>
      <w:pPr>
        <w:pStyle w:val="FirstParagraph"/>
      </w:pPr>
      <w:r>
        <w:t xml:space="preserve">Here, we present the analysis of Total Phosphorus trends at the Biscayne Bay Aquatic Preserve. The data indicate a significantly increasing trend in Total Phosphorus from 1970 - 2023, based on the analysis of 6,436 samples.</w:t>
      </w:r>
    </w:p>
    <w:bookmarkEnd w:id="80"/>
    <w:bookmarkStart w:id="81" w:name="total-suspended-solids-4"/>
    <w:p>
      <w:pPr>
        <w:pStyle w:val="Heading2"/>
      </w:pPr>
      <w:r>
        <w:t xml:space="preserve">Total Suspended Solids</w:t>
      </w:r>
    </w:p>
    <w:p>
      <w:pPr>
        <w:pStyle w:val="FirstParagraph"/>
      </w:pPr>
      <w:r>
        <w:t xml:space="preserve">Here, we present the analysis of Total Suspended Solids trends at the Biscayne Bay Aquatic Preserve. Over the course of 1994 - 2023, no significant trend was detected in Total Suspended Solids, supported by 1,577 samples.</w:t>
      </w:r>
    </w:p>
    <w:bookmarkEnd w:id="81"/>
    <w:bookmarkStart w:id="82" w:name="turbidity-4"/>
    <w:p>
      <w:pPr>
        <w:pStyle w:val="Heading2"/>
      </w:pPr>
      <w:r>
        <w:t xml:space="preserve">Turbidity</w:t>
      </w:r>
    </w:p>
    <w:p>
      <w:pPr>
        <w:pStyle w:val="FirstParagraph"/>
      </w:pPr>
      <w:r>
        <w:t xml:space="preserve">This table outlines a key observation related to Turbidity levels in the Biscayne Bay Aquatic Preserve. A clear significantly decreasing trend in Turbidity was observed from 1993 - 2023, according to data from 11,184 samples.</w:t>
      </w:r>
    </w:p>
    <w:bookmarkEnd w:id="82"/>
    <w:bookmarkStart w:id="83" w:name="water-temperature-4"/>
    <w:p>
      <w:pPr>
        <w:pStyle w:val="Heading2"/>
      </w:pPr>
      <w:r>
        <w:t xml:space="preserve">Water Temperature</w:t>
      </w:r>
    </w:p>
    <w:p>
      <w:pPr>
        <w:pStyle w:val="FirstParagraph"/>
      </w:pPr>
      <w:r>
        <w:t xml:space="preserve">Here, we present the analysis of Water Temperature trends at the Biscayne Bay Aquatic Preserve. An analysis over 1969 - 2023 revealed a significantly increasing trend in Water Temperature levels, with 20,489 samples contributing to this finding.</w:t>
      </w:r>
    </w:p>
    <w:bookmarkEnd w:id="83"/>
    <w:bookmarkStart w:id="84" w:name="ph-4"/>
    <w:p>
      <w:pPr>
        <w:pStyle w:val="Heading2"/>
      </w:pPr>
      <w:r>
        <w:t xml:space="preserve">pH</w:t>
      </w:r>
    </w:p>
    <w:p>
      <w:pPr>
        <w:pStyle w:val="FirstParagraph"/>
      </w:pPr>
      <w:r>
        <w:t xml:space="preserve">The analysis here tests for changes in pH in the Biscayne Bay Aquatic Preserve over the study period. A clear significantly decreasing trend in pH was observed from 1970 - 2023, according to data from 13,516 samples.</w:t>
      </w:r>
    </w:p>
    <w:bookmarkEnd w:id="84"/>
    <w:bookmarkEnd w:id="85"/>
    <w:bookmarkStart w:id="97" w:name="cape-haze-aquatic-preserve"/>
    <w:p>
      <w:pPr>
        <w:pStyle w:val="Heading1"/>
      </w:pPr>
      <w:r>
        <w:t xml:space="preserve">Cape Haze Aquatic Preserve</w:t>
      </w:r>
    </w:p>
    <w:bookmarkStart w:id="86" w:name="chlorophyll-a-corrected-for-pheophytin-5"/>
    <w:p>
      <w:pPr>
        <w:pStyle w:val="Heading2"/>
      </w:pPr>
      <w:r>
        <w:t xml:space="preserve">Chlorophyll a, Corrected for Pheophytin</w:t>
      </w:r>
    </w:p>
    <w:p>
      <w:pPr>
        <w:pStyle w:val="FirstParagraph"/>
      </w:pPr>
      <w:r>
        <w:t xml:space="preserve">Here, we present the analysis of Chlorophyll a, Corrected for Pheophytin trends at the Cape Haze Aquatic Preserve. The data indicate a significantly increasing trend in Chlorophyll a, Corrected for Pheophytin from 2003 - 2023, based on the analysis of 98 samples.</w:t>
      </w:r>
    </w:p>
    <w:bookmarkEnd w:id="86"/>
    <w:bookmarkStart w:id="87" w:name="Xbc0927d3eb8ff08f15eefdf2363b8e5f772b101"/>
    <w:p>
      <w:pPr>
        <w:pStyle w:val="Heading2"/>
      </w:pPr>
      <w:r>
        <w:t xml:space="preserve">Chlorophyll a, Uncorrected for Pheophytin</w:t>
      </w:r>
    </w:p>
    <w:p>
      <w:pPr>
        <w:pStyle w:val="FirstParagraph"/>
      </w:pPr>
      <w:r>
        <w:t xml:space="preserve">Here, we present the analysis of Chlorophyll a, Uncorrected for Pheophytin trends at the Cape Haze Aquatic Preserve. Over the course of 2001 - 2023, no significant trend was detected in Chlorophyll a, Uncorrected for Pheophytin, supported by 101 samples.</w:t>
      </w:r>
    </w:p>
    <w:bookmarkEnd w:id="87"/>
    <w:bookmarkStart w:id="88" w:name="dissolved-oxygen-5"/>
    <w:p>
      <w:pPr>
        <w:pStyle w:val="Heading2"/>
      </w:pPr>
      <w:r>
        <w:t xml:space="preserve">Dissolved Oxygen</w:t>
      </w:r>
    </w:p>
    <w:p>
      <w:pPr>
        <w:pStyle w:val="FirstParagraph"/>
      </w:pPr>
      <w:r>
        <w:t xml:space="preserve">Here, we present the analysis of Dissolved Oxygen trends at the Cape Haze Aquatic Preserve. Over the course of 1989 - 2023, a significantly decreasing trend was detected in Dissolved Oxygen, supported by 8,283 samples.</w:t>
      </w:r>
    </w:p>
    <w:bookmarkEnd w:id="88"/>
    <w:bookmarkStart w:id="89" w:name="salinity-5"/>
    <w:p>
      <w:pPr>
        <w:pStyle w:val="Heading2"/>
      </w:pPr>
      <w:r>
        <w:t xml:space="preserve">Salinity</w:t>
      </w:r>
    </w:p>
    <w:p>
      <w:pPr>
        <w:pStyle w:val="FirstParagraph"/>
      </w:pPr>
      <w:r>
        <w:t xml:space="preserve">The following table highlights trends in Salinity within the Cape Haze Aquatic Preserve. The data indicate no significant trend in Salinity from 1957 - 2023, based on the analysis of 8,585 samples.</w:t>
      </w:r>
    </w:p>
    <w:bookmarkEnd w:id="89"/>
    <w:bookmarkStart w:id="90" w:name="secchi-depth-5"/>
    <w:p>
      <w:pPr>
        <w:pStyle w:val="Heading2"/>
      </w:pPr>
      <w:r>
        <w:t xml:space="preserve">Secchi Depth</w:t>
      </w:r>
    </w:p>
    <w:p>
      <w:pPr>
        <w:pStyle w:val="FirstParagraph"/>
      </w:pPr>
      <w:r>
        <w:t xml:space="preserve">The analysis here tests for changes in Secchi Depth in the Cape Haze Aquatic Preserve over the study period. A clear significantly increasing trend in Secchi Depth was observed from 1994 - 2023, according to data from 5,727 samples.</w:t>
      </w:r>
    </w:p>
    <w:bookmarkEnd w:id="90"/>
    <w:bookmarkStart w:id="91" w:name="total-nitrogen-5"/>
    <w:p>
      <w:pPr>
        <w:pStyle w:val="Heading2"/>
      </w:pPr>
      <w:r>
        <w:t xml:space="preserve">Total Nitrogen</w:t>
      </w:r>
    </w:p>
    <w:p>
      <w:pPr>
        <w:pStyle w:val="FirstParagraph"/>
      </w:pPr>
      <w:r>
        <w:t xml:space="preserve">The analysis here tests for changes in Total Nitrogen in the Cape Haze Aquatic Preserve over the study period. Over the course of 1998 - 2023, a significantly increasing trend was detected in Total Nitrogen, supported by 385 samples.</w:t>
      </w:r>
    </w:p>
    <w:bookmarkEnd w:id="91"/>
    <w:bookmarkStart w:id="92" w:name="total-phosphorus-5"/>
    <w:p>
      <w:pPr>
        <w:pStyle w:val="Heading2"/>
      </w:pPr>
      <w:r>
        <w:t xml:space="preserve">Total Phosphorus</w:t>
      </w:r>
    </w:p>
    <w:p>
      <w:pPr>
        <w:pStyle w:val="FirstParagraph"/>
      </w:pPr>
      <w:r>
        <w:t xml:space="preserve">This table outlines a key observation related to Total Phosphorus levels in the Cape Haze Aquatic Preserve. The data indicate a significantly increasing trend in Total Phosphorus from 1999 - 2023, based on the analysis of 427 samples.</w:t>
      </w:r>
    </w:p>
    <w:bookmarkEnd w:id="92"/>
    <w:bookmarkStart w:id="93" w:name="total-suspended-solids-5"/>
    <w:p>
      <w:pPr>
        <w:pStyle w:val="Heading2"/>
      </w:pPr>
      <w:r>
        <w:t xml:space="preserve">Total Suspended Solids</w:t>
      </w:r>
    </w:p>
    <w:p>
      <w:pPr>
        <w:pStyle w:val="FirstParagraph"/>
      </w:pPr>
      <w:r>
        <w:t xml:space="preserve">The following table highlights trends in Total Suspended Solids within the Cape Haze Aquatic Preserve. An analysis over 2003 - 2023 revealed a significantly increasing trend in Total Suspended Solids levels, with 328 samples contributing to this finding.</w:t>
      </w:r>
    </w:p>
    <w:bookmarkEnd w:id="93"/>
    <w:bookmarkStart w:id="94" w:name="turbidity-5"/>
    <w:p>
      <w:pPr>
        <w:pStyle w:val="Heading2"/>
      </w:pPr>
      <w:r>
        <w:t xml:space="preserve">Turbidity</w:t>
      </w:r>
    </w:p>
    <w:p>
      <w:pPr>
        <w:pStyle w:val="FirstParagraph"/>
      </w:pPr>
      <w:r>
        <w:t xml:space="preserve">The analysis here tests for changes in Turbidity in the Cape Haze Aquatic Preserve over the study period. Over the course of 1995 - 2023, no significant trend was detected in Turbidity, supported by 1,633 samples.</w:t>
      </w:r>
    </w:p>
    <w:bookmarkEnd w:id="94"/>
    <w:bookmarkStart w:id="95" w:name="water-temperature-5"/>
    <w:p>
      <w:pPr>
        <w:pStyle w:val="Heading2"/>
      </w:pPr>
      <w:r>
        <w:t xml:space="preserve">Water Temperature</w:t>
      </w:r>
    </w:p>
    <w:p>
      <w:pPr>
        <w:pStyle w:val="FirstParagraph"/>
      </w:pPr>
      <w:r>
        <w:t xml:space="preserve">The following table highlights trends in Water Temperature within the Cape Haze Aquatic Preserve. There was no significant trend in Water Temperature from 1957 - 2023, according to data from 8,602 samples.</w:t>
      </w:r>
    </w:p>
    <w:bookmarkEnd w:id="95"/>
    <w:bookmarkStart w:id="96" w:name="ph-5"/>
    <w:p>
      <w:pPr>
        <w:pStyle w:val="Heading2"/>
      </w:pPr>
      <w:r>
        <w:t xml:space="preserve">pH</w:t>
      </w:r>
    </w:p>
    <w:p>
      <w:pPr>
        <w:pStyle w:val="FirstParagraph"/>
      </w:pPr>
      <w:r>
        <w:t xml:space="preserve">Here, we present the analysis of pH trends at the Cape Haze Aquatic Preserve. An analysis over 1989 - 2023 revealed a significantly decreasing trend in pH levels, with 7,871 samples contributing to this finding.</w:t>
      </w:r>
    </w:p>
    <w:bookmarkEnd w:id="96"/>
    <w:bookmarkEnd w:id="97"/>
    <w:bookmarkStart w:id="111" w:name="cockroach-bay-aquatic-preserve"/>
    <w:p>
      <w:pPr>
        <w:pStyle w:val="Heading1"/>
      </w:pPr>
      <w:r>
        <w:t xml:space="preserve">Cockroach Bay Aquatic Preserve</w:t>
      </w:r>
    </w:p>
    <w:bookmarkStart w:id="98" w:name="chlorophyll-a-corrected-for-pheophytin-6"/>
    <w:p>
      <w:pPr>
        <w:pStyle w:val="Heading2"/>
      </w:pPr>
      <w:r>
        <w:t xml:space="preserve">Chlorophyll a, Corrected for Pheophytin</w:t>
      </w:r>
    </w:p>
    <w:p>
      <w:pPr>
        <w:pStyle w:val="FirstParagraph"/>
      </w:pPr>
      <w:r>
        <w:t xml:space="preserve">Here, we present the analysis of Chlorophyll a, Corrected for Pheophytin trends at the Cockroach Bay Aquatic Preserve. The data indicate no significant trend in Chlorophyll a, Corrected for Pheophytin from 2000 - 2023, based on the analysis of 844 samples.</w:t>
      </w:r>
    </w:p>
    <w:bookmarkEnd w:id="98"/>
    <w:bookmarkStart w:id="99" w:name="Xff5553d65f8cfd7aa2a224d8ee116840f19aece"/>
    <w:p>
      <w:pPr>
        <w:pStyle w:val="Heading2"/>
      </w:pPr>
      <w:r>
        <w:t xml:space="preserve">Chlorophyll a, Uncorrected for Pheophytin</w:t>
      </w:r>
    </w:p>
    <w:p>
      <w:pPr>
        <w:pStyle w:val="FirstParagraph"/>
      </w:pPr>
      <w:r>
        <w:t xml:space="preserve">The following table highlights trends in Chlorophyll a, Uncorrected for Pheophytin within the Cockroach Bay Aquatic Preserve. Over the course of 1999 - 2023, no significant trend was detected in Chlorophyll a, Uncorrected for Pheophytin, supported by 964 samples.</w:t>
      </w:r>
    </w:p>
    <w:bookmarkEnd w:id="99"/>
    <w:bookmarkStart w:id="100" w:name="colored-dissolved-organic-matter-1"/>
    <w:p>
      <w:pPr>
        <w:pStyle w:val="Heading2"/>
      </w:pPr>
      <w:r>
        <w:t xml:space="preserve">Colored Dissolved Organic Matter</w:t>
      </w:r>
    </w:p>
    <w:p>
      <w:pPr>
        <w:pStyle w:val="FirstParagraph"/>
      </w:pPr>
      <w:r>
        <w:t xml:space="preserve">The following table highlights trends in Colored Dissolved Organic Matter within the Cockroach Bay Aquatic Preserve. Over the course of 2001 - 2023, a significantly decreasing trend was detected in Colored Dissolved Organic Matter, supported by 275 samples.</w:t>
      </w:r>
    </w:p>
    <w:bookmarkEnd w:id="100"/>
    <w:bookmarkStart w:id="101" w:name="dissolved-oxygen-6"/>
    <w:p>
      <w:pPr>
        <w:pStyle w:val="Heading2"/>
      </w:pPr>
      <w:r>
        <w:t xml:space="preserve">Dissolved Oxygen</w:t>
      </w:r>
    </w:p>
    <w:p>
      <w:pPr>
        <w:pStyle w:val="FirstParagraph"/>
      </w:pPr>
      <w:r>
        <w:t xml:space="preserve">The following table highlights trends in Dissolved Oxygen within the Cockroach Bay Aquatic Preserve. A clear significantly decreasing trend in Dissolved Oxygen was observed from 1989 - 2023, according to data from 22,760 samples.</w:t>
      </w:r>
    </w:p>
    <w:bookmarkEnd w:id="101"/>
    <w:bookmarkStart w:id="102" w:name="dissolved-oxygen-saturation-5"/>
    <w:p>
      <w:pPr>
        <w:pStyle w:val="Heading2"/>
      </w:pPr>
      <w:r>
        <w:t xml:space="preserve">Dissolved Oxygen Saturation</w:t>
      </w:r>
    </w:p>
    <w:p>
      <w:pPr>
        <w:pStyle w:val="FirstParagraph"/>
      </w:pPr>
      <w:r>
        <w:t xml:space="preserve">This table outlines a key observation related to Dissolved Oxygen Saturation levels in the Cockroach Bay Aquatic Preserve. A clear significantly decreasing trend in Dissolved Oxygen Saturation was observed from 1993 - 2023, according to data from 10,448 samples.</w:t>
      </w:r>
    </w:p>
    <w:bookmarkEnd w:id="102"/>
    <w:bookmarkStart w:id="103" w:name="salinity-6"/>
    <w:p>
      <w:pPr>
        <w:pStyle w:val="Heading2"/>
      </w:pPr>
      <w:r>
        <w:t xml:space="preserve">Salinity</w:t>
      </w:r>
    </w:p>
    <w:p>
      <w:pPr>
        <w:pStyle w:val="FirstParagraph"/>
      </w:pPr>
      <w:r>
        <w:t xml:space="preserve">The analysis here tests for changes in Salinity in the Cockroach Bay Aquatic Preserve over the study period. A clear significantly decreasing trend in Salinity was observed from 1958 - 2023, according to data from 22,801 samples.</w:t>
      </w:r>
    </w:p>
    <w:bookmarkEnd w:id="103"/>
    <w:bookmarkStart w:id="104" w:name="secchi-depth-6"/>
    <w:p>
      <w:pPr>
        <w:pStyle w:val="Heading2"/>
      </w:pPr>
      <w:r>
        <w:t xml:space="preserve">Secchi Depth</w:t>
      </w:r>
    </w:p>
    <w:p>
      <w:pPr>
        <w:pStyle w:val="FirstParagraph"/>
      </w:pPr>
      <w:r>
        <w:t xml:space="preserve">The following table highlights trends in Secchi Depth within the Cockroach Bay Aquatic Preserve. Over the course of 1995 - 2023, a significantly increasing trend was detected in Secchi Depth, supported by 11,881 samples.</w:t>
      </w:r>
    </w:p>
    <w:bookmarkEnd w:id="104"/>
    <w:bookmarkStart w:id="105" w:name="total-nitrogen-6"/>
    <w:p>
      <w:pPr>
        <w:pStyle w:val="Heading2"/>
      </w:pPr>
      <w:r>
        <w:t xml:space="preserve">Total Nitrogen</w:t>
      </w:r>
    </w:p>
    <w:p>
      <w:pPr>
        <w:pStyle w:val="FirstParagraph"/>
      </w:pPr>
      <w:r>
        <w:t xml:space="preserve">The analysis here tests for changes in Total Nitrogen in the Cockroach Bay Aquatic Preserve over the study period. Over the course of 1999 - 2023, no significant trend was detected in Total Nitrogen, supported by 1,438 samples.</w:t>
      </w:r>
    </w:p>
    <w:bookmarkEnd w:id="105"/>
    <w:bookmarkStart w:id="106" w:name="total-phosphorus-6"/>
    <w:p>
      <w:pPr>
        <w:pStyle w:val="Heading2"/>
      </w:pPr>
      <w:r>
        <w:t xml:space="preserve">Total Phosphorus</w:t>
      </w:r>
    </w:p>
    <w:p>
      <w:pPr>
        <w:pStyle w:val="FirstParagraph"/>
      </w:pPr>
      <w:r>
        <w:t xml:space="preserve">The following table highlights trends in Total Phosphorus within the Cockroach Bay Aquatic Preserve. An analysis over 2000 - 2023 revealed a significantly increasing trend in Total Phosphorus levels, with 1,252 samples contributing to this finding.</w:t>
      </w:r>
    </w:p>
    <w:bookmarkEnd w:id="106"/>
    <w:bookmarkStart w:id="107" w:name="total-suspended-solids-6"/>
    <w:p>
      <w:pPr>
        <w:pStyle w:val="Heading2"/>
      </w:pPr>
      <w:r>
        <w:t xml:space="preserve">Total Suspended Solids</w:t>
      </w:r>
    </w:p>
    <w:p>
      <w:pPr>
        <w:pStyle w:val="FirstParagraph"/>
      </w:pPr>
      <w:r>
        <w:t xml:space="preserve">The following table highlights trends in Total Suspended Solids within the Cockroach Bay Aquatic Preserve. There was no significant trend in Total Suspended Solids from 2000 - 2020, according to data from 155 samples.</w:t>
      </w:r>
    </w:p>
    <w:bookmarkEnd w:id="107"/>
    <w:bookmarkStart w:id="108" w:name="turbidity-6"/>
    <w:p>
      <w:pPr>
        <w:pStyle w:val="Heading2"/>
      </w:pPr>
      <w:r>
        <w:t xml:space="preserve">Turbidity</w:t>
      </w:r>
    </w:p>
    <w:p>
      <w:pPr>
        <w:pStyle w:val="FirstParagraph"/>
      </w:pPr>
      <w:r>
        <w:t xml:space="preserve">The analysis here tests for changes in Turbidity in the Cockroach Bay Aquatic Preserve over the study period. The data indicate no significant trend in Turbidity from 1999 - 2023, based on the analysis of 991 samples.</w:t>
      </w:r>
    </w:p>
    <w:bookmarkEnd w:id="108"/>
    <w:bookmarkStart w:id="109" w:name="water-temperature-6"/>
    <w:p>
      <w:pPr>
        <w:pStyle w:val="Heading2"/>
      </w:pPr>
      <w:r>
        <w:t xml:space="preserve">Water Temperature</w:t>
      </w:r>
    </w:p>
    <w:p>
      <w:pPr>
        <w:pStyle w:val="FirstParagraph"/>
      </w:pPr>
      <w:r>
        <w:t xml:space="preserve">Here, we present the analysis of Water Temperature trends at the Cockroach Bay Aquatic Preserve. There was no significant trend in Water Temperature from 1958 - 2023, according to data from 23,018 samples.</w:t>
      </w:r>
    </w:p>
    <w:bookmarkEnd w:id="109"/>
    <w:bookmarkStart w:id="110" w:name="ph-6"/>
    <w:p>
      <w:pPr>
        <w:pStyle w:val="Heading2"/>
      </w:pPr>
      <w:r>
        <w:t xml:space="preserve">pH</w:t>
      </w:r>
    </w:p>
    <w:p>
      <w:pPr>
        <w:pStyle w:val="FirstParagraph"/>
      </w:pPr>
      <w:r>
        <w:t xml:space="preserve">The analysis here tests for changes in pH in the Cockroach Bay Aquatic Preserve over the study period. Over the course of 1989 - 2023, a significantly decreasing trend was detected in pH, supported by 21,984 samples.</w:t>
      </w:r>
    </w:p>
    <w:bookmarkEnd w:id="110"/>
    <w:bookmarkEnd w:id="111"/>
    <w:bookmarkStart w:id="125" w:name="estero-bay-aquatic-preserve"/>
    <w:p>
      <w:pPr>
        <w:pStyle w:val="Heading1"/>
      </w:pPr>
      <w:r>
        <w:t xml:space="preserve">Estero Bay Aquatic Preserve</w:t>
      </w:r>
    </w:p>
    <w:bookmarkStart w:id="112" w:name="chlorophyll-a-corrected-for-pheophytin-7"/>
    <w:p>
      <w:pPr>
        <w:pStyle w:val="Heading2"/>
      </w:pPr>
      <w:r>
        <w:t xml:space="preserve">Chlorophyll a, Corrected for Pheophytin</w:t>
      </w:r>
    </w:p>
    <w:p>
      <w:pPr>
        <w:pStyle w:val="FirstParagraph"/>
      </w:pPr>
      <w:r>
        <w:t xml:space="preserve">This table outlines a key observation related to Chlorophyll a, Corrected for Pheophytin levels in the Estero Bay Aquatic Preserve. An analysis over 2006 - 2023 revealed no significant trend in Chlorophyll a, Corrected for Pheophytin levels, with 1,912 samples contributing to this finding.</w:t>
      </w:r>
    </w:p>
    <w:bookmarkEnd w:id="112"/>
    <w:bookmarkStart w:id="113" w:name="X18471e565453b6a2a3b364753b2696c352104a5"/>
    <w:p>
      <w:pPr>
        <w:pStyle w:val="Heading2"/>
      </w:pPr>
      <w:r>
        <w:t xml:space="preserve">Chlorophyll a, Uncorrected for Pheophytin</w:t>
      </w:r>
    </w:p>
    <w:p>
      <w:pPr>
        <w:pStyle w:val="FirstParagraph"/>
      </w:pPr>
      <w:r>
        <w:t xml:space="preserve">Here, we present the analysis of Chlorophyll a, Uncorrected for Pheophytin trends at the Estero Bay Aquatic Preserve. A clear significantly increasing trend in Chlorophyll a, Uncorrected for Pheophytin was observed from 1999 - 2023, according to data from 896 samples.</w:t>
      </w:r>
    </w:p>
    <w:bookmarkEnd w:id="113"/>
    <w:bookmarkStart w:id="114" w:name="colored-dissolved-organic-matter-2"/>
    <w:p>
      <w:pPr>
        <w:pStyle w:val="Heading2"/>
      </w:pPr>
      <w:r>
        <w:t xml:space="preserve">Colored Dissolved Organic Matter</w:t>
      </w:r>
    </w:p>
    <w:p>
      <w:pPr>
        <w:pStyle w:val="FirstParagraph"/>
      </w:pPr>
      <w:r>
        <w:t xml:space="preserve">The following table highlights trends in Colored Dissolved Organic Matter within the Estero Bay Aquatic Preserve. An analysis over 2011 - 2023 revealed a significantly increasing trend in Colored Dissolved Organic Matter levels, with 1,636 samples contributing to this finding.</w:t>
      </w:r>
    </w:p>
    <w:bookmarkEnd w:id="114"/>
    <w:bookmarkStart w:id="115" w:name="dissolved-oxygen-7"/>
    <w:p>
      <w:pPr>
        <w:pStyle w:val="Heading2"/>
      </w:pPr>
      <w:r>
        <w:t xml:space="preserve">Dissolved Oxygen</w:t>
      </w:r>
    </w:p>
    <w:p>
      <w:pPr>
        <w:pStyle w:val="FirstParagraph"/>
      </w:pPr>
      <w:r>
        <w:t xml:space="preserve">The following table highlights trends in Dissolved Oxygen within the Estero Bay Aquatic Preserve. The data indicate no significant trend in Dissolved Oxygen from 1971 - 2023, based on the analysis of 10,602 samples.</w:t>
      </w:r>
    </w:p>
    <w:bookmarkEnd w:id="115"/>
    <w:bookmarkStart w:id="116" w:name="dissolved-oxygen-saturation-6"/>
    <w:p>
      <w:pPr>
        <w:pStyle w:val="Heading2"/>
      </w:pPr>
      <w:r>
        <w:t xml:space="preserve">Dissolved Oxygen Saturation</w:t>
      </w:r>
    </w:p>
    <w:p>
      <w:pPr>
        <w:pStyle w:val="FirstParagraph"/>
      </w:pPr>
      <w:r>
        <w:t xml:space="preserve">Here, we present the analysis of Dissolved Oxygen Saturation trends at the Estero Bay Aquatic Preserve. Over the course of 2011 - 2023, a significantly decreasing trend was detected in Dissolved Oxygen Saturation, supported by 2,424 samples.</w:t>
      </w:r>
    </w:p>
    <w:bookmarkEnd w:id="116"/>
    <w:bookmarkStart w:id="117" w:name="salinity-7"/>
    <w:p>
      <w:pPr>
        <w:pStyle w:val="Heading2"/>
      </w:pPr>
      <w:r>
        <w:t xml:space="preserve">Salinity</w:t>
      </w:r>
    </w:p>
    <w:p>
      <w:pPr>
        <w:pStyle w:val="FirstParagraph"/>
      </w:pPr>
      <w:r>
        <w:t xml:space="preserve">The analysis here tests for changes in Salinity in the Estero Bay Aquatic Preserve over the study period. The data indicate a significantly decreasing trend in Salinity from 1963 - 2023, based on the analysis of 4,492 samples.</w:t>
      </w:r>
    </w:p>
    <w:bookmarkEnd w:id="117"/>
    <w:bookmarkStart w:id="118" w:name="secchi-depth-7"/>
    <w:p>
      <w:pPr>
        <w:pStyle w:val="Heading2"/>
      </w:pPr>
      <w:r>
        <w:t xml:space="preserve">Secchi Depth</w:t>
      </w:r>
    </w:p>
    <w:p>
      <w:pPr>
        <w:pStyle w:val="FirstParagraph"/>
      </w:pPr>
      <w:r>
        <w:t xml:space="preserve">Here, we present the analysis of Secchi Depth trends at the Estero Bay Aquatic Preserve. The data indicate a significantly increasing trend in Secchi Depth from 2001 - 2023, based on the analysis of 2,759 samples.</w:t>
      </w:r>
    </w:p>
    <w:bookmarkEnd w:id="118"/>
    <w:bookmarkStart w:id="119" w:name="total-nitrogen-7"/>
    <w:p>
      <w:pPr>
        <w:pStyle w:val="Heading2"/>
      </w:pPr>
      <w:r>
        <w:t xml:space="preserve">Total Nitrogen</w:t>
      </w:r>
    </w:p>
    <w:p>
      <w:pPr>
        <w:pStyle w:val="FirstParagraph"/>
      </w:pPr>
      <w:r>
        <w:t xml:space="preserve">Here, we present the analysis of Total Nitrogen trends at the Estero Bay Aquatic Preserve. The data indicate a significantly increasing trend in Total Nitrogen from 1991 - 2023, based on the analysis of 6,992 samples.</w:t>
      </w:r>
    </w:p>
    <w:bookmarkEnd w:id="119"/>
    <w:bookmarkStart w:id="120" w:name="total-phosphorus-7"/>
    <w:p>
      <w:pPr>
        <w:pStyle w:val="Heading2"/>
      </w:pPr>
      <w:r>
        <w:t xml:space="preserve">Total Phosphorus</w:t>
      </w:r>
    </w:p>
    <w:p>
      <w:pPr>
        <w:pStyle w:val="FirstParagraph"/>
      </w:pPr>
      <w:r>
        <w:t xml:space="preserve">The analysis here tests for changes in Total Phosphorus in the Estero Bay Aquatic Preserve over the study period. There was no significant trend in Total Phosphorus from 1998 - 2023, according to data from 2,501 samples.</w:t>
      </w:r>
    </w:p>
    <w:bookmarkEnd w:id="120"/>
    <w:bookmarkStart w:id="121" w:name="total-suspended-solids-7"/>
    <w:p>
      <w:pPr>
        <w:pStyle w:val="Heading2"/>
      </w:pPr>
      <w:r>
        <w:t xml:space="preserve">Total Suspended Solids</w:t>
      </w:r>
    </w:p>
    <w:p>
      <w:pPr>
        <w:pStyle w:val="FirstParagraph"/>
      </w:pPr>
      <w:r>
        <w:t xml:space="preserve">This table outlines a key observation related to Total Suspended Solids levels in the Estero Bay Aquatic Preserve. There was no significant trend in Total Suspended Solids from 1992 - 2023, according to data from 5,158 samples.</w:t>
      </w:r>
    </w:p>
    <w:bookmarkEnd w:id="121"/>
    <w:bookmarkStart w:id="122" w:name="turbidity-7"/>
    <w:p>
      <w:pPr>
        <w:pStyle w:val="Heading2"/>
      </w:pPr>
      <w:r>
        <w:t xml:space="preserve">Turbidity</w:t>
      </w:r>
    </w:p>
    <w:p>
      <w:pPr>
        <w:pStyle w:val="FirstParagraph"/>
      </w:pPr>
      <w:r>
        <w:t xml:space="preserve">The analysis here tests for changes in Turbidity in the Estero Bay Aquatic Preserve over the study period. Over the course of 1999 - 2023, no significant trend was detected in Turbidity, supported by 1,998 samples.</w:t>
      </w:r>
    </w:p>
    <w:bookmarkEnd w:id="122"/>
    <w:bookmarkStart w:id="123" w:name="water-temperature-7"/>
    <w:p>
      <w:pPr>
        <w:pStyle w:val="Heading2"/>
      </w:pPr>
      <w:r>
        <w:t xml:space="preserve">Water Temperature</w:t>
      </w:r>
    </w:p>
    <w:p>
      <w:pPr>
        <w:pStyle w:val="FirstParagraph"/>
      </w:pPr>
      <w:r>
        <w:t xml:space="preserve">Here, we present the analysis of Water Temperature trends at the Estero Bay Aquatic Preserve. There was no significant trend in Water Temperature from 1963 - 2023, according to data from 10,058 samples.</w:t>
      </w:r>
    </w:p>
    <w:bookmarkEnd w:id="123"/>
    <w:bookmarkStart w:id="124" w:name="ph-7"/>
    <w:p>
      <w:pPr>
        <w:pStyle w:val="Heading2"/>
      </w:pPr>
      <w:r>
        <w:t xml:space="preserve">pH</w:t>
      </w:r>
    </w:p>
    <w:p>
      <w:pPr>
        <w:pStyle w:val="FirstParagraph"/>
      </w:pPr>
      <w:r>
        <w:t xml:space="preserve">Here, we present the analysis of pH trends at the Estero Bay Aquatic Preserve. The data indicate a significantly decreasing trend in pH from 1991 - 2023, based on the analysis of 9,908 samples.</w:t>
      </w:r>
    </w:p>
    <w:bookmarkEnd w:id="124"/>
    <w:bookmarkEnd w:id="125"/>
    <w:bookmarkStart w:id="139" w:name="florida-keys-national-marine-sanctuary"/>
    <w:p>
      <w:pPr>
        <w:pStyle w:val="Heading1"/>
      </w:pPr>
      <w:r>
        <w:t xml:space="preserve">Florida Keys National Marine Sanctuary</w:t>
      </w:r>
    </w:p>
    <w:bookmarkStart w:id="126" w:name="chlorophyll-a-corrected-for-pheophytin-8"/>
    <w:p>
      <w:pPr>
        <w:pStyle w:val="Heading2"/>
      </w:pPr>
      <w:r>
        <w:t xml:space="preserve">Chlorophyll a, Corrected for Pheophytin</w:t>
      </w:r>
    </w:p>
    <w:p>
      <w:pPr>
        <w:pStyle w:val="FirstParagraph"/>
      </w:pPr>
      <w:r>
        <w:t xml:space="preserve">The analysis here tests for changes in Chlorophyll a, Corrected for Pheophytin in the Florida Keys National Marine Sanctuary over the study period. A clear significantly increasing trend in Chlorophyll a, Corrected for Pheophytin was observed from 2004 - 2023, according to data from 1,978 samples.</w:t>
      </w:r>
    </w:p>
    <w:bookmarkEnd w:id="126"/>
    <w:bookmarkStart w:id="127" w:name="X78656d10993415c8c57378be3bf5f8b36097d93"/>
    <w:p>
      <w:pPr>
        <w:pStyle w:val="Heading2"/>
      </w:pPr>
      <w:r>
        <w:t xml:space="preserve">Chlorophyll a, Uncorrected for Pheophytin</w:t>
      </w:r>
    </w:p>
    <w:p>
      <w:pPr>
        <w:pStyle w:val="FirstParagraph"/>
      </w:pPr>
      <w:r>
        <w:t xml:space="preserve">This table outlines a key observation related to Chlorophyll a, Uncorrected for Pheophytin levels in the Florida Keys National Marine Sanctuary. Over the course of 1989 - 2023, no significant trend was detected in Chlorophyll a, Uncorrected for Pheophytin, supported by 20,188 samples.</w:t>
      </w:r>
    </w:p>
    <w:bookmarkEnd w:id="127"/>
    <w:bookmarkStart w:id="128" w:name="colored-dissolved-organic-matter-3"/>
    <w:p>
      <w:pPr>
        <w:pStyle w:val="Heading2"/>
      </w:pPr>
      <w:r>
        <w:t xml:space="preserve">Colored Dissolved Organic Matter</w:t>
      </w:r>
    </w:p>
    <w:p>
      <w:pPr>
        <w:pStyle w:val="FirstParagraph"/>
      </w:pPr>
      <w:r>
        <w:t xml:space="preserve">Here, we present the analysis of Colored Dissolved Organic Matter trends at the Florida Keys National Marine Sanctuary. Over the course of 2001 - 2023, a significantly increasing trend was detected in Colored Dissolved Organic Matter, supported by 972 samples.</w:t>
      </w:r>
    </w:p>
    <w:bookmarkEnd w:id="128"/>
    <w:bookmarkStart w:id="129" w:name="dissolved-oxygen-8"/>
    <w:p>
      <w:pPr>
        <w:pStyle w:val="Heading2"/>
      </w:pPr>
      <w:r>
        <w:t xml:space="preserve">Dissolved Oxygen</w:t>
      </w:r>
    </w:p>
    <w:p>
      <w:pPr>
        <w:pStyle w:val="FirstParagraph"/>
      </w:pPr>
      <w:r>
        <w:t xml:space="preserve">The following table highlights trends in Dissolved Oxygen within the Florida Keys National Marine Sanctuary. The data indicate a significantly decreasing trend in Dissolved Oxygen from 1970 - 2023, based on the analysis of 44,102 samples.</w:t>
      </w:r>
    </w:p>
    <w:bookmarkEnd w:id="129"/>
    <w:bookmarkStart w:id="130" w:name="dissolved-oxygen-saturation-7"/>
    <w:p>
      <w:pPr>
        <w:pStyle w:val="Heading2"/>
      </w:pPr>
      <w:r>
        <w:t xml:space="preserve">Dissolved Oxygen Saturation</w:t>
      </w:r>
    </w:p>
    <w:p>
      <w:pPr>
        <w:pStyle w:val="FirstParagraph"/>
      </w:pPr>
      <w:r>
        <w:t xml:space="preserve">Here, we present the analysis of Dissolved Oxygen Saturation trends at the Florida Keys National Marine Sanctuary. Over the course of 1995 - 2023, a significantly increasing trend was detected in Dissolved Oxygen Saturation, supported by 28,578 samples.</w:t>
      </w:r>
    </w:p>
    <w:bookmarkEnd w:id="130"/>
    <w:bookmarkStart w:id="131" w:name="salinity-8"/>
    <w:p>
      <w:pPr>
        <w:pStyle w:val="Heading2"/>
      </w:pPr>
      <w:r>
        <w:t xml:space="preserve">Salinity</w:t>
      </w:r>
    </w:p>
    <w:p>
      <w:pPr>
        <w:pStyle w:val="FirstParagraph"/>
      </w:pPr>
      <w:r>
        <w:t xml:space="preserve">The following table highlights trends in Salinity within the Florida Keys National Marine Sanctuary. The data indicate no significant trend in Salinity from 1955 - 2023, based on the analysis of 52,318 samples.</w:t>
      </w:r>
    </w:p>
    <w:bookmarkEnd w:id="131"/>
    <w:bookmarkStart w:id="132" w:name="secchi-depth-8"/>
    <w:p>
      <w:pPr>
        <w:pStyle w:val="Heading2"/>
      </w:pPr>
      <w:r>
        <w:t xml:space="preserve">Secchi Depth</w:t>
      </w:r>
    </w:p>
    <w:p>
      <w:pPr>
        <w:pStyle w:val="FirstParagraph"/>
      </w:pPr>
      <w:r>
        <w:t xml:space="preserve">The following table highlights trends in Secchi Depth within the Florida Keys National Marine Sanctuary. Over the course of 1993 - 2023, no significant trend was detected in Secchi Depth, supported by 4,898 samples.</w:t>
      </w:r>
    </w:p>
    <w:bookmarkEnd w:id="132"/>
    <w:bookmarkStart w:id="133" w:name="total-nitrogen-8"/>
    <w:p>
      <w:pPr>
        <w:pStyle w:val="Heading2"/>
      </w:pPr>
      <w:r>
        <w:t xml:space="preserve">Total Nitrogen</w:t>
      </w:r>
    </w:p>
    <w:p>
      <w:pPr>
        <w:pStyle w:val="FirstParagraph"/>
      </w:pPr>
      <w:r>
        <w:t xml:space="preserve">The analysis here tests for changes in Total Nitrogen in the Florida Keys National Marine Sanctuary over the study period. A clear significantly decreasing trend in Total Nitrogen was observed from 1989 - 2023, according to data from 33,671 samples.</w:t>
      </w:r>
    </w:p>
    <w:bookmarkEnd w:id="133"/>
    <w:bookmarkStart w:id="134" w:name="total-phosphorus-8"/>
    <w:p>
      <w:pPr>
        <w:pStyle w:val="Heading2"/>
      </w:pPr>
      <w:r>
        <w:t xml:space="preserve">Total Phosphorus</w:t>
      </w:r>
    </w:p>
    <w:p>
      <w:pPr>
        <w:pStyle w:val="FirstParagraph"/>
      </w:pPr>
      <w:r>
        <w:t xml:space="preserve">The following table highlights trends in Total Phosphorus within the Florida Keys National Marine Sanctuary. An analysis over 1970 - 2023 revealed a significantly decreasing trend in Total Phosphorus levels, with 30,855 samples contributing to this finding.</w:t>
      </w:r>
    </w:p>
    <w:bookmarkEnd w:id="134"/>
    <w:bookmarkStart w:id="135" w:name="total-suspended-solids-8"/>
    <w:p>
      <w:pPr>
        <w:pStyle w:val="Heading2"/>
      </w:pPr>
      <w:r>
        <w:t xml:space="preserve">Total Suspended Solids</w:t>
      </w:r>
    </w:p>
    <w:p>
      <w:pPr>
        <w:pStyle w:val="FirstParagraph"/>
      </w:pPr>
      <w:r>
        <w:t xml:space="preserve">The analysis here tests for changes in Total Suspended Solids in the Florida Keys National Marine Sanctuary over the study period. Over the course of 2007 - 2023, a significantly decreasing trend was detected in Total Suspended Solids, supported by 514 samples.</w:t>
      </w:r>
    </w:p>
    <w:bookmarkEnd w:id="135"/>
    <w:bookmarkStart w:id="136" w:name="turbidity-8"/>
    <w:p>
      <w:pPr>
        <w:pStyle w:val="Heading2"/>
      </w:pPr>
      <w:r>
        <w:t xml:space="preserve">Turbidity</w:t>
      </w:r>
    </w:p>
    <w:p>
      <w:pPr>
        <w:pStyle w:val="FirstParagraph"/>
      </w:pPr>
      <w:r>
        <w:t xml:space="preserve">The analysis here tests for changes in Turbidity in the Florida Keys National Marine Sanctuary over the study period. An analysis over 1991 - 2023 revealed no significant trend in Turbidity levels, with 3,316 samples contributing to this finding.</w:t>
      </w:r>
    </w:p>
    <w:bookmarkEnd w:id="136"/>
    <w:bookmarkStart w:id="137" w:name="water-temperature-8"/>
    <w:p>
      <w:pPr>
        <w:pStyle w:val="Heading2"/>
      </w:pPr>
      <w:r>
        <w:t xml:space="preserve">Water Temperature</w:t>
      </w:r>
    </w:p>
    <w:p>
      <w:pPr>
        <w:pStyle w:val="FirstParagraph"/>
      </w:pPr>
      <w:r>
        <w:t xml:space="preserve">Here, we present the analysis of Water Temperature trends at the Florida Keys National Marine Sanctuary. Over the course of 1955 - 2023, a significantly increasing trend was detected in Water Temperature, supported by 48,588 samples.</w:t>
      </w:r>
    </w:p>
    <w:bookmarkEnd w:id="137"/>
    <w:bookmarkStart w:id="138" w:name="ph-8"/>
    <w:p>
      <w:pPr>
        <w:pStyle w:val="Heading2"/>
      </w:pPr>
      <w:r>
        <w:t xml:space="preserve">pH</w:t>
      </w:r>
    </w:p>
    <w:p>
      <w:pPr>
        <w:pStyle w:val="FirstParagraph"/>
      </w:pPr>
      <w:r>
        <w:t xml:space="preserve">Here, we present the analysis of pH trends at the Florida Keys National Marine Sanctuary. The data indicate a significantly decreasing trend in pH from 1970 - 2023, based on the analysis of 8,694 samples.</w:t>
      </w:r>
    </w:p>
    <w:bookmarkEnd w:id="138"/>
    <w:bookmarkEnd w:id="139"/>
    <w:bookmarkStart w:id="152" w:name="fort-pickens-state-park-aquatic-preserve"/>
    <w:p>
      <w:pPr>
        <w:pStyle w:val="Heading1"/>
      </w:pPr>
      <w:r>
        <w:t xml:space="preserve">Fort Pickens State Park Aquatic Preserve</w:t>
      </w:r>
    </w:p>
    <w:bookmarkStart w:id="140" w:name="chlorophyll-a-corrected-for-pheophytin-9"/>
    <w:p>
      <w:pPr>
        <w:pStyle w:val="Heading2"/>
      </w:pPr>
      <w:r>
        <w:t xml:space="preserve">Chlorophyll a, Corrected for Pheophytin</w:t>
      </w:r>
    </w:p>
    <w:p>
      <w:pPr>
        <w:pStyle w:val="FirstParagraph"/>
      </w:pPr>
      <w:r>
        <w:t xml:space="preserve">Here, we present the analysis of Chlorophyll a, Corrected for Pheophytin trends at the Fort Pickens State Park Aquatic Preserve. The data indicate a significantly decreasing trend in Chlorophyll a, Corrected for Pheophytin from 1994 - 2022, based on the analysis of 386 samples.</w:t>
      </w:r>
    </w:p>
    <w:bookmarkEnd w:id="140"/>
    <w:bookmarkStart w:id="141" w:name="X24fa0cbb8dba031b1deba690605b649bdeaab1c"/>
    <w:p>
      <w:pPr>
        <w:pStyle w:val="Heading2"/>
      </w:pPr>
      <w:r>
        <w:t xml:space="preserve">Chlorophyll a, Uncorrected for Pheophytin</w:t>
      </w:r>
    </w:p>
    <w:p>
      <w:pPr>
        <w:pStyle w:val="FirstParagraph"/>
      </w:pPr>
      <w:r>
        <w:t xml:space="preserve">The analysis here tests for changes in Chlorophyll a, Uncorrected for Pheophytin in the Fort Pickens State Park Aquatic Preserve over the study period. A clear significantly decreasing trend in Chlorophyll a, Uncorrected for Pheophytin was observed from 1998 - 2022, according to data from 226 samples.</w:t>
      </w:r>
    </w:p>
    <w:bookmarkEnd w:id="141"/>
    <w:bookmarkStart w:id="142" w:name="dissolved-oxygen-9"/>
    <w:p>
      <w:pPr>
        <w:pStyle w:val="Heading2"/>
      </w:pPr>
      <w:r>
        <w:t xml:space="preserve">Dissolved Oxygen</w:t>
      </w:r>
    </w:p>
    <w:p>
      <w:pPr>
        <w:pStyle w:val="FirstParagraph"/>
      </w:pPr>
      <w:r>
        <w:t xml:space="preserve">Here, we present the analysis of Dissolved Oxygen trends at the Fort Pickens State Park Aquatic Preserve. An analysis over 1991 - 2023 revealed no significant trend in Dissolved Oxygen levels, with 1,102 samples contributing to this finding.</w:t>
      </w:r>
    </w:p>
    <w:bookmarkEnd w:id="142"/>
    <w:bookmarkStart w:id="143" w:name="dissolved-oxygen-saturation-8"/>
    <w:p>
      <w:pPr>
        <w:pStyle w:val="Heading2"/>
      </w:pPr>
      <w:r>
        <w:t xml:space="preserve">Dissolved Oxygen Saturation</w:t>
      </w:r>
    </w:p>
    <w:p>
      <w:pPr>
        <w:pStyle w:val="FirstParagraph"/>
      </w:pPr>
      <w:r>
        <w:t xml:space="preserve">The analysis here tests for changes in Dissolved Oxygen Saturation in the Fort Pickens State Park Aquatic Preserve over the study period. A clear significantly increasing trend in Dissolved Oxygen Saturation was observed from 1999 - 2018, according to data from 247 samples.</w:t>
      </w:r>
    </w:p>
    <w:bookmarkEnd w:id="143"/>
    <w:bookmarkStart w:id="144" w:name="salinity-9"/>
    <w:p>
      <w:pPr>
        <w:pStyle w:val="Heading2"/>
      </w:pPr>
      <w:r>
        <w:t xml:space="preserve">Salinity</w:t>
      </w:r>
    </w:p>
    <w:p>
      <w:pPr>
        <w:pStyle w:val="FirstParagraph"/>
      </w:pPr>
      <w:r>
        <w:t xml:space="preserve">The analysis here tests for changes in Salinity in the Fort Pickens State Park Aquatic Preserve over the study period. There was no significant trend in Salinity from 1974 - 2023, according to data from 1,048 samples.</w:t>
      </w:r>
    </w:p>
    <w:bookmarkEnd w:id="144"/>
    <w:bookmarkStart w:id="145" w:name="secchi-depth-9"/>
    <w:p>
      <w:pPr>
        <w:pStyle w:val="Heading2"/>
      </w:pPr>
      <w:r>
        <w:t xml:space="preserve">Secchi Depth</w:t>
      </w:r>
    </w:p>
    <w:p>
      <w:pPr>
        <w:pStyle w:val="FirstParagraph"/>
      </w:pPr>
      <w:r>
        <w:t xml:space="preserve">Here, we present the analysis of Secchi Depth trends at the Fort Pickens State Park Aquatic Preserve. There was no significant trend in Secchi Depth from 1987 - 2023, according to data from 432 samples.</w:t>
      </w:r>
    </w:p>
    <w:bookmarkEnd w:id="145"/>
    <w:bookmarkStart w:id="146" w:name="total-nitrogen-9"/>
    <w:p>
      <w:pPr>
        <w:pStyle w:val="Heading2"/>
      </w:pPr>
      <w:r>
        <w:t xml:space="preserve">Total Nitrogen</w:t>
      </w:r>
    </w:p>
    <w:p>
      <w:pPr>
        <w:pStyle w:val="FirstParagraph"/>
      </w:pPr>
      <w:r>
        <w:t xml:space="preserve">The analysis here tests for changes in Total Nitrogen in the Fort Pickens State Park Aquatic Preserve over the study period. Over the course of 1999 - 2022, a significantly decreasing trend was detected in Total Nitrogen, supported by 96 samples.</w:t>
      </w:r>
    </w:p>
    <w:bookmarkEnd w:id="146"/>
    <w:bookmarkStart w:id="147" w:name="total-phosphorus-9"/>
    <w:p>
      <w:pPr>
        <w:pStyle w:val="Heading2"/>
      </w:pPr>
      <w:r>
        <w:t xml:space="preserve">Total Phosphorus</w:t>
      </w:r>
    </w:p>
    <w:p>
      <w:pPr>
        <w:pStyle w:val="FirstParagraph"/>
      </w:pPr>
      <w:r>
        <w:t xml:space="preserve">This table outlines a key observation related to Total Phosphorus levels in the Fort Pickens State Park Aquatic Preserve. The data indicate no significant trend in Total Phosphorus from 1999 - 2022, based on the analysis of 124 samples.</w:t>
      </w:r>
    </w:p>
    <w:bookmarkEnd w:id="147"/>
    <w:bookmarkStart w:id="148" w:name="total-suspended-solids-9"/>
    <w:p>
      <w:pPr>
        <w:pStyle w:val="Heading2"/>
      </w:pPr>
      <w:r>
        <w:t xml:space="preserve">Total Suspended Solids</w:t>
      </w:r>
    </w:p>
    <w:p>
      <w:pPr>
        <w:pStyle w:val="FirstParagraph"/>
      </w:pPr>
      <w:r>
        <w:t xml:space="preserve">This table outlines a key observation related to Total Suspended Solids levels in the Fort Pickens State Park Aquatic Preserve. A clear significantly decreasing trend in Total Suspended Solids was observed from 1997 - 2012, according to data from 255 samples.</w:t>
      </w:r>
    </w:p>
    <w:bookmarkEnd w:id="148"/>
    <w:bookmarkStart w:id="149" w:name="turbidity-9"/>
    <w:p>
      <w:pPr>
        <w:pStyle w:val="Heading2"/>
      </w:pPr>
      <w:r>
        <w:t xml:space="preserve">Turbidity</w:t>
      </w:r>
    </w:p>
    <w:p>
      <w:pPr>
        <w:pStyle w:val="FirstParagraph"/>
      </w:pPr>
      <w:r>
        <w:t xml:space="preserve">Here, we present the analysis of Turbidity trends at the Fort Pickens State Park Aquatic Preserve. The data indicate a significantly decreasing trend in Turbidity from 1996 - 2016, based on the analysis of 310 samples.</w:t>
      </w:r>
    </w:p>
    <w:bookmarkEnd w:id="149"/>
    <w:bookmarkStart w:id="150" w:name="water-temperature-9"/>
    <w:p>
      <w:pPr>
        <w:pStyle w:val="Heading2"/>
      </w:pPr>
      <w:r>
        <w:t xml:space="preserve">Water Temperature</w:t>
      </w:r>
    </w:p>
    <w:p>
      <w:pPr>
        <w:pStyle w:val="FirstParagraph"/>
      </w:pPr>
      <w:r>
        <w:t xml:space="preserve">Here, we present the analysis of Water Temperature trends at the Fort Pickens State Park Aquatic Preserve. Over the course of 1986 - 2023, no significant trend was detected in Water Temperature, supported by 1,141 samples.</w:t>
      </w:r>
    </w:p>
    <w:bookmarkEnd w:id="150"/>
    <w:bookmarkStart w:id="151" w:name="ph-9"/>
    <w:p>
      <w:pPr>
        <w:pStyle w:val="Heading2"/>
      </w:pPr>
      <w:r>
        <w:t xml:space="preserve">pH</w:t>
      </w:r>
    </w:p>
    <w:p>
      <w:pPr>
        <w:pStyle w:val="FirstParagraph"/>
      </w:pPr>
      <w:r>
        <w:t xml:space="preserve">Here, we present the analysis of pH trends at the Fort Pickens State Park Aquatic Preserve. Over the course of 1991 - 2023, a significantly increasing trend was detected in pH, supported by 920 samples.</w:t>
      </w:r>
    </w:p>
    <w:bookmarkEnd w:id="151"/>
    <w:bookmarkEnd w:id="152"/>
    <w:bookmarkStart w:id="166" w:name="X102073bf4a1f33659dabc507aa2391069cc41b1"/>
    <w:p>
      <w:pPr>
        <w:pStyle w:val="Heading1"/>
      </w:pPr>
      <w:r>
        <w:t xml:space="preserve">Gasparilla Sound-Charlotte Harbor Aquatic Preserve</w:t>
      </w:r>
    </w:p>
    <w:bookmarkStart w:id="153" w:name="Xe896addaf3f5902e93fcf1b83e3b80eb6a5c4af"/>
    <w:p>
      <w:pPr>
        <w:pStyle w:val="Heading2"/>
      </w:pPr>
      <w:r>
        <w:t xml:space="preserve">Chlorophyll a, Corrected for Pheophytin</w:t>
      </w:r>
    </w:p>
    <w:p>
      <w:pPr>
        <w:pStyle w:val="FirstParagraph"/>
      </w:pPr>
      <w:r>
        <w:t xml:space="preserve">This table outlines a key observation related to Chlorophyll a, Corrected for Pheophytin levels in the Gasparilla Sound-Charlotte Harbor Aquatic Preserve. The data indicate a significantly increasing trend in Chlorophyll a, Corrected for Pheophytin from 2001 - 2023, based on the analysis of 1,444 samples.</w:t>
      </w:r>
    </w:p>
    <w:bookmarkEnd w:id="153"/>
    <w:bookmarkStart w:id="154" w:name="Xcbc128fb560ea06a2a3c53807155d748e236dc2"/>
    <w:p>
      <w:pPr>
        <w:pStyle w:val="Heading2"/>
      </w:pPr>
      <w:r>
        <w:t xml:space="preserve">Chlorophyll a, Uncorrected for Pheophytin</w:t>
      </w:r>
    </w:p>
    <w:p>
      <w:pPr>
        <w:pStyle w:val="FirstParagraph"/>
      </w:pPr>
      <w:r>
        <w:t xml:space="preserve">Here, we present the analysis of Chlorophyll a, Uncorrected for Pheophytin trends at the Gasparilla Sound-Charlotte Harbor Aquatic Preserve. There was no significant trend in Chlorophyll a, Uncorrected for Pheophytin from 1997 - 2023, according to data from 1,367 samples.</w:t>
      </w:r>
    </w:p>
    <w:bookmarkEnd w:id="154"/>
    <w:bookmarkStart w:id="155" w:name="colored-dissolved-organic-matter-4"/>
    <w:p>
      <w:pPr>
        <w:pStyle w:val="Heading2"/>
      </w:pPr>
      <w:r>
        <w:t xml:space="preserve">Colored Dissolved Organic Matter</w:t>
      </w:r>
    </w:p>
    <w:p>
      <w:pPr>
        <w:pStyle w:val="FirstParagraph"/>
      </w:pPr>
      <w:r>
        <w:t xml:space="preserve">This table outlines a key observation related to Colored Dissolved Organic Matter levels in the Gasparilla Sound-Charlotte Harbor Aquatic Preserve. An analysis over 2001 - 2023 revealed a significantly decreasing trend in Colored Dissolved Organic Matter levels, with 945 samples contributing to this finding.</w:t>
      </w:r>
    </w:p>
    <w:bookmarkEnd w:id="155"/>
    <w:bookmarkStart w:id="156" w:name="dissolved-oxygen-10"/>
    <w:p>
      <w:pPr>
        <w:pStyle w:val="Heading2"/>
      </w:pPr>
      <w:r>
        <w:t xml:space="preserve">Dissolved Oxygen</w:t>
      </w:r>
    </w:p>
    <w:p>
      <w:pPr>
        <w:pStyle w:val="FirstParagraph"/>
      </w:pPr>
      <w:r>
        <w:t xml:space="preserve">Here, we present the analysis of Dissolved Oxygen trends at the Gasparilla Sound-Charlotte Harbor Aquatic Preserve. A clear significantly decreasing trend in Dissolved Oxygen was observed from 1971 - 2023, according to data from 55,485 samples.</w:t>
      </w:r>
    </w:p>
    <w:bookmarkEnd w:id="156"/>
    <w:bookmarkStart w:id="157" w:name="dissolved-oxygen-saturation-9"/>
    <w:p>
      <w:pPr>
        <w:pStyle w:val="Heading2"/>
      </w:pPr>
      <w:r>
        <w:t xml:space="preserve">Dissolved Oxygen Saturation</w:t>
      </w:r>
    </w:p>
    <w:p>
      <w:pPr>
        <w:pStyle w:val="FirstParagraph"/>
      </w:pPr>
      <w:r>
        <w:t xml:space="preserve">The analysis here tests for changes in Dissolved Oxygen Saturation in the Gasparilla Sound-Charlotte Harbor Aquatic Preserve over the study period. A clear significantly increasing trend in Dissolved Oxygen Saturation was observed from 1992 - 2023, according to data from 609 samples.</w:t>
      </w:r>
    </w:p>
    <w:bookmarkEnd w:id="157"/>
    <w:bookmarkStart w:id="158" w:name="salinity-10"/>
    <w:p>
      <w:pPr>
        <w:pStyle w:val="Heading2"/>
      </w:pPr>
      <w:r>
        <w:t xml:space="preserve">Salinity</w:t>
      </w:r>
    </w:p>
    <w:p>
      <w:pPr>
        <w:pStyle w:val="FirstParagraph"/>
      </w:pPr>
      <w:r>
        <w:t xml:space="preserve">This table outlines a key observation related to Salinity levels in the Gasparilla Sound-Charlotte Harbor Aquatic Preserve. A clear significantly decreasing trend in Salinity was observed from 1954 - 2023, according to data from 54,021 samples.</w:t>
      </w:r>
    </w:p>
    <w:bookmarkEnd w:id="158"/>
    <w:bookmarkStart w:id="159" w:name="secchi-depth-10"/>
    <w:p>
      <w:pPr>
        <w:pStyle w:val="Heading2"/>
      </w:pPr>
      <w:r>
        <w:t xml:space="preserve">Secchi Depth</w:t>
      </w:r>
    </w:p>
    <w:p>
      <w:pPr>
        <w:pStyle w:val="FirstParagraph"/>
      </w:pPr>
      <w:r>
        <w:t xml:space="preserve">Here, we present the analysis of Secchi Depth trends at the Gasparilla Sound-Charlotte Harbor Aquatic Preserve. There was no significant trend in Secchi Depth from 1994 - 2023, according to data from 32,106 samples.</w:t>
      </w:r>
    </w:p>
    <w:bookmarkEnd w:id="159"/>
    <w:bookmarkStart w:id="160" w:name="total-nitrogen-10"/>
    <w:p>
      <w:pPr>
        <w:pStyle w:val="Heading2"/>
      </w:pPr>
      <w:r>
        <w:t xml:space="preserve">Total Nitrogen</w:t>
      </w:r>
    </w:p>
    <w:p>
      <w:pPr>
        <w:pStyle w:val="FirstParagraph"/>
      </w:pPr>
      <w:r>
        <w:t xml:space="preserve">Here, we present the analysis of Total Nitrogen trends at the Gasparilla Sound-Charlotte Harbor Aquatic Preserve. The data indicate a significantly increasing trend in Total Nitrogen from 1993 - 2023, based on the analysis of 6,154 samples.</w:t>
      </w:r>
    </w:p>
    <w:bookmarkEnd w:id="160"/>
    <w:bookmarkStart w:id="161" w:name="total-phosphorus-10"/>
    <w:p>
      <w:pPr>
        <w:pStyle w:val="Heading2"/>
      </w:pPr>
      <w:r>
        <w:t xml:space="preserve">Total Phosphorus</w:t>
      </w:r>
    </w:p>
    <w:p>
      <w:pPr>
        <w:pStyle w:val="FirstParagraph"/>
      </w:pPr>
      <w:r>
        <w:t xml:space="preserve">The analysis here tests for changes in Total Phosphorus in the Gasparilla Sound-Charlotte Harbor Aquatic Preserve over the study period. An analysis over 1999 - 2023 revealed a significantly increasing trend in Total Phosphorus levels, with 4,251 samples contributing to this finding.</w:t>
      </w:r>
    </w:p>
    <w:bookmarkEnd w:id="161"/>
    <w:bookmarkStart w:id="162" w:name="total-suspended-solids-10"/>
    <w:p>
      <w:pPr>
        <w:pStyle w:val="Heading2"/>
      </w:pPr>
      <w:r>
        <w:t xml:space="preserve">Total Suspended Solids</w:t>
      </w:r>
    </w:p>
    <w:p>
      <w:pPr>
        <w:pStyle w:val="FirstParagraph"/>
      </w:pPr>
      <w:r>
        <w:t xml:space="preserve">Here, we present the analysis of Total Suspended Solids trends at the Gasparilla Sound-Charlotte Harbor Aquatic Preserve. There was no significant trend in Total Suspended Solids from 1996 - 2023, according to data from 5,091 samples.</w:t>
      </w:r>
    </w:p>
    <w:bookmarkEnd w:id="162"/>
    <w:bookmarkStart w:id="163" w:name="turbidity-10"/>
    <w:p>
      <w:pPr>
        <w:pStyle w:val="Heading2"/>
      </w:pPr>
      <w:r>
        <w:t xml:space="preserve">Turbidity</w:t>
      </w:r>
    </w:p>
    <w:p>
      <w:pPr>
        <w:pStyle w:val="FirstParagraph"/>
      </w:pPr>
      <w:r>
        <w:t xml:space="preserve">Here, we present the analysis of Turbidity trends at the Gasparilla Sound-Charlotte Harbor Aquatic Preserve. An analysis over 1995 - 2023 revealed a significantly decreasing trend in Turbidity levels, with 9,902 samples contributing to this finding.</w:t>
      </w:r>
    </w:p>
    <w:bookmarkEnd w:id="163"/>
    <w:bookmarkStart w:id="164" w:name="water-temperature-10"/>
    <w:p>
      <w:pPr>
        <w:pStyle w:val="Heading2"/>
      </w:pPr>
      <w:r>
        <w:t xml:space="preserve">Water Temperature</w:t>
      </w:r>
    </w:p>
    <w:p>
      <w:pPr>
        <w:pStyle w:val="FirstParagraph"/>
      </w:pPr>
      <w:r>
        <w:t xml:space="preserve">The analysis here tests for changes in Water Temperature in the Gasparilla Sound-Charlotte Harbor Aquatic Preserve over the study period. Over the course of 1954 - 2023, a significantly increasing trend was detected in Water Temperature, supported by 56,419 samples.</w:t>
      </w:r>
    </w:p>
    <w:bookmarkEnd w:id="164"/>
    <w:bookmarkStart w:id="165" w:name="ph-10"/>
    <w:p>
      <w:pPr>
        <w:pStyle w:val="Heading2"/>
      </w:pPr>
      <w:r>
        <w:t xml:space="preserve">pH</w:t>
      </w:r>
    </w:p>
    <w:p>
      <w:pPr>
        <w:pStyle w:val="FirstParagraph"/>
      </w:pPr>
      <w:r>
        <w:t xml:space="preserve">The following table highlights trends in pH within the Gasparilla Sound-Charlotte Harbor Aquatic Preserve. The data indicate a significantly increasing trend in pH from 1955 - 2023, based on the analysis of 52,185 samples.</w:t>
      </w:r>
    </w:p>
    <w:bookmarkEnd w:id="165"/>
    <w:bookmarkEnd w:id="166"/>
    <w:bookmarkStart w:id="180" w:name="guana-river-marsh-aquatic-preserve"/>
    <w:p>
      <w:pPr>
        <w:pStyle w:val="Heading1"/>
      </w:pPr>
      <w:r>
        <w:t xml:space="preserve">Guana River Marsh Aquatic Preserve</w:t>
      </w:r>
    </w:p>
    <w:bookmarkStart w:id="167" w:name="X62839360a899ee8a52bfe5c01e97aa19cee8e11"/>
    <w:p>
      <w:pPr>
        <w:pStyle w:val="Heading2"/>
      </w:pPr>
      <w:r>
        <w:t xml:space="preserve">Chlorophyll a, Corrected for Pheophytin</w:t>
      </w:r>
    </w:p>
    <w:p>
      <w:pPr>
        <w:pStyle w:val="FirstParagraph"/>
      </w:pPr>
      <w:r>
        <w:t xml:space="preserve">The analysis here tests for changes in Chlorophyll a, Corrected for Pheophytin in the Guana River Marsh Aquatic Preserve over the study period. A clear significantly increasing trend in Chlorophyll a, Corrected for Pheophytin was observed from 2002 - 2023, according to data from 1,522 samples.</w:t>
      </w:r>
    </w:p>
    <w:bookmarkEnd w:id="167"/>
    <w:bookmarkStart w:id="168" w:name="X5dca49404c9f70e7c5f7b020e7011211b74df06"/>
    <w:p>
      <w:pPr>
        <w:pStyle w:val="Heading2"/>
      </w:pPr>
      <w:r>
        <w:t xml:space="preserve">Chlorophyll a, Uncorrected for Pheophytin</w:t>
      </w:r>
    </w:p>
    <w:p>
      <w:pPr>
        <w:pStyle w:val="FirstParagraph"/>
      </w:pPr>
      <w:r>
        <w:t xml:space="preserve">Here, we present the analysis of Chlorophyll a, Uncorrected for Pheophytin trends at the Guana River Marsh Aquatic Preserve. The data indicate a significantly increasing trend in Chlorophyll a, Uncorrected for Pheophytin from 2002 - 2023, based on the analysis of 1,211 samples.</w:t>
      </w:r>
    </w:p>
    <w:bookmarkEnd w:id="168"/>
    <w:bookmarkStart w:id="169" w:name="colored-dissolved-organic-matter-5"/>
    <w:p>
      <w:pPr>
        <w:pStyle w:val="Heading2"/>
      </w:pPr>
      <w:r>
        <w:t xml:space="preserve">Colored Dissolved Organic Matter</w:t>
      </w:r>
    </w:p>
    <w:p>
      <w:pPr>
        <w:pStyle w:val="FirstParagraph"/>
      </w:pPr>
      <w:r>
        <w:t xml:space="preserve">The analysis here tests for changes in Colored Dissolved Organic Matter in the Guana River Marsh Aquatic Preserve over the study period. An analysis over 2007 - 2023 revealed no significant trend in Colored Dissolved Organic Matter levels, with 182 samples contributing to this finding.</w:t>
      </w:r>
    </w:p>
    <w:bookmarkEnd w:id="169"/>
    <w:bookmarkStart w:id="170" w:name="dissolved-oxygen-11"/>
    <w:p>
      <w:pPr>
        <w:pStyle w:val="Heading2"/>
      </w:pPr>
      <w:r>
        <w:t xml:space="preserve">Dissolved Oxygen</w:t>
      </w:r>
    </w:p>
    <w:p>
      <w:pPr>
        <w:pStyle w:val="FirstParagraph"/>
      </w:pPr>
      <w:r>
        <w:t xml:space="preserve">Here, we present the analysis of Dissolved Oxygen trends at the Guana River Marsh Aquatic Preserve. Over the course of 1995 - 2023, a significantly decreasing trend was detected in Dissolved Oxygen, supported by 7,535 samples.</w:t>
      </w:r>
    </w:p>
    <w:bookmarkEnd w:id="170"/>
    <w:bookmarkStart w:id="171" w:name="dissolved-oxygen-saturation-10"/>
    <w:p>
      <w:pPr>
        <w:pStyle w:val="Heading2"/>
      </w:pPr>
      <w:r>
        <w:t xml:space="preserve">Dissolved Oxygen Saturation</w:t>
      </w:r>
    </w:p>
    <w:p>
      <w:pPr>
        <w:pStyle w:val="FirstParagraph"/>
      </w:pPr>
      <w:r>
        <w:t xml:space="preserve">Here, we present the analysis of Dissolved Oxygen Saturation trends at the Guana River Marsh Aquatic Preserve. Over the course of 1999 - 2023, no significant trend was detected in Dissolved Oxygen Saturation, supported by 1,150 samples.</w:t>
      </w:r>
    </w:p>
    <w:bookmarkEnd w:id="171"/>
    <w:bookmarkStart w:id="172" w:name="salinity-11"/>
    <w:p>
      <w:pPr>
        <w:pStyle w:val="Heading2"/>
      </w:pPr>
      <w:r>
        <w:t xml:space="preserve">Salinity</w:t>
      </w:r>
    </w:p>
    <w:p>
      <w:pPr>
        <w:pStyle w:val="FirstParagraph"/>
      </w:pPr>
      <w:r>
        <w:t xml:space="preserve">This table outlines a key observation related to Salinity levels in the Guana River Marsh Aquatic Preserve. An analysis over 1995 - 2023 revealed a significantly decreasing trend in Salinity levels, with 8,270 samples contributing to this finding.</w:t>
      </w:r>
    </w:p>
    <w:bookmarkEnd w:id="172"/>
    <w:bookmarkStart w:id="173" w:name="secchi-depth-11"/>
    <w:p>
      <w:pPr>
        <w:pStyle w:val="Heading2"/>
      </w:pPr>
      <w:r>
        <w:t xml:space="preserve">Secchi Depth</w:t>
      </w:r>
    </w:p>
    <w:p>
      <w:pPr>
        <w:pStyle w:val="FirstParagraph"/>
      </w:pPr>
      <w:r>
        <w:t xml:space="preserve">This table outlines a key observation related to Secchi Depth levels in the Guana River Marsh Aquatic Preserve. There was no significant trend in Secchi Depth from 1999 - 2023, according to data from 1,330 samples.</w:t>
      </w:r>
    </w:p>
    <w:bookmarkEnd w:id="173"/>
    <w:bookmarkStart w:id="174" w:name="total-nitrogen-11"/>
    <w:p>
      <w:pPr>
        <w:pStyle w:val="Heading2"/>
      </w:pPr>
      <w:r>
        <w:t xml:space="preserve">Total Nitrogen</w:t>
      </w:r>
    </w:p>
    <w:p>
      <w:pPr>
        <w:pStyle w:val="FirstParagraph"/>
      </w:pPr>
      <w:r>
        <w:t xml:space="preserve">The following table highlights trends in Total Nitrogen within the Guana River Marsh Aquatic Preserve. The data indicate a significantly increasing trend in Total Nitrogen from 1997 - 2023, based on the analysis of 1,930 samples.</w:t>
      </w:r>
    </w:p>
    <w:bookmarkEnd w:id="174"/>
    <w:bookmarkStart w:id="175" w:name="total-phosphorus-11"/>
    <w:p>
      <w:pPr>
        <w:pStyle w:val="Heading2"/>
      </w:pPr>
      <w:r>
        <w:t xml:space="preserve">Total Phosphorus</w:t>
      </w:r>
    </w:p>
    <w:p>
      <w:pPr>
        <w:pStyle w:val="FirstParagraph"/>
      </w:pPr>
      <w:r>
        <w:t xml:space="preserve">The following table highlights trends in Total Phosphorus within the Guana River Marsh Aquatic Preserve. Over the course of 1997 - 2023, a significantly decreasing trend was detected in Total Phosphorus, supported by 2,716 samples.</w:t>
      </w:r>
    </w:p>
    <w:bookmarkEnd w:id="175"/>
    <w:bookmarkStart w:id="176" w:name="total-suspended-solids-11"/>
    <w:p>
      <w:pPr>
        <w:pStyle w:val="Heading2"/>
      </w:pPr>
      <w:r>
        <w:t xml:space="preserve">Total Suspended Solids</w:t>
      </w:r>
    </w:p>
    <w:p>
      <w:pPr>
        <w:pStyle w:val="FirstParagraph"/>
      </w:pPr>
      <w:r>
        <w:t xml:space="preserve">The analysis here tests for changes in Total Suspended Solids in the Guana River Marsh Aquatic Preserve over the study period. The data indicate a significantly decreasing trend in Total Suspended Solids from 1997 - 2023, based on the analysis of 1,652 samples.</w:t>
      </w:r>
    </w:p>
    <w:bookmarkEnd w:id="176"/>
    <w:bookmarkStart w:id="177" w:name="turbidity-11"/>
    <w:p>
      <w:pPr>
        <w:pStyle w:val="Heading2"/>
      </w:pPr>
      <w:r>
        <w:t xml:space="preserve">Turbidity</w:t>
      </w:r>
    </w:p>
    <w:p>
      <w:pPr>
        <w:pStyle w:val="FirstParagraph"/>
      </w:pPr>
      <w:r>
        <w:t xml:space="preserve">Here, we present the analysis of Turbidity trends at the Guana River Marsh Aquatic Preserve. Over the course of 1995 - 2023, a significantly increasing trend was detected in Turbidity, supported by 4,991 samples.</w:t>
      </w:r>
    </w:p>
    <w:bookmarkEnd w:id="177"/>
    <w:bookmarkStart w:id="178" w:name="water-temperature-11"/>
    <w:p>
      <w:pPr>
        <w:pStyle w:val="Heading2"/>
      </w:pPr>
      <w:r>
        <w:t xml:space="preserve">Water Temperature</w:t>
      </w:r>
    </w:p>
    <w:p>
      <w:pPr>
        <w:pStyle w:val="FirstParagraph"/>
      </w:pPr>
      <w:r>
        <w:t xml:space="preserve">This table outlines a key observation related to Water Temperature levels in the Guana River Marsh Aquatic Preserve. Over the course of 1995 - 2023, a significantly increasing trend was detected in Water Temperature, supported by 8,223 samples.</w:t>
      </w:r>
    </w:p>
    <w:bookmarkEnd w:id="178"/>
    <w:bookmarkStart w:id="179" w:name="ph-11"/>
    <w:p>
      <w:pPr>
        <w:pStyle w:val="Heading2"/>
      </w:pPr>
      <w:r>
        <w:t xml:space="preserve">pH</w:t>
      </w:r>
    </w:p>
    <w:p>
      <w:pPr>
        <w:pStyle w:val="FirstParagraph"/>
      </w:pPr>
      <w:r>
        <w:t xml:space="preserve">This table outlines a key observation related to pH levels in the Guana River Marsh Aquatic Preserve. The data indicate a significantly decreasing trend in pH from 1995 - 2023, based on the analysis of 6,101 samples.</w:t>
      </w:r>
    </w:p>
    <w:bookmarkEnd w:id="179"/>
    <w:bookmarkEnd w:id="180"/>
    <w:bookmarkStart w:id="194" w:name="Xe94abd8e46d2edd0da0b1307fc6b9aa977efe0e"/>
    <w:p>
      <w:pPr>
        <w:pStyle w:val="Heading1"/>
      </w:pPr>
      <w:r>
        <w:t xml:space="preserve">Guana Tolomato Matanzas National Estuarine Research Reserve</w:t>
      </w:r>
    </w:p>
    <w:bookmarkStart w:id="181" w:name="Xc08553f2f8bf1754b3ecfd54fb27f172b719b27"/>
    <w:p>
      <w:pPr>
        <w:pStyle w:val="Heading2"/>
      </w:pPr>
      <w:r>
        <w:t xml:space="preserve">Chlorophyll a, Corrected for Pheophytin</w:t>
      </w:r>
    </w:p>
    <w:p>
      <w:pPr>
        <w:pStyle w:val="FirstParagraph"/>
      </w:pPr>
      <w:r>
        <w:t xml:space="preserve">The analysis here tests for changes in Chlorophyll a, Corrected for Pheophytin in the Guana Tolomato Matanzas National Estuarine Research Reserve over the study period. An analysis over 2002 - 2023 revealed a significantly increasing trend in Chlorophyll a, Corrected for Pheophytin levels, with 7,125 samples contributing to this finding.</w:t>
      </w:r>
    </w:p>
    <w:bookmarkEnd w:id="181"/>
    <w:bookmarkStart w:id="182" w:name="X990fe973c0963faceaefc70ddabb0c411e8f5f7"/>
    <w:p>
      <w:pPr>
        <w:pStyle w:val="Heading2"/>
      </w:pPr>
      <w:r>
        <w:t xml:space="preserve">Chlorophyll a, Uncorrected for Pheophytin</w:t>
      </w:r>
    </w:p>
    <w:p>
      <w:pPr>
        <w:pStyle w:val="FirstParagraph"/>
      </w:pPr>
      <w:r>
        <w:t xml:space="preserve">This table outlines a key observation related to Chlorophyll a, Uncorrected for Pheophytin levels in the Guana Tolomato Matanzas National Estuarine Research Reserve. A clear significantly increasing trend in Chlorophyll a, Uncorrected for Pheophytin was observed from 2002 - 2023, according to data from 5,502 samples.</w:t>
      </w:r>
    </w:p>
    <w:bookmarkEnd w:id="182"/>
    <w:bookmarkStart w:id="183" w:name="colored-dissolved-organic-matter-6"/>
    <w:p>
      <w:pPr>
        <w:pStyle w:val="Heading2"/>
      </w:pPr>
      <w:r>
        <w:t xml:space="preserve">Colored Dissolved Organic Matter</w:t>
      </w:r>
    </w:p>
    <w:p>
      <w:pPr>
        <w:pStyle w:val="FirstParagraph"/>
      </w:pPr>
      <w:r>
        <w:t xml:space="preserve">The analysis here tests for changes in Colored Dissolved Organic Matter in the Guana Tolomato Matanzas National Estuarine Research Reserve over the study period. The data indicate a significantly decreasing trend in Colored Dissolved Organic Matter from 2007 - 2023, based on the analysis of 1,483 samples.</w:t>
      </w:r>
    </w:p>
    <w:bookmarkEnd w:id="183"/>
    <w:bookmarkStart w:id="184" w:name="dissolved-oxygen-12"/>
    <w:p>
      <w:pPr>
        <w:pStyle w:val="Heading2"/>
      </w:pPr>
      <w:r>
        <w:t xml:space="preserve">Dissolved Oxygen</w:t>
      </w:r>
    </w:p>
    <w:p>
      <w:pPr>
        <w:pStyle w:val="FirstParagraph"/>
      </w:pPr>
      <w:r>
        <w:t xml:space="preserve">The following table highlights trends in Dissolved Oxygen within the Guana Tolomato Matanzas National Estuarine Research Reserve. A clear significantly decreasing trend in Dissolved Oxygen was observed from 1995 - 2023, according to data from 21,501 samples.</w:t>
      </w:r>
    </w:p>
    <w:bookmarkEnd w:id="184"/>
    <w:bookmarkStart w:id="185" w:name="dissolved-oxygen-saturation-11"/>
    <w:p>
      <w:pPr>
        <w:pStyle w:val="Heading2"/>
      </w:pPr>
      <w:r>
        <w:t xml:space="preserve">Dissolved Oxygen Saturation</w:t>
      </w:r>
    </w:p>
    <w:p>
      <w:pPr>
        <w:pStyle w:val="FirstParagraph"/>
      </w:pPr>
      <w:r>
        <w:t xml:space="preserve">The following table highlights trends in Dissolved Oxygen Saturation within the Guana Tolomato Matanzas National Estuarine Research Reserve. An analysis over 1999 - 2023 revealed no significant trend in Dissolved Oxygen Saturation levels, with 2,194 samples contributing to this finding.</w:t>
      </w:r>
    </w:p>
    <w:bookmarkEnd w:id="185"/>
    <w:bookmarkStart w:id="186" w:name="salinity-12"/>
    <w:p>
      <w:pPr>
        <w:pStyle w:val="Heading2"/>
      </w:pPr>
      <w:r>
        <w:t xml:space="preserve">Salinity</w:t>
      </w:r>
    </w:p>
    <w:p>
      <w:pPr>
        <w:pStyle w:val="FirstParagraph"/>
      </w:pPr>
      <w:r>
        <w:t xml:space="preserve">The following table highlights trends in Salinity within the Guana Tolomato Matanzas National Estuarine Research Reserve. An analysis over 1980 - 2023 revealed a significantly decreasing trend in Salinity levels, with 24,767 samples contributing to this finding.</w:t>
      </w:r>
    </w:p>
    <w:bookmarkEnd w:id="186"/>
    <w:bookmarkStart w:id="187" w:name="secchi-depth-12"/>
    <w:p>
      <w:pPr>
        <w:pStyle w:val="Heading2"/>
      </w:pPr>
      <w:r>
        <w:t xml:space="preserve">Secchi Depth</w:t>
      </w:r>
    </w:p>
    <w:p>
      <w:pPr>
        <w:pStyle w:val="FirstParagraph"/>
      </w:pPr>
      <w:r>
        <w:t xml:space="preserve">The following table highlights trends in Secchi Depth within the Guana Tolomato Matanzas National Estuarine Research Reserve. A clear significantly decreasing trend in Secchi Depth was observed from 1999 - 2023, according to data from 2,713 samples.</w:t>
      </w:r>
    </w:p>
    <w:bookmarkEnd w:id="187"/>
    <w:bookmarkStart w:id="188" w:name="total-nitrogen-12"/>
    <w:p>
      <w:pPr>
        <w:pStyle w:val="Heading2"/>
      </w:pPr>
      <w:r>
        <w:t xml:space="preserve">Total Nitrogen</w:t>
      </w:r>
    </w:p>
    <w:p>
      <w:pPr>
        <w:pStyle w:val="FirstParagraph"/>
      </w:pPr>
      <w:r>
        <w:t xml:space="preserve">Here, we present the analysis of Total Nitrogen trends at the Guana Tolomato Matanzas National Estuarine Research Reserve. Over the course of 1997 - 2023, a significantly increasing trend was detected in Total Nitrogen, supported by 5,368 samples.</w:t>
      </w:r>
    </w:p>
    <w:bookmarkEnd w:id="188"/>
    <w:bookmarkStart w:id="189" w:name="total-phosphorus-12"/>
    <w:p>
      <w:pPr>
        <w:pStyle w:val="Heading2"/>
      </w:pPr>
      <w:r>
        <w:t xml:space="preserve">Total Phosphorus</w:t>
      </w:r>
    </w:p>
    <w:p>
      <w:pPr>
        <w:pStyle w:val="FirstParagraph"/>
      </w:pPr>
      <w:r>
        <w:t xml:space="preserve">The analysis here tests for changes in Total Phosphorus in the Guana Tolomato Matanzas National Estuarine Research Reserve over the study period. Over the course of 1997 - 2023, a significantly decreasing trend was detected in Total Phosphorus, supported by 8,011 samples.</w:t>
      </w:r>
    </w:p>
    <w:bookmarkEnd w:id="189"/>
    <w:bookmarkStart w:id="190" w:name="total-suspended-solids-12"/>
    <w:p>
      <w:pPr>
        <w:pStyle w:val="Heading2"/>
      </w:pPr>
      <w:r>
        <w:t xml:space="preserve">Total Suspended Solids</w:t>
      </w:r>
    </w:p>
    <w:p>
      <w:pPr>
        <w:pStyle w:val="FirstParagraph"/>
      </w:pPr>
      <w:r>
        <w:t xml:space="preserve">Here, we present the analysis of Total Suspended Solids trends at the Guana Tolomato Matanzas National Estuarine Research Reserve. The data indicate a significantly decreasing trend in Total Suspended Solids from 1997 - 2023, based on the analysis of 4,235 samples.</w:t>
      </w:r>
    </w:p>
    <w:bookmarkEnd w:id="190"/>
    <w:bookmarkStart w:id="191" w:name="turbidity-12"/>
    <w:p>
      <w:pPr>
        <w:pStyle w:val="Heading2"/>
      </w:pPr>
      <w:r>
        <w:t xml:space="preserve">Turbidity</w:t>
      </w:r>
    </w:p>
    <w:p>
      <w:pPr>
        <w:pStyle w:val="FirstParagraph"/>
      </w:pPr>
      <w:r>
        <w:t xml:space="preserve">Here, we present the analysis of Turbidity trends at the Guana Tolomato Matanzas National Estuarine Research Reserve. A clear significantly increasing trend in Turbidity was observed from 1995 - 2023, according to data from 14,653 samples.</w:t>
      </w:r>
    </w:p>
    <w:bookmarkEnd w:id="191"/>
    <w:bookmarkStart w:id="192" w:name="water-temperature-12"/>
    <w:p>
      <w:pPr>
        <w:pStyle w:val="Heading2"/>
      </w:pPr>
      <w:r>
        <w:t xml:space="preserve">Water Temperature</w:t>
      </w:r>
    </w:p>
    <w:p>
      <w:pPr>
        <w:pStyle w:val="FirstParagraph"/>
      </w:pPr>
      <w:r>
        <w:t xml:space="preserve">The analysis here tests for changes in Water Temperature in the Guana Tolomato Matanzas National Estuarine Research Reserve over the study period. The data indicate a significantly increasing trend in Water Temperature from 1995 - 2023, based on the analysis of 24,240 samples.</w:t>
      </w:r>
    </w:p>
    <w:bookmarkEnd w:id="192"/>
    <w:bookmarkStart w:id="193" w:name="ph-12"/>
    <w:p>
      <w:pPr>
        <w:pStyle w:val="Heading2"/>
      </w:pPr>
      <w:r>
        <w:t xml:space="preserve">pH</w:t>
      </w:r>
    </w:p>
    <w:p>
      <w:pPr>
        <w:pStyle w:val="FirstParagraph"/>
      </w:pPr>
      <w:r>
        <w:t xml:space="preserve">The following table highlights trends in pH within the Guana Tolomato Matanzas National Estuarine Research Reserve. Over the course of 1995 - 2023, a significantly decreasing trend was detected in pH, supported by 17,684 samples.</w:t>
      </w:r>
    </w:p>
    <w:bookmarkEnd w:id="193"/>
    <w:bookmarkEnd w:id="194"/>
    <w:bookmarkStart w:id="207" w:name="Xb6f1f1594f1bd21af0b22ad32d788df47f34ef3"/>
    <w:p>
      <w:pPr>
        <w:pStyle w:val="Heading1"/>
      </w:pPr>
      <w:r>
        <w:t xml:space="preserve">Indian River-Malabar to Vero Beach Aquatic Preserve</w:t>
      </w:r>
    </w:p>
    <w:bookmarkStart w:id="195" w:name="Xe65d2da4c2ab5bf562964edcc19da1af64ef308"/>
    <w:p>
      <w:pPr>
        <w:pStyle w:val="Heading2"/>
      </w:pPr>
      <w:r>
        <w:t xml:space="preserve">Chlorophyll a, Corrected for Pheophytin</w:t>
      </w:r>
    </w:p>
    <w:p>
      <w:pPr>
        <w:pStyle w:val="FirstParagraph"/>
      </w:pPr>
      <w:r>
        <w:t xml:space="preserve">This table outlines a key observation related to Chlorophyll a, Corrected for Pheophytin levels in the Indian River-Malabar to Vero Beach Aquatic Preserve. An analysis over 2003 - 2023 revealed a significantly increasing trend in Chlorophyll a, Corrected for Pheophytin levels, with 663 samples contributing to this finding.</w:t>
      </w:r>
    </w:p>
    <w:bookmarkEnd w:id="195"/>
    <w:bookmarkStart w:id="196" w:name="X0ee59227230d9e6a6b80d1e20603c02e6fbfed7"/>
    <w:p>
      <w:pPr>
        <w:pStyle w:val="Heading2"/>
      </w:pPr>
      <w:r>
        <w:t xml:space="preserve">Chlorophyll a, Uncorrected for Pheophytin</w:t>
      </w:r>
    </w:p>
    <w:p>
      <w:pPr>
        <w:pStyle w:val="FirstParagraph"/>
      </w:pPr>
      <w:r>
        <w:t xml:space="preserve">The analysis here tests for changes in Chlorophyll a, Uncorrected for Pheophytin in the Indian River-Malabar to Vero Beach Aquatic Preserve over the study period. The data indicate a significantly increasing trend in Chlorophyll a, Uncorrected for Pheophytin from 2000 - 2023, based on the analysis of 494 samples.</w:t>
      </w:r>
    </w:p>
    <w:bookmarkEnd w:id="196"/>
    <w:bookmarkStart w:id="197" w:name="dissolved-oxygen-13"/>
    <w:p>
      <w:pPr>
        <w:pStyle w:val="Heading2"/>
      </w:pPr>
      <w:r>
        <w:t xml:space="preserve">Dissolved Oxygen</w:t>
      </w:r>
    </w:p>
    <w:p>
      <w:pPr>
        <w:pStyle w:val="FirstParagraph"/>
      </w:pPr>
      <w:r>
        <w:t xml:space="preserve">Here, we present the analysis of Dissolved Oxygen trends at the Indian River-Malabar to Vero Beach Aquatic Preserve. Over the course of 1991 - 2023, a significantly decreasing trend was detected in Dissolved Oxygen, supported by 52,869 samples.</w:t>
      </w:r>
    </w:p>
    <w:bookmarkEnd w:id="197"/>
    <w:bookmarkStart w:id="198" w:name="dissolved-oxygen-saturation-12"/>
    <w:p>
      <w:pPr>
        <w:pStyle w:val="Heading2"/>
      </w:pPr>
      <w:r>
        <w:t xml:space="preserve">Dissolved Oxygen Saturation</w:t>
      </w:r>
    </w:p>
    <w:p>
      <w:pPr>
        <w:pStyle w:val="FirstParagraph"/>
      </w:pPr>
      <w:r>
        <w:t xml:space="preserve">The following table highlights trends in Dissolved Oxygen Saturation within the Indian River-Malabar to Vero Beach Aquatic Preserve. Over the course of 1991 - 2023, a significantly increasing trend was detected in Dissolved Oxygen Saturation, supported by 12,817 samples.</w:t>
      </w:r>
    </w:p>
    <w:bookmarkEnd w:id="198"/>
    <w:bookmarkStart w:id="199" w:name="salinity-13"/>
    <w:p>
      <w:pPr>
        <w:pStyle w:val="Heading2"/>
      </w:pPr>
      <w:r>
        <w:t xml:space="preserve">Salinity</w:t>
      </w:r>
    </w:p>
    <w:p>
      <w:pPr>
        <w:pStyle w:val="FirstParagraph"/>
      </w:pPr>
      <w:r>
        <w:t xml:space="preserve">This table outlines a key observation related to Salinity levels in the Indian River-Malabar to Vero Beach Aquatic Preserve. Over the course of 1972 - 2023, a significantly decreasing trend was detected in Salinity, supported by 55,766 samples.</w:t>
      </w:r>
    </w:p>
    <w:bookmarkEnd w:id="199"/>
    <w:bookmarkStart w:id="200" w:name="secchi-depth-13"/>
    <w:p>
      <w:pPr>
        <w:pStyle w:val="Heading2"/>
      </w:pPr>
      <w:r>
        <w:t xml:space="preserve">Secchi Depth</w:t>
      </w:r>
    </w:p>
    <w:p>
      <w:pPr>
        <w:pStyle w:val="FirstParagraph"/>
      </w:pPr>
      <w:r>
        <w:t xml:space="preserve">Here, we present the analysis of Secchi Depth trends at the Indian River-Malabar to Vero Beach Aquatic Preserve. The data indicate a significantly increasing trend in Secchi Depth from 1991 - 2023, based on the analysis of 22,900 samples.</w:t>
      </w:r>
    </w:p>
    <w:bookmarkEnd w:id="200"/>
    <w:bookmarkStart w:id="201" w:name="total-nitrogen-13"/>
    <w:p>
      <w:pPr>
        <w:pStyle w:val="Heading2"/>
      </w:pPr>
      <w:r>
        <w:t xml:space="preserve">Total Nitrogen</w:t>
      </w:r>
    </w:p>
    <w:p>
      <w:pPr>
        <w:pStyle w:val="FirstParagraph"/>
      </w:pPr>
      <w:r>
        <w:t xml:space="preserve">Here, we present the analysis of Total Nitrogen trends at the Indian River-Malabar to Vero Beach Aquatic Preserve. Over the course of 1997 - 2023, a significantly decreasing trend was detected in Total Nitrogen, supported by 3,105 samples.</w:t>
      </w:r>
    </w:p>
    <w:bookmarkEnd w:id="201"/>
    <w:bookmarkStart w:id="202" w:name="total-phosphorus-13"/>
    <w:p>
      <w:pPr>
        <w:pStyle w:val="Heading2"/>
      </w:pPr>
      <w:r>
        <w:t xml:space="preserve">Total Phosphorus</w:t>
      </w:r>
    </w:p>
    <w:p>
      <w:pPr>
        <w:pStyle w:val="FirstParagraph"/>
      </w:pPr>
      <w:r>
        <w:t xml:space="preserve">This table outlines a key observation related to Total Phosphorus levels in the Indian River-Malabar to Vero Beach Aquatic Preserve. The data indicate no significant trend in Total Phosphorus from 1997 - 2023, based on the analysis of 6,316 samples.</w:t>
      </w:r>
    </w:p>
    <w:bookmarkEnd w:id="202"/>
    <w:bookmarkStart w:id="203" w:name="total-suspended-solids-13"/>
    <w:p>
      <w:pPr>
        <w:pStyle w:val="Heading2"/>
      </w:pPr>
      <w:r>
        <w:t xml:space="preserve">Total Suspended Solids</w:t>
      </w:r>
    </w:p>
    <w:p>
      <w:pPr>
        <w:pStyle w:val="FirstParagraph"/>
      </w:pPr>
      <w:r>
        <w:t xml:space="preserve">The analysis here tests for changes in Total Suspended Solids in the Indian River-Malabar to Vero Beach Aquatic Preserve over the study period. The data indicate a significantly decreasing trend in Total Suspended Solids from 1997 - 2023, based on the analysis of 3,177 samples.</w:t>
      </w:r>
    </w:p>
    <w:bookmarkEnd w:id="203"/>
    <w:bookmarkStart w:id="204" w:name="turbidity-13"/>
    <w:p>
      <w:pPr>
        <w:pStyle w:val="Heading2"/>
      </w:pPr>
      <w:r>
        <w:t xml:space="preserve">Turbidity</w:t>
      </w:r>
    </w:p>
    <w:p>
      <w:pPr>
        <w:pStyle w:val="FirstParagraph"/>
      </w:pPr>
      <w:r>
        <w:t xml:space="preserve">This table outlines a key observation related to Turbidity levels in the Indian River-Malabar to Vero Beach Aquatic Preserve. An analysis over 1995 - 2023 revealed a significantly decreasing trend in Turbidity levels, with 14,310 samples contributing to this finding.</w:t>
      </w:r>
    </w:p>
    <w:bookmarkEnd w:id="204"/>
    <w:bookmarkStart w:id="205" w:name="water-temperature-13"/>
    <w:p>
      <w:pPr>
        <w:pStyle w:val="Heading2"/>
      </w:pPr>
      <w:r>
        <w:t xml:space="preserve">Water Temperature</w:t>
      </w:r>
    </w:p>
    <w:p>
      <w:pPr>
        <w:pStyle w:val="FirstParagraph"/>
      </w:pPr>
      <w:r>
        <w:t xml:space="preserve">The analysis here tests for changes in Water Temperature in the Indian River-Malabar to Vero Beach Aquatic Preserve over the study period. A clear significantly increasing trend in Water Temperature was observed from 1972 - 2023, according to data from 54,907 samples.</w:t>
      </w:r>
    </w:p>
    <w:bookmarkEnd w:id="205"/>
    <w:bookmarkStart w:id="206" w:name="ph-13"/>
    <w:p>
      <w:pPr>
        <w:pStyle w:val="Heading2"/>
      </w:pPr>
      <w:r>
        <w:t xml:space="preserve">pH</w:t>
      </w:r>
    </w:p>
    <w:p>
      <w:pPr>
        <w:pStyle w:val="FirstParagraph"/>
      </w:pPr>
      <w:r>
        <w:t xml:space="preserve">Here, we present the analysis of pH trends at the Indian River-Malabar to Vero Beach Aquatic Preserve. Over the course of 1980 - 2023, a significantly decreasing trend was detected in pH, supported by 43,857 samples.</w:t>
      </w:r>
    </w:p>
    <w:bookmarkEnd w:id="206"/>
    <w:bookmarkEnd w:id="207"/>
    <w:bookmarkStart w:id="220" w:name="X4c3e26f79b6a33c1e2ba6fd3231e5a8cb266f7c"/>
    <w:p>
      <w:pPr>
        <w:pStyle w:val="Heading1"/>
      </w:pPr>
      <w:r>
        <w:t xml:space="preserve">Indian River-Vero Beach to Ft. Pierce Aquatic Preserve</w:t>
      </w:r>
    </w:p>
    <w:bookmarkStart w:id="208" w:name="X6a513ad8d5bddbad89c680261ce98cc161d57f7"/>
    <w:p>
      <w:pPr>
        <w:pStyle w:val="Heading2"/>
      </w:pPr>
      <w:r>
        <w:t xml:space="preserve">Chlorophyll a, Corrected for Pheophytin</w:t>
      </w:r>
    </w:p>
    <w:p>
      <w:pPr>
        <w:pStyle w:val="FirstParagraph"/>
      </w:pPr>
      <w:r>
        <w:t xml:space="preserve">This table outlines a key observation related to Chlorophyll a, Corrected for Pheophytin levels in the Indian River-Vero Beach to Ft. Pierce Aquatic Preserve. A clear significantly decreasing trend in Chlorophyll a, Corrected for Pheophytin was observed from 2002 - 2023, according to data from 250 samples.</w:t>
      </w:r>
    </w:p>
    <w:bookmarkEnd w:id="208"/>
    <w:bookmarkStart w:id="209" w:name="Xa2725afe8f3a8c0b7ea0a3ba905dcdab3e164d9"/>
    <w:p>
      <w:pPr>
        <w:pStyle w:val="Heading2"/>
      </w:pPr>
      <w:r>
        <w:t xml:space="preserve">Chlorophyll a, Uncorrected for Pheophytin</w:t>
      </w:r>
    </w:p>
    <w:p>
      <w:pPr>
        <w:pStyle w:val="FirstParagraph"/>
      </w:pPr>
      <w:r>
        <w:t xml:space="preserve">The analysis here tests for changes in Chlorophyll a, Uncorrected for Pheophytin in the Indian River-Vero Beach to Ft. Pierce Aquatic Preserve over the study period. A clear significantly decreasing trend in Chlorophyll a, Uncorrected for Pheophytin was observed from 2001 - 2023, according to data from 162 samples.</w:t>
      </w:r>
    </w:p>
    <w:bookmarkEnd w:id="209"/>
    <w:bookmarkStart w:id="210" w:name="dissolved-oxygen-14"/>
    <w:p>
      <w:pPr>
        <w:pStyle w:val="Heading2"/>
      </w:pPr>
      <w:r>
        <w:t xml:space="preserve">Dissolved Oxygen</w:t>
      </w:r>
    </w:p>
    <w:p>
      <w:pPr>
        <w:pStyle w:val="FirstParagraph"/>
      </w:pPr>
      <w:r>
        <w:t xml:space="preserve">The following table highlights trends in Dissolved Oxygen within the Indian River-Vero Beach to Ft. Pierce Aquatic Preserve. The data indicate a significantly decreasing trend in Dissolved Oxygen from 1992 - 2023, based on the analysis of 7,660 samples.</w:t>
      </w:r>
    </w:p>
    <w:bookmarkEnd w:id="210"/>
    <w:bookmarkStart w:id="211" w:name="dissolved-oxygen-saturation-13"/>
    <w:p>
      <w:pPr>
        <w:pStyle w:val="Heading2"/>
      </w:pPr>
      <w:r>
        <w:t xml:space="preserve">Dissolved Oxygen Saturation</w:t>
      </w:r>
    </w:p>
    <w:p>
      <w:pPr>
        <w:pStyle w:val="FirstParagraph"/>
      </w:pPr>
      <w:r>
        <w:t xml:space="preserve">The following table highlights trends in Dissolved Oxygen Saturation within the Indian River-Vero Beach to Ft. Pierce Aquatic Preserve. A clear significantly increasing trend in Dissolved Oxygen Saturation was observed from 1992 - 2023, according to data from 797 samples.</w:t>
      </w:r>
    </w:p>
    <w:bookmarkEnd w:id="211"/>
    <w:bookmarkStart w:id="212" w:name="salinity-14"/>
    <w:p>
      <w:pPr>
        <w:pStyle w:val="Heading2"/>
      </w:pPr>
      <w:r>
        <w:t xml:space="preserve">Salinity</w:t>
      </w:r>
    </w:p>
    <w:p>
      <w:pPr>
        <w:pStyle w:val="FirstParagraph"/>
      </w:pPr>
      <w:r>
        <w:t xml:space="preserve">Here, we present the analysis of Salinity trends at the Indian River-Vero Beach to Ft. Pierce Aquatic Preserve. There was no significant trend in Salinity from 1992 - 2023, according to data from 8,369 samples.</w:t>
      </w:r>
    </w:p>
    <w:bookmarkEnd w:id="212"/>
    <w:bookmarkStart w:id="213" w:name="secchi-depth-14"/>
    <w:p>
      <w:pPr>
        <w:pStyle w:val="Heading2"/>
      </w:pPr>
      <w:r>
        <w:t xml:space="preserve">Secchi Depth</w:t>
      </w:r>
    </w:p>
    <w:p>
      <w:pPr>
        <w:pStyle w:val="FirstParagraph"/>
      </w:pPr>
      <w:r>
        <w:t xml:space="preserve">Here, we present the analysis of Secchi Depth trends at the Indian River-Vero Beach to Ft. Pierce Aquatic Preserve. Over the course of 1992 - 2023, no significant trend was detected in Secchi Depth, supported by 1,889 samples.</w:t>
      </w:r>
    </w:p>
    <w:bookmarkEnd w:id="213"/>
    <w:bookmarkStart w:id="214" w:name="total-nitrogen-14"/>
    <w:p>
      <w:pPr>
        <w:pStyle w:val="Heading2"/>
      </w:pPr>
      <w:r>
        <w:t xml:space="preserve">Total Nitrogen</w:t>
      </w:r>
    </w:p>
    <w:p>
      <w:pPr>
        <w:pStyle w:val="FirstParagraph"/>
      </w:pPr>
      <w:r>
        <w:t xml:space="preserve">Here, we present the analysis of Total Nitrogen trends at the Indian River-Vero Beach to Ft. Pierce Aquatic Preserve. Over the course of 1997 - 2023, a significantly decreasing trend was detected in Total Nitrogen, supported by 1,008 samples.</w:t>
      </w:r>
    </w:p>
    <w:bookmarkEnd w:id="214"/>
    <w:bookmarkStart w:id="215" w:name="total-phosphorus-14"/>
    <w:p>
      <w:pPr>
        <w:pStyle w:val="Heading2"/>
      </w:pPr>
      <w:r>
        <w:t xml:space="preserve">Total Phosphorus</w:t>
      </w:r>
    </w:p>
    <w:p>
      <w:pPr>
        <w:pStyle w:val="FirstParagraph"/>
      </w:pPr>
      <w:r>
        <w:t xml:space="preserve">This table outlines a key observation related to Total Phosphorus levels in the Indian River-Vero Beach to Ft. Pierce Aquatic Preserve. The data indicate no significant trend in Total Phosphorus from 1997 - 2023, based on the analysis of 2,075 samples.</w:t>
      </w:r>
    </w:p>
    <w:bookmarkEnd w:id="215"/>
    <w:bookmarkStart w:id="216" w:name="total-suspended-solids-14"/>
    <w:p>
      <w:pPr>
        <w:pStyle w:val="Heading2"/>
      </w:pPr>
      <w:r>
        <w:t xml:space="preserve">Total Suspended Solids</w:t>
      </w:r>
    </w:p>
    <w:p>
      <w:pPr>
        <w:pStyle w:val="FirstParagraph"/>
      </w:pPr>
      <w:r>
        <w:t xml:space="preserve">Here, we present the analysis of Total Suspended Solids trends at the Indian River-Vero Beach to Ft. Pierce Aquatic Preserve. A clear significantly decreasing trend in Total Suspended Solids was observed from 1997 - 2023, according to data from 854 samples.</w:t>
      </w:r>
    </w:p>
    <w:bookmarkEnd w:id="216"/>
    <w:bookmarkStart w:id="217" w:name="turbidity-14"/>
    <w:p>
      <w:pPr>
        <w:pStyle w:val="Heading2"/>
      </w:pPr>
      <w:r>
        <w:t xml:space="preserve">Turbidity</w:t>
      </w:r>
    </w:p>
    <w:p>
      <w:pPr>
        <w:pStyle w:val="FirstParagraph"/>
      </w:pPr>
      <w:r>
        <w:t xml:space="preserve">Here, we present the analysis of Turbidity trends at the Indian River-Vero Beach to Ft. Pierce Aquatic Preserve. Over the course of 1995 - 2023, no significant trend was detected in Turbidity, supported by 3,923 samples.</w:t>
      </w:r>
    </w:p>
    <w:bookmarkEnd w:id="217"/>
    <w:bookmarkStart w:id="218" w:name="water-temperature-14"/>
    <w:p>
      <w:pPr>
        <w:pStyle w:val="Heading2"/>
      </w:pPr>
      <w:r>
        <w:t xml:space="preserve">Water Temperature</w:t>
      </w:r>
    </w:p>
    <w:p>
      <w:pPr>
        <w:pStyle w:val="FirstParagraph"/>
      </w:pPr>
      <w:r>
        <w:t xml:space="preserve">The following table highlights trends in Water Temperature within the Indian River-Vero Beach to Ft. Pierce Aquatic Preserve. A clear significantly increasing trend in Water Temperature was observed from 1992 - 2023, according to data from 8,401 samples.</w:t>
      </w:r>
    </w:p>
    <w:bookmarkEnd w:id="218"/>
    <w:bookmarkStart w:id="219" w:name="ph-14"/>
    <w:p>
      <w:pPr>
        <w:pStyle w:val="Heading2"/>
      </w:pPr>
      <w:r>
        <w:t xml:space="preserve">pH</w:t>
      </w:r>
    </w:p>
    <w:p>
      <w:pPr>
        <w:pStyle w:val="FirstParagraph"/>
      </w:pPr>
      <w:r>
        <w:t xml:space="preserve">The following table highlights trends in pH within the Indian River-Vero Beach to Ft. Pierce Aquatic Preserve. A clear significantly decreasing trend in pH was observed from 1992 - 2023, according to data from 5,704 samples.</w:t>
      </w:r>
    </w:p>
    <w:bookmarkEnd w:id="219"/>
    <w:bookmarkEnd w:id="220"/>
    <w:bookmarkStart w:id="233" w:name="X1fbacff5c11a976a55f9336e1c3c7d4f5da99c9"/>
    <w:p>
      <w:pPr>
        <w:pStyle w:val="Heading1"/>
      </w:pPr>
      <w:r>
        <w:t xml:space="preserve">Jensen Beach to Jupiter Inlet Aquatic Preserve</w:t>
      </w:r>
    </w:p>
    <w:bookmarkStart w:id="221" w:name="X70878c498797690bc325d24109ed351116cb37e"/>
    <w:p>
      <w:pPr>
        <w:pStyle w:val="Heading2"/>
      </w:pPr>
      <w:r>
        <w:t xml:space="preserve">Chlorophyll a, Corrected for Pheophytin</w:t>
      </w:r>
    </w:p>
    <w:p>
      <w:pPr>
        <w:pStyle w:val="FirstParagraph"/>
      </w:pPr>
      <w:r>
        <w:t xml:space="preserve">This table outlines a key observation related to Chlorophyll a, Corrected for Pheophytin levels in the Jensen Beach to Jupiter Inlet Aquatic Preserve. The data indicate no significant trend in Chlorophyll a, Corrected for Pheophytin from 2002 - 2023, based on the analysis of 237 samples.</w:t>
      </w:r>
    </w:p>
    <w:bookmarkEnd w:id="221"/>
    <w:bookmarkStart w:id="222" w:name="X5281b4290446649b60889ede248c5ba68a905af"/>
    <w:p>
      <w:pPr>
        <w:pStyle w:val="Heading2"/>
      </w:pPr>
      <w:r>
        <w:t xml:space="preserve">Chlorophyll a, Uncorrected for Pheophytin</w:t>
      </w:r>
    </w:p>
    <w:p>
      <w:pPr>
        <w:pStyle w:val="FirstParagraph"/>
      </w:pPr>
      <w:r>
        <w:t xml:space="preserve">Here, we present the analysis of Chlorophyll a, Uncorrected for Pheophytin trends at the Jensen Beach to Jupiter Inlet Aquatic Preserve. Over the course of 1997 - 2023, a significantly decreasing trend was detected in Chlorophyll a, Uncorrected for Pheophytin, supported by 319 samples.</w:t>
      </w:r>
    </w:p>
    <w:bookmarkEnd w:id="222"/>
    <w:bookmarkStart w:id="223" w:name="dissolved-oxygen-15"/>
    <w:p>
      <w:pPr>
        <w:pStyle w:val="Heading2"/>
      </w:pPr>
      <w:r>
        <w:t xml:space="preserve">Dissolved Oxygen</w:t>
      </w:r>
    </w:p>
    <w:p>
      <w:pPr>
        <w:pStyle w:val="FirstParagraph"/>
      </w:pPr>
      <w:r>
        <w:t xml:space="preserve">The analysis here tests for changes in Dissolved Oxygen in the Jensen Beach to Jupiter Inlet Aquatic Preserve over the study period. An analysis over 1972 - 2023 revealed a significantly increasing trend in Dissolved Oxygen levels, with 9,613 samples contributing to this finding.</w:t>
      </w:r>
    </w:p>
    <w:bookmarkEnd w:id="223"/>
    <w:bookmarkStart w:id="224" w:name="dissolved-oxygen-saturation-14"/>
    <w:p>
      <w:pPr>
        <w:pStyle w:val="Heading2"/>
      </w:pPr>
      <w:r>
        <w:t xml:space="preserve">Dissolved Oxygen Saturation</w:t>
      </w:r>
    </w:p>
    <w:p>
      <w:pPr>
        <w:pStyle w:val="FirstParagraph"/>
      </w:pPr>
      <w:r>
        <w:t xml:space="preserve">Here, we present the analysis of Dissolved Oxygen Saturation trends at the Jensen Beach to Jupiter Inlet Aquatic Preserve. The data indicate a significantly increasing trend in Dissolved Oxygen Saturation from 1993 - 2023, based on the analysis of 3,923 samples.</w:t>
      </w:r>
    </w:p>
    <w:bookmarkEnd w:id="224"/>
    <w:bookmarkStart w:id="225" w:name="salinity-15"/>
    <w:p>
      <w:pPr>
        <w:pStyle w:val="Heading2"/>
      </w:pPr>
      <w:r>
        <w:t xml:space="preserve">Salinity</w:t>
      </w:r>
    </w:p>
    <w:p>
      <w:pPr>
        <w:pStyle w:val="FirstParagraph"/>
      </w:pPr>
      <w:r>
        <w:t xml:space="preserve">The following table highlights trends in Salinity within the Jensen Beach to Jupiter Inlet Aquatic Preserve. Over the course of 1972 - 2023, a significantly increasing trend was detected in Salinity, supported by 9,503 samples.</w:t>
      </w:r>
    </w:p>
    <w:bookmarkEnd w:id="225"/>
    <w:bookmarkStart w:id="226" w:name="secchi-depth-15"/>
    <w:p>
      <w:pPr>
        <w:pStyle w:val="Heading2"/>
      </w:pPr>
      <w:r>
        <w:t xml:space="preserve">Secchi Depth</w:t>
      </w:r>
    </w:p>
    <w:p>
      <w:pPr>
        <w:pStyle w:val="FirstParagraph"/>
      </w:pPr>
      <w:r>
        <w:t xml:space="preserve">The analysis here tests for changes in Secchi Depth in the Jensen Beach to Jupiter Inlet Aquatic Preserve over the study period. Over the course of 1993 - 2023, no significant trend was detected in Secchi Depth, supported by 5,231 samples.</w:t>
      </w:r>
    </w:p>
    <w:bookmarkEnd w:id="226"/>
    <w:bookmarkStart w:id="227" w:name="total-nitrogen-15"/>
    <w:p>
      <w:pPr>
        <w:pStyle w:val="Heading2"/>
      </w:pPr>
      <w:r>
        <w:t xml:space="preserve">Total Nitrogen</w:t>
      </w:r>
    </w:p>
    <w:p>
      <w:pPr>
        <w:pStyle w:val="FirstParagraph"/>
      </w:pPr>
      <w:r>
        <w:t xml:space="preserve">This table outlines a key observation related to Total Nitrogen levels in the Jensen Beach to Jupiter Inlet Aquatic Preserve. Over the course of 2000 - 2023, no significant trend was detected in Total Nitrogen, supported by 486 samples.</w:t>
      </w:r>
    </w:p>
    <w:bookmarkEnd w:id="227"/>
    <w:bookmarkStart w:id="228" w:name="total-phosphorus-15"/>
    <w:p>
      <w:pPr>
        <w:pStyle w:val="Heading2"/>
      </w:pPr>
      <w:r>
        <w:t xml:space="preserve">Total Phosphorus</w:t>
      </w:r>
    </w:p>
    <w:p>
      <w:pPr>
        <w:pStyle w:val="FirstParagraph"/>
      </w:pPr>
      <w:r>
        <w:t xml:space="preserve">Here, we present the analysis of Total Phosphorus trends at the Jensen Beach to Jupiter Inlet Aquatic Preserve. The data indicate a significantly decreasing trend in Total Phosphorus from 1991 - 2023, based on the analysis of 900 samples.</w:t>
      </w:r>
    </w:p>
    <w:bookmarkEnd w:id="228"/>
    <w:bookmarkStart w:id="229" w:name="total-suspended-solids-15"/>
    <w:p>
      <w:pPr>
        <w:pStyle w:val="Heading2"/>
      </w:pPr>
      <w:r>
        <w:t xml:space="preserve">Total Suspended Solids</w:t>
      </w:r>
    </w:p>
    <w:p>
      <w:pPr>
        <w:pStyle w:val="FirstParagraph"/>
      </w:pPr>
      <w:r>
        <w:t xml:space="preserve">Here, we present the analysis of Total Suspended Solids trends at the Jensen Beach to Jupiter Inlet Aquatic Preserve. The data indicate no significant trend in Total Suspended Solids from 1994 - 2023, based on the analysis of 968 samples.</w:t>
      </w:r>
    </w:p>
    <w:bookmarkEnd w:id="229"/>
    <w:bookmarkStart w:id="230" w:name="turbidity-15"/>
    <w:p>
      <w:pPr>
        <w:pStyle w:val="Heading2"/>
      </w:pPr>
      <w:r>
        <w:t xml:space="preserve">Turbidity</w:t>
      </w:r>
    </w:p>
    <w:p>
      <w:pPr>
        <w:pStyle w:val="FirstParagraph"/>
      </w:pPr>
      <w:r>
        <w:t xml:space="preserve">Here, we present the analysis of Turbidity trends at the Jensen Beach to Jupiter Inlet Aquatic Preserve. The data indicate no significant trend in Turbidity from 1991 - 2023, based on the analysis of 632 samples.</w:t>
      </w:r>
    </w:p>
    <w:bookmarkEnd w:id="230"/>
    <w:bookmarkStart w:id="231" w:name="water-temperature-15"/>
    <w:p>
      <w:pPr>
        <w:pStyle w:val="Heading2"/>
      </w:pPr>
      <w:r>
        <w:t xml:space="preserve">Water Temperature</w:t>
      </w:r>
    </w:p>
    <w:p>
      <w:pPr>
        <w:pStyle w:val="FirstParagraph"/>
      </w:pPr>
      <w:r>
        <w:t xml:space="preserve">The analysis here tests for changes in Water Temperature in the Jensen Beach to Jupiter Inlet Aquatic Preserve over the study period. The data indicate a significantly increasing trend in Water Temperature from 1972 - 2023, based on the analysis of 9,441 samples.</w:t>
      </w:r>
    </w:p>
    <w:bookmarkEnd w:id="231"/>
    <w:bookmarkStart w:id="232" w:name="ph-15"/>
    <w:p>
      <w:pPr>
        <w:pStyle w:val="Heading2"/>
      </w:pPr>
      <w:r>
        <w:t xml:space="preserve">pH</w:t>
      </w:r>
    </w:p>
    <w:p>
      <w:pPr>
        <w:pStyle w:val="FirstParagraph"/>
      </w:pPr>
      <w:r>
        <w:t xml:space="preserve">The analysis here tests for changes in pH in the Jensen Beach to Jupiter Inlet Aquatic Preserve over the study period. A clear significantly decreasing trend in pH was observed from 1972 - 2023, according to data from 8,638 samples.</w:t>
      </w:r>
    </w:p>
    <w:bookmarkEnd w:id="232"/>
    <w:bookmarkEnd w:id="233"/>
    <w:bookmarkStart w:id="246" w:name="lemon-bay-aquatic-preserve"/>
    <w:p>
      <w:pPr>
        <w:pStyle w:val="Heading1"/>
      </w:pPr>
      <w:r>
        <w:t xml:space="preserve">Lemon Bay Aquatic Preserve</w:t>
      </w:r>
    </w:p>
    <w:bookmarkStart w:id="234" w:name="X2cb2b68626dc89edabbad6880d265de4cb4667b"/>
    <w:p>
      <w:pPr>
        <w:pStyle w:val="Heading2"/>
      </w:pPr>
      <w:r>
        <w:t xml:space="preserve">Chlorophyll a, Corrected for Pheophytin</w:t>
      </w:r>
    </w:p>
    <w:p>
      <w:pPr>
        <w:pStyle w:val="FirstParagraph"/>
      </w:pPr>
      <w:r>
        <w:t xml:space="preserve">Here, we present the analysis of Chlorophyll a, Corrected for Pheophytin trends at the Lemon Bay Aquatic Preserve. A clear significantly decreasing trend in Chlorophyll a, Corrected for Pheophytin was observed from 1998 - 2023, according to data from 482 samples.</w:t>
      </w:r>
    </w:p>
    <w:bookmarkEnd w:id="234"/>
    <w:bookmarkStart w:id="235" w:name="Xceb477ce9215c537ac80e11a43f4772860cc847"/>
    <w:p>
      <w:pPr>
        <w:pStyle w:val="Heading2"/>
      </w:pPr>
      <w:r>
        <w:t xml:space="preserve">Chlorophyll a, Uncorrected for Pheophytin</w:t>
      </w:r>
    </w:p>
    <w:p>
      <w:pPr>
        <w:pStyle w:val="FirstParagraph"/>
      </w:pPr>
      <w:r>
        <w:t xml:space="preserve">The following table highlights trends in Chlorophyll a, Uncorrected for Pheophytin within the Lemon Bay Aquatic Preserve. The data indicate a significantly increasing trend in Chlorophyll a, Uncorrected for Pheophytin from 1999 - 2023, based on the analysis of 405 samples.</w:t>
      </w:r>
    </w:p>
    <w:bookmarkEnd w:id="235"/>
    <w:bookmarkStart w:id="236" w:name="dissolved-oxygen-16"/>
    <w:p>
      <w:pPr>
        <w:pStyle w:val="Heading2"/>
      </w:pPr>
      <w:r>
        <w:t xml:space="preserve">Dissolved Oxygen</w:t>
      </w:r>
    </w:p>
    <w:p>
      <w:pPr>
        <w:pStyle w:val="FirstParagraph"/>
      </w:pPr>
      <w:r>
        <w:t xml:space="preserve">The following table highlights trends in Dissolved Oxygen within the Lemon Bay Aquatic Preserve. An analysis over 1971 - 2023 revealed a significantly decreasing trend in Dissolved Oxygen levels, with 11,301 samples contributing to this finding.</w:t>
      </w:r>
    </w:p>
    <w:bookmarkEnd w:id="236"/>
    <w:bookmarkStart w:id="237" w:name="dissolved-oxygen-saturation-15"/>
    <w:p>
      <w:pPr>
        <w:pStyle w:val="Heading2"/>
      </w:pPr>
      <w:r>
        <w:t xml:space="preserve">Dissolved Oxygen Saturation</w:t>
      </w:r>
    </w:p>
    <w:p>
      <w:pPr>
        <w:pStyle w:val="FirstParagraph"/>
      </w:pPr>
      <w:r>
        <w:t xml:space="preserve">The following table highlights trends in Dissolved Oxygen Saturation within the Lemon Bay Aquatic Preserve. An analysis over 1998 - 2023 revealed a significantly decreasing trend in Dissolved Oxygen Saturation levels, with 4,305 samples contributing to this finding.</w:t>
      </w:r>
    </w:p>
    <w:bookmarkEnd w:id="237"/>
    <w:bookmarkStart w:id="238" w:name="salinity-16"/>
    <w:p>
      <w:pPr>
        <w:pStyle w:val="Heading2"/>
      </w:pPr>
      <w:r>
        <w:t xml:space="preserve">Salinity</w:t>
      </w:r>
    </w:p>
    <w:p>
      <w:pPr>
        <w:pStyle w:val="FirstParagraph"/>
      </w:pPr>
      <w:r>
        <w:t xml:space="preserve">This table outlines a key observation related to Salinity levels in the Lemon Bay Aquatic Preserve. An analysis over 1954 - 2023 revealed a significantly decreasing trend in Salinity levels, with 8,646 samples contributing to this finding.</w:t>
      </w:r>
    </w:p>
    <w:bookmarkEnd w:id="238"/>
    <w:bookmarkStart w:id="239" w:name="secchi-depth-16"/>
    <w:p>
      <w:pPr>
        <w:pStyle w:val="Heading2"/>
      </w:pPr>
      <w:r>
        <w:t xml:space="preserve">Secchi Depth</w:t>
      </w:r>
    </w:p>
    <w:p>
      <w:pPr>
        <w:pStyle w:val="FirstParagraph"/>
      </w:pPr>
      <w:r>
        <w:t xml:space="preserve">The analysis here tests for changes in Secchi Depth in the Lemon Bay Aquatic Preserve over the study period. The data indicate a significantly increasing trend in Secchi Depth from 1995 - 2023, based on the analysis of 1,737 samples.</w:t>
      </w:r>
    </w:p>
    <w:bookmarkEnd w:id="239"/>
    <w:bookmarkStart w:id="240" w:name="total-nitrogen-16"/>
    <w:p>
      <w:pPr>
        <w:pStyle w:val="Heading2"/>
      </w:pPr>
      <w:r>
        <w:t xml:space="preserve">Total Nitrogen</w:t>
      </w:r>
    </w:p>
    <w:p>
      <w:pPr>
        <w:pStyle w:val="FirstParagraph"/>
      </w:pPr>
      <w:r>
        <w:t xml:space="preserve">Here, we present the analysis of Total Nitrogen trends at the Lemon Bay Aquatic Preserve. The data indicate no significant trend in Total Nitrogen from 1995 - 2023, based on the analysis of 1,802 samples.</w:t>
      </w:r>
    </w:p>
    <w:bookmarkEnd w:id="240"/>
    <w:bookmarkStart w:id="241" w:name="total-phosphorus-16"/>
    <w:p>
      <w:pPr>
        <w:pStyle w:val="Heading2"/>
      </w:pPr>
      <w:r>
        <w:t xml:space="preserve">Total Phosphorus</w:t>
      </w:r>
    </w:p>
    <w:p>
      <w:pPr>
        <w:pStyle w:val="FirstParagraph"/>
      </w:pPr>
      <w:r>
        <w:t xml:space="preserve">Here, we present the analysis of Total Phosphorus trends at the Lemon Bay Aquatic Preserve. The data indicate a significantly decreasing trend in Total Phosphorus from 1995 - 2023, based on the analysis of 1,987 samples.</w:t>
      </w:r>
    </w:p>
    <w:bookmarkEnd w:id="241"/>
    <w:bookmarkStart w:id="242" w:name="total-suspended-solids-16"/>
    <w:p>
      <w:pPr>
        <w:pStyle w:val="Heading2"/>
      </w:pPr>
      <w:r>
        <w:t xml:space="preserve">Total Suspended Solids</w:t>
      </w:r>
    </w:p>
    <w:p>
      <w:pPr>
        <w:pStyle w:val="FirstParagraph"/>
      </w:pPr>
      <w:r>
        <w:t xml:space="preserve">This table outlines a key observation related to Total Suspended Solids levels in the Lemon Bay Aquatic Preserve. An analysis over 1995 - 2021 revealed no significant trend in Total Suspended Solids levels, with 716 samples contributing to this finding.</w:t>
      </w:r>
    </w:p>
    <w:bookmarkEnd w:id="242"/>
    <w:bookmarkStart w:id="243" w:name="turbidity-16"/>
    <w:p>
      <w:pPr>
        <w:pStyle w:val="Heading2"/>
      </w:pPr>
      <w:r>
        <w:t xml:space="preserve">Turbidity</w:t>
      </w:r>
    </w:p>
    <w:p>
      <w:pPr>
        <w:pStyle w:val="FirstParagraph"/>
      </w:pPr>
      <w:r>
        <w:t xml:space="preserve">The analysis here tests for changes in Turbidity in the Lemon Bay Aquatic Preserve over the study period. There was no significant trend in Turbidity from 1995 - 2023, according to data from 4,729 samples.</w:t>
      </w:r>
    </w:p>
    <w:bookmarkEnd w:id="243"/>
    <w:bookmarkStart w:id="244" w:name="water-temperature-16"/>
    <w:p>
      <w:pPr>
        <w:pStyle w:val="Heading2"/>
      </w:pPr>
      <w:r>
        <w:t xml:space="preserve">Water Temperature</w:t>
      </w:r>
    </w:p>
    <w:p>
      <w:pPr>
        <w:pStyle w:val="FirstParagraph"/>
      </w:pPr>
      <w:r>
        <w:t xml:space="preserve">Here, we present the analysis of Water Temperature trends at the Lemon Bay Aquatic Preserve. Over the course of 1954 - 2023, a significantly increasing trend was detected in Water Temperature, supported by 12,347 samples.</w:t>
      </w:r>
    </w:p>
    <w:bookmarkEnd w:id="244"/>
    <w:bookmarkStart w:id="245" w:name="ph-16"/>
    <w:p>
      <w:pPr>
        <w:pStyle w:val="Heading2"/>
      </w:pPr>
      <w:r>
        <w:t xml:space="preserve">pH</w:t>
      </w:r>
    </w:p>
    <w:p>
      <w:pPr>
        <w:pStyle w:val="FirstParagraph"/>
      </w:pPr>
      <w:r>
        <w:t xml:space="preserve">This table outlines a key observation related to pH levels in the Lemon Bay Aquatic Preserve. The data indicate a significantly decreasing trend in pH from 1955 - 2023, based on the analysis of 9,571 samples.</w:t>
      </w:r>
    </w:p>
    <w:bookmarkEnd w:id="245"/>
    <w:bookmarkEnd w:id="246"/>
    <w:bookmarkStart w:id="260" w:name="X51ca71b370a87cbd6c02fedfefb3cc21ea33fec"/>
    <w:p>
      <w:pPr>
        <w:pStyle w:val="Heading1"/>
      </w:pPr>
      <w:r>
        <w:t xml:space="preserve">Loxahatchee River-Lake Worth Creek Aquatic Preserve</w:t>
      </w:r>
    </w:p>
    <w:bookmarkStart w:id="247" w:name="X00563fa1b8e3fb4650bef9df6882a516c51cf4d"/>
    <w:p>
      <w:pPr>
        <w:pStyle w:val="Heading2"/>
      </w:pPr>
      <w:r>
        <w:t xml:space="preserve">Chlorophyll a, Corrected for Pheophytin</w:t>
      </w:r>
    </w:p>
    <w:p>
      <w:pPr>
        <w:pStyle w:val="FirstParagraph"/>
      </w:pPr>
      <w:r>
        <w:t xml:space="preserve">The analysis here tests for changes in Chlorophyll a, Corrected for Pheophytin in the Loxahatchee River-Lake Worth Creek Aquatic Preserve over the study period. The data indicate no significant trend in Chlorophyll a, Corrected for Pheophytin from 2001 - 2023, based on the analysis of 2,780 samples.</w:t>
      </w:r>
    </w:p>
    <w:bookmarkEnd w:id="247"/>
    <w:bookmarkStart w:id="248" w:name="X0a00e931605c30a6a29d5b55d8cc5cfe8d79644"/>
    <w:p>
      <w:pPr>
        <w:pStyle w:val="Heading2"/>
      </w:pPr>
      <w:r>
        <w:t xml:space="preserve">Chlorophyll a, Uncorrected for Pheophytin</w:t>
      </w:r>
    </w:p>
    <w:p>
      <w:pPr>
        <w:pStyle w:val="FirstParagraph"/>
      </w:pPr>
      <w:r>
        <w:t xml:space="preserve">This table outlines a key observation related to Chlorophyll a, Uncorrected for Pheophytin levels in the Loxahatchee River-Lake Worth Creek Aquatic Preserve. Over the course of 1997 - 2023, no significant trend was detected in Chlorophyll a, Uncorrected for Pheophytin, supported by 3,805 samples.</w:t>
      </w:r>
    </w:p>
    <w:bookmarkEnd w:id="248"/>
    <w:bookmarkStart w:id="249" w:name="colored-dissolved-organic-matter-7"/>
    <w:p>
      <w:pPr>
        <w:pStyle w:val="Heading2"/>
      </w:pPr>
      <w:r>
        <w:t xml:space="preserve">Colored Dissolved Organic Matter</w:t>
      </w:r>
    </w:p>
    <w:p>
      <w:pPr>
        <w:pStyle w:val="FirstParagraph"/>
      </w:pPr>
      <w:r>
        <w:t xml:space="preserve">The following table highlights trends in Colored Dissolved Organic Matter within the Loxahatchee River-Lake Worth Creek Aquatic Preserve. A clear significantly increasing trend in Colored Dissolved Organic Matter was observed from 2001 - 2023, according to data from 607 samples.</w:t>
      </w:r>
    </w:p>
    <w:bookmarkEnd w:id="249"/>
    <w:bookmarkStart w:id="250" w:name="dissolved-oxygen-17"/>
    <w:p>
      <w:pPr>
        <w:pStyle w:val="Heading2"/>
      </w:pPr>
      <w:r>
        <w:t xml:space="preserve">Dissolved Oxygen</w:t>
      </w:r>
    </w:p>
    <w:p>
      <w:pPr>
        <w:pStyle w:val="FirstParagraph"/>
      </w:pPr>
      <w:r>
        <w:t xml:space="preserve">This table outlines a key observation related to Dissolved Oxygen levels in the Loxahatchee River-Lake Worth Creek Aquatic Preserve. An analysis over 1991 - 2023 revealed a significantly decreasing trend in Dissolved Oxygen levels, with 8,713 samples contributing to this finding.</w:t>
      </w:r>
    </w:p>
    <w:bookmarkEnd w:id="250"/>
    <w:bookmarkStart w:id="251" w:name="dissolved-oxygen-saturation-16"/>
    <w:p>
      <w:pPr>
        <w:pStyle w:val="Heading2"/>
      </w:pPr>
      <w:r>
        <w:t xml:space="preserve">Dissolved Oxygen Saturation</w:t>
      </w:r>
    </w:p>
    <w:p>
      <w:pPr>
        <w:pStyle w:val="FirstParagraph"/>
      </w:pPr>
      <w:r>
        <w:t xml:space="preserve">Here, we present the analysis of Dissolved Oxygen Saturation trends at the Loxahatchee River-Lake Worth Creek Aquatic Preserve. A clear significantly decreasing trend in Dissolved Oxygen Saturation was observed from 1995 - 2023, according to data from 7,160 samples.</w:t>
      </w:r>
    </w:p>
    <w:bookmarkEnd w:id="251"/>
    <w:bookmarkStart w:id="252" w:name="salinity-17"/>
    <w:p>
      <w:pPr>
        <w:pStyle w:val="Heading2"/>
      </w:pPr>
      <w:r>
        <w:t xml:space="preserve">Salinity</w:t>
      </w:r>
    </w:p>
    <w:p>
      <w:pPr>
        <w:pStyle w:val="FirstParagraph"/>
      </w:pPr>
      <w:r>
        <w:t xml:space="preserve">Here, we present the analysis of Salinity trends at the Loxahatchee River-Lake Worth Creek Aquatic Preserve. An analysis over 1972 - 2023 revealed no significant trend in Salinity levels, with 7,669 samples contributing to this finding.</w:t>
      </w:r>
    </w:p>
    <w:bookmarkEnd w:id="252"/>
    <w:bookmarkStart w:id="253" w:name="secchi-depth-17"/>
    <w:p>
      <w:pPr>
        <w:pStyle w:val="Heading2"/>
      </w:pPr>
      <w:r>
        <w:t xml:space="preserve">Secchi Depth</w:t>
      </w:r>
    </w:p>
    <w:p>
      <w:pPr>
        <w:pStyle w:val="FirstParagraph"/>
      </w:pPr>
      <w:r>
        <w:t xml:space="preserve">The following table highlights trends in Secchi Depth within the Loxahatchee River-Lake Worth Creek Aquatic Preserve. A clear significantly increasing trend in Secchi Depth was observed from 1994 - 2023, according to data from 3,795 samples.</w:t>
      </w:r>
    </w:p>
    <w:bookmarkEnd w:id="253"/>
    <w:bookmarkStart w:id="254" w:name="total-nitrogen-17"/>
    <w:p>
      <w:pPr>
        <w:pStyle w:val="Heading2"/>
      </w:pPr>
      <w:r>
        <w:t xml:space="preserve">Total Nitrogen</w:t>
      </w:r>
    </w:p>
    <w:p>
      <w:pPr>
        <w:pStyle w:val="FirstParagraph"/>
      </w:pPr>
      <w:r>
        <w:t xml:space="preserve">The following table highlights trends in Total Nitrogen within the Loxahatchee River-Lake Worth Creek Aquatic Preserve. The data indicate a significantly decreasing trend in Total Nitrogen from 1991 - 2023, based on the analysis of 3,321 samples.</w:t>
      </w:r>
    </w:p>
    <w:bookmarkEnd w:id="254"/>
    <w:bookmarkStart w:id="255" w:name="total-phosphorus-17"/>
    <w:p>
      <w:pPr>
        <w:pStyle w:val="Heading2"/>
      </w:pPr>
      <w:r>
        <w:t xml:space="preserve">Total Phosphorus</w:t>
      </w:r>
    </w:p>
    <w:p>
      <w:pPr>
        <w:pStyle w:val="FirstParagraph"/>
      </w:pPr>
      <w:r>
        <w:t xml:space="preserve">The following table highlights trends in Total Phosphorus within the Loxahatchee River-Lake Worth Creek Aquatic Preserve. The data indicate no significant trend in Total Phosphorus from 1991 - 2023, based on the analysis of 4,263 samples.</w:t>
      </w:r>
    </w:p>
    <w:bookmarkEnd w:id="255"/>
    <w:bookmarkStart w:id="256" w:name="total-suspended-solids-17"/>
    <w:p>
      <w:pPr>
        <w:pStyle w:val="Heading2"/>
      </w:pPr>
      <w:r>
        <w:t xml:space="preserve">Total Suspended Solids</w:t>
      </w:r>
    </w:p>
    <w:p>
      <w:pPr>
        <w:pStyle w:val="FirstParagraph"/>
      </w:pPr>
      <w:r>
        <w:t xml:space="preserve">The following table highlights trends in Total Suspended Solids within the Loxahatchee River-Lake Worth Creek Aquatic Preserve. The data indicate no significant trend in Total Suspended Solids from 1994 - 2023, based on the analysis of 3,751 samples.</w:t>
      </w:r>
    </w:p>
    <w:bookmarkEnd w:id="256"/>
    <w:bookmarkStart w:id="257" w:name="turbidity-17"/>
    <w:p>
      <w:pPr>
        <w:pStyle w:val="Heading2"/>
      </w:pPr>
      <w:r>
        <w:t xml:space="preserve">Turbidity</w:t>
      </w:r>
    </w:p>
    <w:p>
      <w:pPr>
        <w:pStyle w:val="FirstParagraph"/>
      </w:pPr>
      <w:r>
        <w:t xml:space="preserve">The analysis here tests for changes in Turbidity in the Loxahatchee River-Lake Worth Creek Aquatic Preserve over the study period. Over the course of 1991 - 2023, a significantly increasing trend was detected in Turbidity, supported by 3,951 samples.</w:t>
      </w:r>
    </w:p>
    <w:bookmarkEnd w:id="257"/>
    <w:bookmarkStart w:id="258" w:name="water-temperature-17"/>
    <w:p>
      <w:pPr>
        <w:pStyle w:val="Heading2"/>
      </w:pPr>
      <w:r>
        <w:t xml:space="preserve">Water Temperature</w:t>
      </w:r>
    </w:p>
    <w:p>
      <w:pPr>
        <w:pStyle w:val="FirstParagraph"/>
      </w:pPr>
      <w:r>
        <w:t xml:space="preserve">This table outlines a key observation related to Water Temperature levels in the Loxahatchee River-Lake Worth Creek Aquatic Preserve. A clear significantly increasing trend in Water Temperature was observed from 1972 - 2023, according to data from 6,480 samples.</w:t>
      </w:r>
    </w:p>
    <w:bookmarkEnd w:id="258"/>
    <w:bookmarkStart w:id="259" w:name="ph-17"/>
    <w:p>
      <w:pPr>
        <w:pStyle w:val="Heading2"/>
      </w:pPr>
      <w:r>
        <w:t xml:space="preserve">pH</w:t>
      </w:r>
    </w:p>
    <w:p>
      <w:pPr>
        <w:pStyle w:val="FirstParagraph"/>
      </w:pPr>
      <w:r>
        <w:t xml:space="preserve">Here, we present the analysis of pH trends at the Loxahatchee River-Lake Worth Creek Aquatic Preserve. The data indicate no significant trend in pH from 1991 - 2023, based on the analysis of 8,413 samples.</w:t>
      </w:r>
    </w:p>
    <w:bookmarkEnd w:id="259"/>
    <w:bookmarkEnd w:id="260"/>
    <w:bookmarkStart w:id="273" w:name="matlacha-pass-aquatic-preserve"/>
    <w:p>
      <w:pPr>
        <w:pStyle w:val="Heading1"/>
      </w:pPr>
      <w:r>
        <w:t xml:space="preserve">Matlacha Pass Aquatic Preserve</w:t>
      </w:r>
    </w:p>
    <w:bookmarkStart w:id="261" w:name="X95f23a31e9504279a9544a222614bc266e5d4f0"/>
    <w:p>
      <w:pPr>
        <w:pStyle w:val="Heading2"/>
      </w:pPr>
      <w:r>
        <w:t xml:space="preserve">Chlorophyll a, Corrected for Pheophytin</w:t>
      </w:r>
    </w:p>
    <w:p>
      <w:pPr>
        <w:pStyle w:val="FirstParagraph"/>
      </w:pPr>
      <w:r>
        <w:t xml:space="preserve">Here, we present the analysis of Chlorophyll a, Corrected for Pheophytin trends at the Matlacha Pass Aquatic Preserve. There was no significant trend in Chlorophyll a, Corrected for Pheophytin from 2002 - 2023, according to data from 1,099 samples.</w:t>
      </w:r>
    </w:p>
    <w:bookmarkEnd w:id="261"/>
    <w:bookmarkStart w:id="262" w:name="X4233dcaf827a13cbac649bf424a534386c80527"/>
    <w:p>
      <w:pPr>
        <w:pStyle w:val="Heading2"/>
      </w:pPr>
      <w:r>
        <w:t xml:space="preserve">Chlorophyll a, Uncorrected for Pheophytin</w:t>
      </w:r>
    </w:p>
    <w:p>
      <w:pPr>
        <w:pStyle w:val="FirstParagraph"/>
      </w:pPr>
      <w:r>
        <w:t xml:space="preserve">The following table highlights trends in Chlorophyll a, Uncorrected for Pheophytin within the Matlacha Pass Aquatic Preserve. Over the course of 1999 - 2023, a significantly increasing trend was detected in Chlorophyll a, Uncorrected for Pheophytin, supported by 385 samples.</w:t>
      </w:r>
    </w:p>
    <w:bookmarkEnd w:id="262"/>
    <w:bookmarkStart w:id="263" w:name="dissolved-oxygen-18"/>
    <w:p>
      <w:pPr>
        <w:pStyle w:val="Heading2"/>
      </w:pPr>
      <w:r>
        <w:t xml:space="preserve">Dissolved Oxygen</w:t>
      </w:r>
    </w:p>
    <w:p>
      <w:pPr>
        <w:pStyle w:val="FirstParagraph"/>
      </w:pPr>
      <w:r>
        <w:t xml:space="preserve">This table outlines a key observation related to Dissolved Oxygen levels in the Matlacha Pass Aquatic Preserve. Over the course of 1989 - 2023, a significantly decreasing trend was detected in Dissolved Oxygen, supported by 8,761 samples.</w:t>
      </w:r>
    </w:p>
    <w:bookmarkEnd w:id="263"/>
    <w:bookmarkStart w:id="264" w:name="dissolved-oxygen-saturation-17"/>
    <w:p>
      <w:pPr>
        <w:pStyle w:val="Heading2"/>
      </w:pPr>
      <w:r>
        <w:t xml:space="preserve">Dissolved Oxygen Saturation</w:t>
      </w:r>
    </w:p>
    <w:p>
      <w:pPr>
        <w:pStyle w:val="FirstParagraph"/>
      </w:pPr>
      <w:r>
        <w:t xml:space="preserve">The following table highlights trends in Dissolved Oxygen Saturation within the Matlacha Pass Aquatic Preserve. An analysis over 2007 - 2023 revealed no significant trend in Dissolved Oxygen Saturation levels, with 768 samples contributing to this finding.</w:t>
      </w:r>
    </w:p>
    <w:bookmarkEnd w:id="264"/>
    <w:bookmarkStart w:id="265" w:name="salinity-18"/>
    <w:p>
      <w:pPr>
        <w:pStyle w:val="Heading2"/>
      </w:pPr>
      <w:r>
        <w:t xml:space="preserve">Salinity</w:t>
      </w:r>
    </w:p>
    <w:p>
      <w:pPr>
        <w:pStyle w:val="FirstParagraph"/>
      </w:pPr>
      <w:r>
        <w:t xml:space="preserve">This table outlines a key observation related to Salinity levels in the Matlacha Pass Aquatic Preserve. The data indicate no significant trend in Salinity from 1954 - 2023, based on the analysis of 7,937 samples.</w:t>
      </w:r>
    </w:p>
    <w:bookmarkEnd w:id="265"/>
    <w:bookmarkStart w:id="266" w:name="secchi-depth-18"/>
    <w:p>
      <w:pPr>
        <w:pStyle w:val="Heading2"/>
      </w:pPr>
      <w:r>
        <w:t xml:space="preserve">Secchi Depth</w:t>
      </w:r>
    </w:p>
    <w:p>
      <w:pPr>
        <w:pStyle w:val="FirstParagraph"/>
      </w:pPr>
      <w:r>
        <w:t xml:space="preserve">Here, we present the analysis of Secchi Depth trends at the Matlacha Pass Aquatic Preserve. An analysis over 1994 - 2023 revealed a significantly increasing trend in Secchi Depth levels, with 4,773 samples contributing to this finding.</w:t>
      </w:r>
    </w:p>
    <w:bookmarkEnd w:id="266"/>
    <w:bookmarkStart w:id="267" w:name="total-nitrogen-18"/>
    <w:p>
      <w:pPr>
        <w:pStyle w:val="Heading2"/>
      </w:pPr>
      <w:r>
        <w:t xml:space="preserve">Total Nitrogen</w:t>
      </w:r>
    </w:p>
    <w:p>
      <w:pPr>
        <w:pStyle w:val="FirstParagraph"/>
      </w:pPr>
      <w:r>
        <w:t xml:space="preserve">The analysis here tests for changes in Total Nitrogen in the Matlacha Pass Aquatic Preserve over the study period. An analysis over 1996 - 2023 revealed a significantly increasing trend in Total Nitrogen levels, with 1,606 samples contributing to this finding.</w:t>
      </w:r>
    </w:p>
    <w:bookmarkEnd w:id="267"/>
    <w:bookmarkStart w:id="268" w:name="total-phosphorus-18"/>
    <w:p>
      <w:pPr>
        <w:pStyle w:val="Heading2"/>
      </w:pPr>
      <w:r>
        <w:t xml:space="preserve">Total Phosphorus</w:t>
      </w:r>
    </w:p>
    <w:p>
      <w:pPr>
        <w:pStyle w:val="FirstParagraph"/>
      </w:pPr>
      <w:r>
        <w:t xml:space="preserve">Here, we present the analysis of Total Phosphorus trends at the Matlacha Pass Aquatic Preserve. An analysis over 1998 - 2023 revealed a significantly increasing trend in Total Phosphorus levels, with 1,278 samples contributing to this finding.</w:t>
      </w:r>
    </w:p>
    <w:bookmarkEnd w:id="268"/>
    <w:bookmarkStart w:id="269" w:name="total-suspended-solids-18"/>
    <w:p>
      <w:pPr>
        <w:pStyle w:val="Heading2"/>
      </w:pPr>
      <w:r>
        <w:t xml:space="preserve">Total Suspended Solids</w:t>
      </w:r>
    </w:p>
    <w:p>
      <w:pPr>
        <w:pStyle w:val="FirstParagraph"/>
      </w:pPr>
      <w:r>
        <w:t xml:space="preserve">The analysis here tests for changes in Total Suspended Solids in the Matlacha Pass Aquatic Preserve over the study period. The data indicate no significant trend in Total Suspended Solids from 2003 - 2023, based on the analysis of 844 samples.</w:t>
      </w:r>
    </w:p>
    <w:bookmarkEnd w:id="269"/>
    <w:bookmarkStart w:id="270" w:name="turbidity-18"/>
    <w:p>
      <w:pPr>
        <w:pStyle w:val="Heading2"/>
      </w:pPr>
      <w:r>
        <w:t xml:space="preserve">Turbidity</w:t>
      </w:r>
    </w:p>
    <w:p>
      <w:pPr>
        <w:pStyle w:val="FirstParagraph"/>
      </w:pPr>
      <w:r>
        <w:t xml:space="preserve">The analysis here tests for changes in Turbidity in the Matlacha Pass Aquatic Preserve over the study period. The data indicate no significant trend in Turbidity from 1995 - 2023, based on the analysis of 2,152 samples.</w:t>
      </w:r>
    </w:p>
    <w:bookmarkEnd w:id="270"/>
    <w:bookmarkStart w:id="271" w:name="water-temperature-18"/>
    <w:p>
      <w:pPr>
        <w:pStyle w:val="Heading2"/>
      </w:pPr>
      <w:r>
        <w:t xml:space="preserve">Water Temperature</w:t>
      </w:r>
    </w:p>
    <w:p>
      <w:pPr>
        <w:pStyle w:val="FirstParagraph"/>
      </w:pPr>
      <w:r>
        <w:t xml:space="preserve">This table outlines a key observation related to Water Temperature levels in the Matlacha Pass Aquatic Preserve. There was no significant trend in Water Temperature from 1954 - 2023, according to data from 8,903 samples.</w:t>
      </w:r>
    </w:p>
    <w:bookmarkEnd w:id="271"/>
    <w:bookmarkStart w:id="272" w:name="ph-18"/>
    <w:p>
      <w:pPr>
        <w:pStyle w:val="Heading2"/>
      </w:pPr>
      <w:r>
        <w:t xml:space="preserve">pH</w:t>
      </w:r>
    </w:p>
    <w:p>
      <w:pPr>
        <w:pStyle w:val="FirstParagraph"/>
      </w:pPr>
      <w:r>
        <w:t xml:space="preserve">The analysis here tests for changes in pH in the Matlacha Pass Aquatic Preserve over the study period. An analysis over 1989 - 2023 revealed no significant trend in pH levels, with 8,082 samples contributing to this finding.</w:t>
      </w:r>
    </w:p>
    <w:bookmarkEnd w:id="272"/>
    <w:bookmarkEnd w:id="273"/>
    <w:bookmarkStart w:id="286" w:name="X314d4478328afb6b46102c21c2c4fba84e50d80"/>
    <w:p>
      <w:pPr>
        <w:pStyle w:val="Heading1"/>
      </w:pPr>
      <w:r>
        <w:t xml:space="preserve">Nassau River-St. Johns River Marshes Aquatic Preserve</w:t>
      </w:r>
    </w:p>
    <w:bookmarkStart w:id="274" w:name="X9d55194a0273793eee93faa2f5642a32ab06eaf"/>
    <w:p>
      <w:pPr>
        <w:pStyle w:val="Heading2"/>
      </w:pPr>
      <w:r>
        <w:t xml:space="preserve">Chlorophyll a, Corrected for Pheophytin</w:t>
      </w:r>
    </w:p>
    <w:p>
      <w:pPr>
        <w:pStyle w:val="FirstParagraph"/>
      </w:pPr>
      <w:r>
        <w:t xml:space="preserve">The analysis here tests for changes in Chlorophyll a, Corrected for Pheophytin in the Nassau River-St. Johns River Marshes Aquatic Preserve over the study period. An analysis over 2001 - 2023 revealed a significantly increasing trend in Chlorophyll a, Corrected for Pheophytin levels, with 554 samples contributing to this finding.</w:t>
      </w:r>
    </w:p>
    <w:bookmarkEnd w:id="274"/>
    <w:bookmarkStart w:id="275" w:name="X2b0176c4b87b2ff0f1099ba71a2f4fcbe53cc9c"/>
    <w:p>
      <w:pPr>
        <w:pStyle w:val="Heading2"/>
      </w:pPr>
      <w:r>
        <w:t xml:space="preserve">Chlorophyll a, Uncorrected for Pheophytin</w:t>
      </w:r>
    </w:p>
    <w:p>
      <w:pPr>
        <w:pStyle w:val="FirstParagraph"/>
      </w:pPr>
      <w:r>
        <w:t xml:space="preserve">The analysis here tests for changes in Chlorophyll a, Uncorrected for Pheophytin in the Nassau River-St. Johns River Marshes Aquatic Preserve over the study period. There was no significant trend in Chlorophyll a, Uncorrected for Pheophytin from 2004 - 2023, according to data from 382 samples.</w:t>
      </w:r>
    </w:p>
    <w:bookmarkEnd w:id="275"/>
    <w:bookmarkStart w:id="276" w:name="dissolved-oxygen-19"/>
    <w:p>
      <w:pPr>
        <w:pStyle w:val="Heading2"/>
      </w:pPr>
      <w:r>
        <w:t xml:space="preserve">Dissolved Oxygen</w:t>
      </w:r>
    </w:p>
    <w:p>
      <w:pPr>
        <w:pStyle w:val="FirstParagraph"/>
      </w:pPr>
      <w:r>
        <w:t xml:space="preserve">The analysis here tests for changes in Dissolved Oxygen in the Nassau River-St. Johns River Marshes Aquatic Preserve over the study period. A clear significantly decreasing trend in Dissolved Oxygen was observed from 1982 - 2024, according to data from 35,029 samples.</w:t>
      </w:r>
    </w:p>
    <w:bookmarkEnd w:id="276"/>
    <w:bookmarkStart w:id="277" w:name="dissolved-oxygen-saturation-18"/>
    <w:p>
      <w:pPr>
        <w:pStyle w:val="Heading2"/>
      </w:pPr>
      <w:r>
        <w:t xml:space="preserve">Dissolved Oxygen Saturation</w:t>
      </w:r>
    </w:p>
    <w:p>
      <w:pPr>
        <w:pStyle w:val="FirstParagraph"/>
      </w:pPr>
      <w:r>
        <w:t xml:space="preserve">Here, we present the analysis of Dissolved Oxygen Saturation trends at the Nassau River-St. Johns River Marshes Aquatic Preserve. The data indicate no significant trend in Dissolved Oxygen Saturation from 2000 - 2024, based on the analysis of 1,081 samples.</w:t>
      </w:r>
    </w:p>
    <w:bookmarkEnd w:id="277"/>
    <w:bookmarkStart w:id="278" w:name="salinity-19"/>
    <w:p>
      <w:pPr>
        <w:pStyle w:val="Heading2"/>
      </w:pPr>
      <w:r>
        <w:t xml:space="preserve">Salinity</w:t>
      </w:r>
    </w:p>
    <w:p>
      <w:pPr>
        <w:pStyle w:val="FirstParagraph"/>
      </w:pPr>
      <w:r>
        <w:t xml:space="preserve">This table outlines a key observation related to Salinity levels in the Nassau River-St. Johns River Marshes Aquatic Preserve. The data indicate no significant trend in Salinity from 1980 - 2024, based on the analysis of 16,861 samples.</w:t>
      </w:r>
    </w:p>
    <w:bookmarkEnd w:id="278"/>
    <w:bookmarkStart w:id="279" w:name="secchi-depth-19"/>
    <w:p>
      <w:pPr>
        <w:pStyle w:val="Heading2"/>
      </w:pPr>
      <w:r>
        <w:t xml:space="preserve">Secchi Depth</w:t>
      </w:r>
    </w:p>
    <w:p>
      <w:pPr>
        <w:pStyle w:val="FirstParagraph"/>
      </w:pPr>
      <w:r>
        <w:t xml:space="preserve">This table outlines a key observation related to Secchi Depth levels in the Nassau River-St. Johns River Marshes Aquatic Preserve. Over the course of 1982 - 2024, a significantly decreasing trend was detected in Secchi Depth, supported by 14,622 samples.</w:t>
      </w:r>
    </w:p>
    <w:bookmarkEnd w:id="279"/>
    <w:bookmarkStart w:id="280" w:name="total-nitrogen-19"/>
    <w:p>
      <w:pPr>
        <w:pStyle w:val="Heading2"/>
      </w:pPr>
      <w:r>
        <w:t xml:space="preserve">Total Nitrogen</w:t>
      </w:r>
    </w:p>
    <w:p>
      <w:pPr>
        <w:pStyle w:val="FirstParagraph"/>
      </w:pPr>
      <w:r>
        <w:t xml:space="preserve">The analysis here tests for changes in Total Nitrogen in the Nassau River-St. Johns River Marshes Aquatic Preserve over the study period. An analysis over 1988 - 2023 revealed no significant trend in Total Nitrogen levels, with 897 samples contributing to this finding.</w:t>
      </w:r>
    </w:p>
    <w:bookmarkEnd w:id="280"/>
    <w:bookmarkStart w:id="281" w:name="total-phosphorus-19"/>
    <w:p>
      <w:pPr>
        <w:pStyle w:val="Heading2"/>
      </w:pPr>
      <w:r>
        <w:t xml:space="preserve">Total Phosphorus</w:t>
      </w:r>
    </w:p>
    <w:p>
      <w:pPr>
        <w:pStyle w:val="FirstParagraph"/>
      </w:pPr>
      <w:r>
        <w:t xml:space="preserve">This table outlines a key observation related to Total Phosphorus levels in the Nassau River-St. Johns River Marshes Aquatic Preserve. The data indicate a significantly decreasing trend in Total Phosphorus from 1983 - 2023, based on the analysis of 1,618 samples.</w:t>
      </w:r>
    </w:p>
    <w:bookmarkEnd w:id="281"/>
    <w:bookmarkStart w:id="282" w:name="total-suspended-solids-19"/>
    <w:p>
      <w:pPr>
        <w:pStyle w:val="Heading2"/>
      </w:pPr>
      <w:r>
        <w:t xml:space="preserve">Total Suspended Solids</w:t>
      </w:r>
    </w:p>
    <w:p>
      <w:pPr>
        <w:pStyle w:val="FirstParagraph"/>
      </w:pPr>
      <w:r>
        <w:t xml:space="preserve">The analysis here tests for changes in Total Suspended Solids in the Nassau River-St. Johns River Marshes Aquatic Preserve over the study period. An analysis over 1997 - 2023 revealed no significant trend in Total Suspended Solids levels, with 700 samples contributing to this finding.</w:t>
      </w:r>
    </w:p>
    <w:bookmarkEnd w:id="282"/>
    <w:bookmarkStart w:id="283" w:name="turbidity-19"/>
    <w:p>
      <w:pPr>
        <w:pStyle w:val="Heading2"/>
      </w:pPr>
      <w:r>
        <w:t xml:space="preserve">Turbidity</w:t>
      </w:r>
    </w:p>
    <w:p>
      <w:pPr>
        <w:pStyle w:val="FirstParagraph"/>
      </w:pPr>
      <w:r>
        <w:t xml:space="preserve">This table outlines a key observation related to Turbidity levels in the Nassau River-St. Johns River Marshes Aquatic Preserve. Over the course of 1997 - 2023, a significantly increasing trend was detected in Turbidity, supported by 820 samples.</w:t>
      </w:r>
    </w:p>
    <w:bookmarkEnd w:id="283"/>
    <w:bookmarkStart w:id="284" w:name="water-temperature-19"/>
    <w:p>
      <w:pPr>
        <w:pStyle w:val="Heading2"/>
      </w:pPr>
      <w:r>
        <w:t xml:space="preserve">Water Temperature</w:t>
      </w:r>
    </w:p>
    <w:p>
      <w:pPr>
        <w:pStyle w:val="FirstParagraph"/>
      </w:pPr>
      <w:r>
        <w:t xml:space="preserve">The following table highlights trends in Water Temperature within the Nassau River-St. Johns River Marshes Aquatic Preserve. A clear significantly increasing trend in Water Temperature was observed from 1982 - 2024, according to data from 36,605 samples.</w:t>
      </w:r>
    </w:p>
    <w:bookmarkEnd w:id="284"/>
    <w:bookmarkStart w:id="285" w:name="ph-19"/>
    <w:p>
      <w:pPr>
        <w:pStyle w:val="Heading2"/>
      </w:pPr>
      <w:r>
        <w:t xml:space="preserve">pH</w:t>
      </w:r>
    </w:p>
    <w:p>
      <w:pPr>
        <w:pStyle w:val="FirstParagraph"/>
      </w:pPr>
      <w:r>
        <w:t xml:space="preserve">The following table highlights trends in pH within the Nassau River-St. Johns River Marshes Aquatic Preserve. Over the course of 1982 - 2024, a significantly increasing trend was detected in pH, supported by 25,407 samples.</w:t>
      </w:r>
    </w:p>
    <w:bookmarkEnd w:id="285"/>
    <w:bookmarkEnd w:id="286"/>
    <w:bookmarkStart w:id="298" w:name="north-fork-st.-lucie-aquatic-preserve"/>
    <w:p>
      <w:pPr>
        <w:pStyle w:val="Heading1"/>
      </w:pPr>
      <w:r>
        <w:t xml:space="preserve">North Fork St. Lucie Aquatic Preserve</w:t>
      </w:r>
    </w:p>
    <w:bookmarkStart w:id="287" w:name="Xb8ac2f5cfaee101183e6a5137933d0fbcfbe579"/>
    <w:p>
      <w:pPr>
        <w:pStyle w:val="Heading2"/>
      </w:pPr>
      <w:r>
        <w:t xml:space="preserve">Chlorophyll a, Corrected for Pheophytin</w:t>
      </w:r>
    </w:p>
    <w:p>
      <w:pPr>
        <w:pStyle w:val="FirstParagraph"/>
      </w:pPr>
      <w:r>
        <w:t xml:space="preserve">The following table highlights trends in Chlorophyll a, Corrected for Pheophytin within the North Fork St. Lucie Aquatic Preserve. The data indicate no significant trend in Chlorophyll a, Corrected for Pheophytin from 2002 - 2022, based on the analysis of 340 samples.</w:t>
      </w:r>
    </w:p>
    <w:bookmarkEnd w:id="287"/>
    <w:bookmarkStart w:id="288" w:name="X45816039140278814219c728770365f59c2f80c"/>
    <w:p>
      <w:pPr>
        <w:pStyle w:val="Heading2"/>
      </w:pPr>
      <w:r>
        <w:t xml:space="preserve">Chlorophyll a, Uncorrected for Pheophytin</w:t>
      </w:r>
    </w:p>
    <w:p>
      <w:pPr>
        <w:pStyle w:val="FirstParagraph"/>
      </w:pPr>
      <w:r>
        <w:t xml:space="preserve">Here, we present the analysis of Chlorophyll a, Uncorrected for Pheophytin trends at the North Fork St. Lucie Aquatic Preserve. There was no significant trend in Chlorophyll a, Uncorrected for Pheophytin from 1999 - 2022, according to data from 374 samples.</w:t>
      </w:r>
    </w:p>
    <w:bookmarkEnd w:id="288"/>
    <w:bookmarkStart w:id="289" w:name="dissolved-oxygen-20"/>
    <w:p>
      <w:pPr>
        <w:pStyle w:val="Heading2"/>
      </w:pPr>
      <w:r>
        <w:t xml:space="preserve">Dissolved Oxygen</w:t>
      </w:r>
    </w:p>
    <w:p>
      <w:pPr>
        <w:pStyle w:val="FirstParagraph"/>
      </w:pPr>
      <w:r>
        <w:t xml:space="preserve">Here, we present the analysis of Dissolved Oxygen trends at the North Fork St. Lucie Aquatic Preserve. A clear significantly decreasing trend in Dissolved Oxygen was observed from 1989 - 2023, according to data from 5,937 samples.</w:t>
      </w:r>
    </w:p>
    <w:bookmarkEnd w:id="289"/>
    <w:bookmarkStart w:id="290" w:name="salinity-20"/>
    <w:p>
      <w:pPr>
        <w:pStyle w:val="Heading2"/>
      </w:pPr>
      <w:r>
        <w:t xml:space="preserve">Salinity</w:t>
      </w:r>
    </w:p>
    <w:p>
      <w:pPr>
        <w:pStyle w:val="FirstParagraph"/>
      </w:pPr>
      <w:r>
        <w:t xml:space="preserve">This table outlines a key observation related to Salinity levels in the North Fork St. Lucie Aquatic Preserve. A clear significantly decreasing trend in Salinity was observed from 1994 - 2023, according to data from 5,436 samples.</w:t>
      </w:r>
    </w:p>
    <w:bookmarkEnd w:id="290"/>
    <w:bookmarkStart w:id="291" w:name="secchi-depth-20"/>
    <w:p>
      <w:pPr>
        <w:pStyle w:val="Heading2"/>
      </w:pPr>
      <w:r>
        <w:t xml:space="preserve">Secchi Depth</w:t>
      </w:r>
    </w:p>
    <w:p>
      <w:pPr>
        <w:pStyle w:val="FirstParagraph"/>
      </w:pPr>
      <w:r>
        <w:t xml:space="preserve">This table outlines a key observation related to Secchi Depth levels in the North Fork St. Lucie Aquatic Preserve. Over the course of 1996 - 2023, no significant trend was detected in Secchi Depth, supported by 1,610 samples.</w:t>
      </w:r>
    </w:p>
    <w:bookmarkEnd w:id="291"/>
    <w:bookmarkStart w:id="292" w:name="total-nitrogen-20"/>
    <w:p>
      <w:pPr>
        <w:pStyle w:val="Heading2"/>
      </w:pPr>
      <w:r>
        <w:t xml:space="preserve">Total Nitrogen</w:t>
      </w:r>
    </w:p>
    <w:p>
      <w:pPr>
        <w:pStyle w:val="FirstParagraph"/>
      </w:pPr>
      <w:r>
        <w:t xml:space="preserve">Here, we present the analysis of Total Nitrogen trends at the North Fork St. Lucie Aquatic Preserve. Over the course of 1999 - 2023, no significant trend was detected in Total Nitrogen, supported by 528 samples.</w:t>
      </w:r>
    </w:p>
    <w:bookmarkEnd w:id="292"/>
    <w:bookmarkStart w:id="293" w:name="total-phosphorus-20"/>
    <w:p>
      <w:pPr>
        <w:pStyle w:val="Heading2"/>
      </w:pPr>
      <w:r>
        <w:t xml:space="preserve">Total Phosphorus</w:t>
      </w:r>
    </w:p>
    <w:p>
      <w:pPr>
        <w:pStyle w:val="FirstParagraph"/>
      </w:pPr>
      <w:r>
        <w:t xml:space="preserve">This table outlines a key observation related to Total Phosphorus levels in the North Fork St. Lucie Aquatic Preserve. A clear significantly decreasing trend in Total Phosphorus was observed from 1999 - 2023, according to data from 989 samples.</w:t>
      </w:r>
    </w:p>
    <w:bookmarkEnd w:id="293"/>
    <w:bookmarkStart w:id="294" w:name="total-suspended-solids-20"/>
    <w:p>
      <w:pPr>
        <w:pStyle w:val="Heading2"/>
      </w:pPr>
      <w:r>
        <w:t xml:space="preserve">Total Suspended Solids</w:t>
      </w:r>
    </w:p>
    <w:p>
      <w:pPr>
        <w:pStyle w:val="FirstParagraph"/>
      </w:pPr>
      <w:r>
        <w:t xml:space="preserve">This table outlines a key observation related to Total Suspended Solids levels in the North Fork St. Lucie Aquatic Preserve. The data indicate no significant trend in Total Suspended Solids from 1999 - 2023, based on the analysis of 975 samples.</w:t>
      </w:r>
    </w:p>
    <w:bookmarkEnd w:id="294"/>
    <w:bookmarkStart w:id="295" w:name="turbidity-20"/>
    <w:p>
      <w:pPr>
        <w:pStyle w:val="Heading2"/>
      </w:pPr>
      <w:r>
        <w:t xml:space="preserve">Turbidity</w:t>
      </w:r>
    </w:p>
    <w:p>
      <w:pPr>
        <w:pStyle w:val="FirstParagraph"/>
      </w:pPr>
      <w:r>
        <w:t xml:space="preserve">Here, we present the analysis of Turbidity trends at the North Fork St. Lucie Aquatic Preserve. The data indicate no significant trend in Turbidity from 1999 - 2023, based on the analysis of 484 samples.</w:t>
      </w:r>
    </w:p>
    <w:bookmarkEnd w:id="295"/>
    <w:bookmarkStart w:id="296" w:name="water-temperature-20"/>
    <w:p>
      <w:pPr>
        <w:pStyle w:val="Heading2"/>
      </w:pPr>
      <w:r>
        <w:t xml:space="preserve">Water Temperature</w:t>
      </w:r>
    </w:p>
    <w:p>
      <w:pPr>
        <w:pStyle w:val="FirstParagraph"/>
      </w:pPr>
      <w:r>
        <w:t xml:space="preserve">This table outlines a key observation related to Water Temperature levels in the North Fork St. Lucie Aquatic Preserve. Over the course of 1989 - 2023, a significantly increasing trend was detected in Water Temperature, supported by 6,076 samples.</w:t>
      </w:r>
    </w:p>
    <w:bookmarkEnd w:id="296"/>
    <w:bookmarkStart w:id="297" w:name="ph-20"/>
    <w:p>
      <w:pPr>
        <w:pStyle w:val="Heading2"/>
      </w:pPr>
      <w:r>
        <w:t xml:space="preserve">pH</w:t>
      </w:r>
    </w:p>
    <w:p>
      <w:pPr>
        <w:pStyle w:val="FirstParagraph"/>
      </w:pPr>
      <w:r>
        <w:t xml:space="preserve">This table outlines a key observation related to pH levels in the North Fork St. Lucie Aquatic Preserve. The data indicate a significantly decreasing trend in pH from 1989 - 2023, based on the analysis of 6,010 samples.</w:t>
      </w:r>
    </w:p>
    <w:bookmarkEnd w:id="297"/>
    <w:bookmarkEnd w:id="298"/>
    <w:bookmarkStart w:id="310" w:name="pellicer-creek-aquatic-preserve"/>
    <w:p>
      <w:pPr>
        <w:pStyle w:val="Heading1"/>
      </w:pPr>
      <w:r>
        <w:t xml:space="preserve">Pellicer Creek Aquatic Preserve</w:t>
      </w:r>
    </w:p>
    <w:bookmarkStart w:id="299" w:name="Xc6c4ad86da9f143b2506db565f330e641a3d343"/>
    <w:p>
      <w:pPr>
        <w:pStyle w:val="Heading2"/>
      </w:pPr>
      <w:r>
        <w:t xml:space="preserve">Chlorophyll a, Corrected for Pheophytin</w:t>
      </w:r>
    </w:p>
    <w:p>
      <w:pPr>
        <w:pStyle w:val="FirstParagraph"/>
      </w:pPr>
      <w:r>
        <w:t xml:space="preserve">This table outlines a key observation related to Chlorophyll a, Corrected for Pheophytin levels in the Pellicer Creek Aquatic Preserve. The data indicate no significant trend in Chlorophyll a, Corrected for Pheophytin from 2002 - 2021, based on the analysis of 3,913 samples.</w:t>
      </w:r>
    </w:p>
    <w:bookmarkEnd w:id="299"/>
    <w:bookmarkStart w:id="300" w:name="X730f98c8c4ff8accebb49eff23cda68b089d368"/>
    <w:p>
      <w:pPr>
        <w:pStyle w:val="Heading2"/>
      </w:pPr>
      <w:r>
        <w:t xml:space="preserve">Chlorophyll a, Uncorrected for Pheophytin</w:t>
      </w:r>
    </w:p>
    <w:p>
      <w:pPr>
        <w:pStyle w:val="FirstParagraph"/>
      </w:pPr>
      <w:r>
        <w:t xml:space="preserve">This table outlines a key observation related to Chlorophyll a, Uncorrected for Pheophytin levels in the Pellicer Creek Aquatic Preserve. An analysis over 2002 - 2021 revealed no significant trend in Chlorophyll a, Uncorrected for Pheophytin levels, with 3,008 samples contributing to this finding.</w:t>
      </w:r>
    </w:p>
    <w:bookmarkEnd w:id="300"/>
    <w:bookmarkStart w:id="301" w:name="dissolved-oxygen-21"/>
    <w:p>
      <w:pPr>
        <w:pStyle w:val="Heading2"/>
      </w:pPr>
      <w:r>
        <w:t xml:space="preserve">Dissolved Oxygen</w:t>
      </w:r>
    </w:p>
    <w:p>
      <w:pPr>
        <w:pStyle w:val="FirstParagraph"/>
      </w:pPr>
      <w:r>
        <w:t xml:space="preserve">The following table highlights trends in Dissolved Oxygen within the Pellicer Creek Aquatic Preserve. The data indicate no significant trend in Dissolved Oxygen from 2002 - 2022, based on the analysis of 1,700 samples.</w:t>
      </w:r>
    </w:p>
    <w:bookmarkEnd w:id="301"/>
    <w:bookmarkStart w:id="302" w:name="dissolved-oxygen-saturation-19"/>
    <w:p>
      <w:pPr>
        <w:pStyle w:val="Heading2"/>
      </w:pPr>
      <w:r>
        <w:t xml:space="preserve">Dissolved Oxygen Saturation</w:t>
      </w:r>
    </w:p>
    <w:p>
      <w:pPr>
        <w:pStyle w:val="FirstParagraph"/>
      </w:pPr>
      <w:r>
        <w:t xml:space="preserve">Here, we present the analysis of Dissolved Oxygen Saturation trends at the Pellicer Creek Aquatic Preserve. An analysis over 2004 - 2022 revealed a significantly increasing trend in Dissolved Oxygen Saturation levels, with 159 samples contributing to this finding.</w:t>
      </w:r>
    </w:p>
    <w:bookmarkEnd w:id="302"/>
    <w:bookmarkStart w:id="303" w:name="salinity-21"/>
    <w:p>
      <w:pPr>
        <w:pStyle w:val="Heading2"/>
      </w:pPr>
      <w:r>
        <w:t xml:space="preserve">Salinity</w:t>
      </w:r>
    </w:p>
    <w:p>
      <w:pPr>
        <w:pStyle w:val="FirstParagraph"/>
      </w:pPr>
      <w:r>
        <w:t xml:space="preserve">Here, we present the analysis of Salinity trends at the Pellicer Creek Aquatic Preserve. Over the course of 2002 - 2022, no significant trend was detected in Salinity, supported by 2,465 samples.</w:t>
      </w:r>
    </w:p>
    <w:bookmarkEnd w:id="303"/>
    <w:bookmarkStart w:id="304" w:name="secchi-depth-21"/>
    <w:p>
      <w:pPr>
        <w:pStyle w:val="Heading2"/>
      </w:pPr>
      <w:r>
        <w:t xml:space="preserve">Secchi Depth</w:t>
      </w:r>
    </w:p>
    <w:p>
      <w:pPr>
        <w:pStyle w:val="FirstParagraph"/>
      </w:pPr>
      <w:r>
        <w:t xml:space="preserve">The analysis here tests for changes in Secchi Depth in the Pellicer Creek Aquatic Preserve over the study period. Over the course of 2002 - 2022, no significant trend was detected in Secchi Depth, supported by 374 samples.</w:t>
      </w:r>
    </w:p>
    <w:bookmarkEnd w:id="304"/>
    <w:bookmarkStart w:id="305" w:name="total-nitrogen-21"/>
    <w:p>
      <w:pPr>
        <w:pStyle w:val="Heading2"/>
      </w:pPr>
      <w:r>
        <w:t xml:space="preserve">Total Nitrogen</w:t>
      </w:r>
    </w:p>
    <w:p>
      <w:pPr>
        <w:pStyle w:val="FirstParagraph"/>
      </w:pPr>
      <w:r>
        <w:t xml:space="preserve">The analysis here tests for changes in Total Nitrogen in the Pellicer Creek Aquatic Preserve over the study period. Over the course of 2002 - 2021, a significantly increasing trend was detected in Total Nitrogen, supported by 1,863 samples.</w:t>
      </w:r>
    </w:p>
    <w:bookmarkEnd w:id="305"/>
    <w:bookmarkStart w:id="306" w:name="total-phosphorus-21"/>
    <w:p>
      <w:pPr>
        <w:pStyle w:val="Heading2"/>
      </w:pPr>
      <w:r>
        <w:t xml:space="preserve">Total Phosphorus</w:t>
      </w:r>
    </w:p>
    <w:p>
      <w:pPr>
        <w:pStyle w:val="FirstParagraph"/>
      </w:pPr>
      <w:r>
        <w:t xml:space="preserve">The following table highlights trends in Total Phosphorus within the Pellicer Creek Aquatic Preserve. Over the course of 2002 - 2021, no significant trend was detected in Total Phosphorus, supported by 2,946 samples.</w:t>
      </w:r>
    </w:p>
    <w:bookmarkEnd w:id="306"/>
    <w:bookmarkStart w:id="307" w:name="total-suspended-solids-21"/>
    <w:p>
      <w:pPr>
        <w:pStyle w:val="Heading2"/>
      </w:pPr>
      <w:r>
        <w:t xml:space="preserve">Total Suspended Solids</w:t>
      </w:r>
    </w:p>
    <w:p>
      <w:pPr>
        <w:pStyle w:val="FirstParagraph"/>
      </w:pPr>
      <w:r>
        <w:t xml:space="preserve">Here, we present the analysis of Total Suspended Solids trends at the Pellicer Creek Aquatic Preserve. There was no significant trend in Total Suspended Solids from 2005 - 2021, according to data from 1,219 samples.</w:t>
      </w:r>
    </w:p>
    <w:bookmarkEnd w:id="307"/>
    <w:bookmarkStart w:id="308" w:name="water-temperature-21"/>
    <w:p>
      <w:pPr>
        <w:pStyle w:val="Heading2"/>
      </w:pPr>
      <w:r>
        <w:t xml:space="preserve">Water Temperature</w:t>
      </w:r>
    </w:p>
    <w:p>
      <w:pPr>
        <w:pStyle w:val="FirstParagraph"/>
      </w:pPr>
      <w:r>
        <w:t xml:space="preserve">This table outlines a key observation related to Water Temperature levels in the Pellicer Creek Aquatic Preserve. There was no significant trend in Water Temperature from 2002 - 2022, according to data from 1,760 samples.</w:t>
      </w:r>
    </w:p>
    <w:bookmarkEnd w:id="308"/>
    <w:bookmarkStart w:id="309" w:name="ph-21"/>
    <w:p>
      <w:pPr>
        <w:pStyle w:val="Heading2"/>
      </w:pPr>
      <w:r>
        <w:t xml:space="preserve">pH</w:t>
      </w:r>
    </w:p>
    <w:p>
      <w:pPr>
        <w:pStyle w:val="FirstParagraph"/>
      </w:pPr>
      <w:r>
        <w:t xml:space="preserve">The analysis here tests for changes in pH in the Pellicer Creek Aquatic Preserve over the study period. Over the course of 2002 - 2022, a significantly decreasing trend was detected in pH, supported by 1,692 samples.</w:t>
      </w:r>
    </w:p>
    <w:bookmarkEnd w:id="309"/>
    <w:bookmarkEnd w:id="310"/>
    <w:bookmarkStart w:id="324" w:name="pine-island-sound-aquatic-preserve"/>
    <w:p>
      <w:pPr>
        <w:pStyle w:val="Heading1"/>
      </w:pPr>
      <w:r>
        <w:t xml:space="preserve">Pine Island Sound Aquatic Preserve</w:t>
      </w:r>
    </w:p>
    <w:bookmarkStart w:id="311" w:name="X03ec9cee21b45855359484b837222de63ef7e9f"/>
    <w:p>
      <w:pPr>
        <w:pStyle w:val="Heading2"/>
      </w:pPr>
      <w:r>
        <w:t xml:space="preserve">Chlorophyll a, Corrected for Pheophytin</w:t>
      </w:r>
    </w:p>
    <w:p>
      <w:pPr>
        <w:pStyle w:val="FirstParagraph"/>
      </w:pPr>
      <w:r>
        <w:t xml:space="preserve">This table outlines a key observation related to Chlorophyll a, Corrected for Pheophytin levels in the Pine Island Sound Aquatic Preserve. There was no significant trend in Chlorophyll a, Corrected for Pheophytin from 2001 - 2023, according to data from 2,027 samples.</w:t>
      </w:r>
    </w:p>
    <w:bookmarkEnd w:id="311"/>
    <w:bookmarkStart w:id="312" w:name="Xf42c8868ef131873187ec3d06db85e804ba9923"/>
    <w:p>
      <w:pPr>
        <w:pStyle w:val="Heading2"/>
      </w:pPr>
      <w:r>
        <w:t xml:space="preserve">Chlorophyll a, Uncorrected for Pheophytin</w:t>
      </w:r>
    </w:p>
    <w:p>
      <w:pPr>
        <w:pStyle w:val="FirstParagraph"/>
      </w:pPr>
      <w:r>
        <w:t xml:space="preserve">The following table highlights trends in Chlorophyll a, Uncorrected for Pheophytin within the Pine Island Sound Aquatic Preserve. There was no significant trend in Chlorophyll a, Uncorrected for Pheophytin from 1999 - 2023, according to data from 959 samples.</w:t>
      </w:r>
    </w:p>
    <w:bookmarkEnd w:id="312"/>
    <w:bookmarkStart w:id="313" w:name="colored-dissolved-organic-matter-8"/>
    <w:p>
      <w:pPr>
        <w:pStyle w:val="Heading2"/>
      </w:pPr>
      <w:r>
        <w:t xml:space="preserve">Colored Dissolved Organic Matter</w:t>
      </w:r>
    </w:p>
    <w:p>
      <w:pPr>
        <w:pStyle w:val="FirstParagraph"/>
      </w:pPr>
      <w:r>
        <w:t xml:space="preserve">This table outlines a key observation related to Colored Dissolved Organic Matter levels in the Pine Island Sound Aquatic Preserve. Over the course of 2001 - 2023, no significant trend was detected in Colored Dissolved Organic Matter, supported by 1,179 samples.</w:t>
      </w:r>
    </w:p>
    <w:bookmarkEnd w:id="313"/>
    <w:bookmarkStart w:id="314" w:name="dissolved-oxygen-22"/>
    <w:p>
      <w:pPr>
        <w:pStyle w:val="Heading2"/>
      </w:pPr>
      <w:r>
        <w:t xml:space="preserve">Dissolved Oxygen</w:t>
      </w:r>
    </w:p>
    <w:p>
      <w:pPr>
        <w:pStyle w:val="FirstParagraph"/>
      </w:pPr>
      <w:r>
        <w:t xml:space="preserve">This table outlines a key observation related to Dissolved Oxygen levels in the Pine Island Sound Aquatic Preserve. A clear significantly decreasing trend in Dissolved Oxygen was observed from 1985 - 2023, according to data from 27,988 samples.</w:t>
      </w:r>
    </w:p>
    <w:bookmarkEnd w:id="314"/>
    <w:bookmarkStart w:id="315" w:name="dissolved-oxygen-saturation-20"/>
    <w:p>
      <w:pPr>
        <w:pStyle w:val="Heading2"/>
      </w:pPr>
      <w:r>
        <w:t xml:space="preserve">Dissolved Oxygen Saturation</w:t>
      </w:r>
    </w:p>
    <w:p>
      <w:pPr>
        <w:pStyle w:val="FirstParagraph"/>
      </w:pPr>
      <w:r>
        <w:t xml:space="preserve">Here, we present the analysis of Dissolved Oxygen Saturation trends at the Pine Island Sound Aquatic Preserve. A clear significantly increasing trend in Dissolved Oxygen Saturation was observed from 2014 - 2023, according to data from 1,780 samples.</w:t>
      </w:r>
    </w:p>
    <w:bookmarkEnd w:id="315"/>
    <w:bookmarkStart w:id="316" w:name="salinity-22"/>
    <w:p>
      <w:pPr>
        <w:pStyle w:val="Heading2"/>
      </w:pPr>
      <w:r>
        <w:t xml:space="preserve">Salinity</w:t>
      </w:r>
    </w:p>
    <w:p>
      <w:pPr>
        <w:pStyle w:val="FirstParagraph"/>
      </w:pPr>
      <w:r>
        <w:t xml:space="preserve">This table outlines a key observation related to Salinity levels in the Pine Island Sound Aquatic Preserve. A clear significantly decreasing trend in Salinity was observed from 1954 - 2023, according to data from 26,638 samples.</w:t>
      </w:r>
    </w:p>
    <w:bookmarkEnd w:id="316"/>
    <w:bookmarkStart w:id="317" w:name="secchi-depth-22"/>
    <w:p>
      <w:pPr>
        <w:pStyle w:val="Heading2"/>
      </w:pPr>
      <w:r>
        <w:t xml:space="preserve">Secchi Depth</w:t>
      </w:r>
    </w:p>
    <w:p>
      <w:pPr>
        <w:pStyle w:val="FirstParagraph"/>
      </w:pPr>
      <w:r>
        <w:t xml:space="preserve">The analysis here tests for changes in Secchi Depth in the Pine Island Sound Aquatic Preserve over the study period. An analysis over 1994 - 2023 revealed a significantly increasing trend in Secchi Depth levels, with 16,231 samples contributing to this finding.</w:t>
      </w:r>
    </w:p>
    <w:bookmarkEnd w:id="317"/>
    <w:bookmarkStart w:id="318" w:name="total-nitrogen-22"/>
    <w:p>
      <w:pPr>
        <w:pStyle w:val="Heading2"/>
      </w:pPr>
      <w:r>
        <w:t xml:space="preserve">Total Nitrogen</w:t>
      </w:r>
    </w:p>
    <w:p>
      <w:pPr>
        <w:pStyle w:val="FirstParagraph"/>
      </w:pPr>
      <w:r>
        <w:t xml:space="preserve">The following table highlights trends in Total Nitrogen within the Pine Island Sound Aquatic Preserve. A clear significantly increasing trend in Total Nitrogen was observed from 1995 - 2023, according to data from 4,100 samples.</w:t>
      </w:r>
    </w:p>
    <w:bookmarkEnd w:id="318"/>
    <w:bookmarkStart w:id="319" w:name="total-phosphorus-22"/>
    <w:p>
      <w:pPr>
        <w:pStyle w:val="Heading2"/>
      </w:pPr>
      <w:r>
        <w:t xml:space="preserve">Total Phosphorus</w:t>
      </w:r>
    </w:p>
    <w:p>
      <w:pPr>
        <w:pStyle w:val="FirstParagraph"/>
      </w:pPr>
      <w:r>
        <w:t xml:space="preserve">This table outlines a key observation related to Total Phosphorus levels in the Pine Island Sound Aquatic Preserve. The data indicate no significant trend in Total Phosphorus from 1998 - 2023, based on the analysis of 2,649 samples.</w:t>
      </w:r>
    </w:p>
    <w:bookmarkEnd w:id="319"/>
    <w:bookmarkStart w:id="320" w:name="total-suspended-solids-22"/>
    <w:p>
      <w:pPr>
        <w:pStyle w:val="Heading2"/>
      </w:pPr>
      <w:r>
        <w:t xml:space="preserve">Total Suspended Solids</w:t>
      </w:r>
    </w:p>
    <w:p>
      <w:pPr>
        <w:pStyle w:val="FirstParagraph"/>
      </w:pPr>
      <w:r>
        <w:t xml:space="preserve">Here, we present the analysis of Total Suspended Solids trends at the Pine Island Sound Aquatic Preserve. There was no significant trend in Total Suspended Solids from 1987 - 2023, according to data from 2,520 samples.</w:t>
      </w:r>
    </w:p>
    <w:bookmarkEnd w:id="320"/>
    <w:bookmarkStart w:id="321" w:name="turbidity-21"/>
    <w:p>
      <w:pPr>
        <w:pStyle w:val="Heading2"/>
      </w:pPr>
      <w:r>
        <w:t xml:space="preserve">Turbidity</w:t>
      </w:r>
    </w:p>
    <w:p>
      <w:pPr>
        <w:pStyle w:val="FirstParagraph"/>
      </w:pPr>
      <w:r>
        <w:t xml:space="preserve">The analysis here tests for changes in Turbidity in the Pine Island Sound Aquatic Preserve over the study period. Over the course of 1995 - 2023, no significant trend was detected in Turbidity, supported by 5,445 samples.</w:t>
      </w:r>
    </w:p>
    <w:bookmarkEnd w:id="321"/>
    <w:bookmarkStart w:id="322" w:name="water-temperature-22"/>
    <w:p>
      <w:pPr>
        <w:pStyle w:val="Heading2"/>
      </w:pPr>
      <w:r>
        <w:t xml:space="preserve">Water Temperature</w:t>
      </w:r>
    </w:p>
    <w:p>
      <w:pPr>
        <w:pStyle w:val="FirstParagraph"/>
      </w:pPr>
      <w:r>
        <w:t xml:space="preserve">This table outlines a key observation related to Water Temperature levels in the Pine Island Sound Aquatic Preserve. A clear significantly increasing trend in Water Temperature was observed from 1954 - 2023, according to data from 29,796 samples.</w:t>
      </w:r>
    </w:p>
    <w:bookmarkEnd w:id="322"/>
    <w:bookmarkStart w:id="323" w:name="ph-22"/>
    <w:p>
      <w:pPr>
        <w:pStyle w:val="Heading2"/>
      </w:pPr>
      <w:r>
        <w:t xml:space="preserve">pH</w:t>
      </w:r>
    </w:p>
    <w:p>
      <w:pPr>
        <w:pStyle w:val="FirstParagraph"/>
      </w:pPr>
      <w:r>
        <w:t xml:space="preserve">Here, we present the analysis of pH trends at the Pine Island Sound Aquatic Preserve. There was no significant trend in pH from 1955 - 2023, according to data from 25,506 samples.</w:t>
      </w:r>
    </w:p>
    <w:bookmarkEnd w:id="323"/>
    <w:bookmarkEnd w:id="324"/>
    <w:bookmarkStart w:id="338" w:name="pinellas-county-aquatic-preserve"/>
    <w:p>
      <w:pPr>
        <w:pStyle w:val="Heading1"/>
      </w:pPr>
      <w:r>
        <w:t xml:space="preserve">Pinellas County Aquatic Preserve</w:t>
      </w:r>
    </w:p>
    <w:bookmarkStart w:id="325" w:name="X9623ca25a191037f13f329c6402c23103f59b24"/>
    <w:p>
      <w:pPr>
        <w:pStyle w:val="Heading2"/>
      </w:pPr>
      <w:r>
        <w:t xml:space="preserve">Chlorophyll a, Corrected for Pheophytin</w:t>
      </w:r>
    </w:p>
    <w:p>
      <w:pPr>
        <w:pStyle w:val="FirstParagraph"/>
      </w:pPr>
      <w:r>
        <w:t xml:space="preserve">Here, we present the analysis of Chlorophyll a, Corrected for Pheophytin trends at the Pinellas County Aquatic Preserve. The data indicate no significant trend in Chlorophyll a, Corrected for Pheophytin from 2000 - 2023, based on the analysis of 3,048 samples.</w:t>
      </w:r>
    </w:p>
    <w:bookmarkEnd w:id="325"/>
    <w:bookmarkStart w:id="326" w:name="Xe188dc260fb67abbd071b2f0d49532d3165b48e"/>
    <w:p>
      <w:pPr>
        <w:pStyle w:val="Heading2"/>
      </w:pPr>
      <w:r>
        <w:t xml:space="preserve">Chlorophyll a, Uncorrected for Pheophytin</w:t>
      </w:r>
    </w:p>
    <w:p>
      <w:pPr>
        <w:pStyle w:val="FirstParagraph"/>
      </w:pPr>
      <w:r>
        <w:t xml:space="preserve">The following table highlights trends in Chlorophyll a, Uncorrected for Pheophytin within the Pinellas County Aquatic Preserve. The data indicate a significantly increasing trend in Chlorophyll a, Uncorrected for Pheophytin from 1999 - 2023, based on the analysis of 6,190 samples.</w:t>
      </w:r>
    </w:p>
    <w:bookmarkEnd w:id="326"/>
    <w:bookmarkStart w:id="327" w:name="colored-dissolved-organic-matter-9"/>
    <w:p>
      <w:pPr>
        <w:pStyle w:val="Heading2"/>
      </w:pPr>
      <w:r>
        <w:t xml:space="preserve">Colored Dissolved Organic Matter</w:t>
      </w:r>
    </w:p>
    <w:p>
      <w:pPr>
        <w:pStyle w:val="FirstParagraph"/>
      </w:pPr>
      <w:r>
        <w:t xml:space="preserve">This table outlines a key observation related to Colored Dissolved Organic Matter levels in the Pinellas County Aquatic Preserve. The data indicate a significantly increasing trend in Colored Dissolved Organic Matter from 2001 - 2023, based on the analysis of 828 samples.</w:t>
      </w:r>
    </w:p>
    <w:bookmarkEnd w:id="327"/>
    <w:bookmarkStart w:id="328" w:name="dissolved-oxygen-23"/>
    <w:p>
      <w:pPr>
        <w:pStyle w:val="Heading2"/>
      </w:pPr>
      <w:r>
        <w:t xml:space="preserve">Dissolved Oxygen</w:t>
      </w:r>
    </w:p>
    <w:p>
      <w:pPr>
        <w:pStyle w:val="FirstParagraph"/>
      </w:pPr>
      <w:r>
        <w:t xml:space="preserve">The analysis here tests for changes in Dissolved Oxygen in the Pinellas County Aquatic Preserve over the study period. Over the course of 1974 - 2023, no significant trend was detected in Dissolved Oxygen, supported by 90,162 samples.</w:t>
      </w:r>
    </w:p>
    <w:bookmarkEnd w:id="328"/>
    <w:bookmarkStart w:id="329" w:name="dissolved-oxygen-saturation-21"/>
    <w:p>
      <w:pPr>
        <w:pStyle w:val="Heading2"/>
      </w:pPr>
      <w:r>
        <w:t xml:space="preserve">Dissolved Oxygen Saturation</w:t>
      </w:r>
    </w:p>
    <w:p>
      <w:pPr>
        <w:pStyle w:val="FirstParagraph"/>
      </w:pPr>
      <w:r>
        <w:t xml:space="preserve">The analysis here tests for changes in Dissolved Oxygen Saturation in the Pinellas County Aquatic Preserve over the study period. The data indicate a significantly increasing trend in Dissolved Oxygen Saturation from 1992 - 2023, based on the analysis of 29,352 samples.</w:t>
      </w:r>
    </w:p>
    <w:bookmarkEnd w:id="329"/>
    <w:bookmarkStart w:id="330" w:name="salinity-23"/>
    <w:p>
      <w:pPr>
        <w:pStyle w:val="Heading2"/>
      </w:pPr>
      <w:r>
        <w:t xml:space="preserve">Salinity</w:t>
      </w:r>
    </w:p>
    <w:p>
      <w:pPr>
        <w:pStyle w:val="FirstParagraph"/>
      </w:pPr>
      <w:r>
        <w:t xml:space="preserve">The analysis here tests for changes in Salinity in the Pinellas County Aquatic Preserve over the study period. A clear significantly decreasing trend in Salinity was observed from 1954 - 2023, according to data from 87,672 samples.</w:t>
      </w:r>
    </w:p>
    <w:bookmarkEnd w:id="330"/>
    <w:bookmarkStart w:id="331" w:name="secchi-depth-23"/>
    <w:p>
      <w:pPr>
        <w:pStyle w:val="Heading2"/>
      </w:pPr>
      <w:r>
        <w:t xml:space="preserve">Secchi Depth</w:t>
      </w:r>
    </w:p>
    <w:p>
      <w:pPr>
        <w:pStyle w:val="FirstParagraph"/>
      </w:pPr>
      <w:r>
        <w:t xml:space="preserve">The following table highlights trends in Secchi Depth within the Pinellas County Aquatic Preserve. A clear significantly increasing trend in Secchi Depth was observed from 1994 - 2023, according to data from 25,859 samples.</w:t>
      </w:r>
    </w:p>
    <w:bookmarkEnd w:id="331"/>
    <w:bookmarkStart w:id="332" w:name="total-nitrogen-23"/>
    <w:p>
      <w:pPr>
        <w:pStyle w:val="Heading2"/>
      </w:pPr>
      <w:r>
        <w:t xml:space="preserve">Total Nitrogen</w:t>
      </w:r>
    </w:p>
    <w:p>
      <w:pPr>
        <w:pStyle w:val="FirstParagraph"/>
      </w:pPr>
      <w:r>
        <w:t xml:space="preserve">The analysis here tests for changes in Total Nitrogen in the Pinellas County Aquatic Preserve over the study period. A clear significantly decreasing trend in Total Nitrogen was observed from 1999 - 2023, according to data from 15,524 samples.</w:t>
      </w:r>
    </w:p>
    <w:bookmarkEnd w:id="332"/>
    <w:bookmarkStart w:id="333" w:name="total-phosphorus-23"/>
    <w:p>
      <w:pPr>
        <w:pStyle w:val="Heading2"/>
      </w:pPr>
      <w:r>
        <w:t xml:space="preserve">Total Phosphorus</w:t>
      </w:r>
    </w:p>
    <w:p>
      <w:pPr>
        <w:pStyle w:val="FirstParagraph"/>
      </w:pPr>
      <w:r>
        <w:t xml:space="preserve">This table outlines a key observation related to Total Phosphorus levels in the Pinellas County Aquatic Preserve. There was no significant trend in Total Phosphorus from 1999 - 2023, according to data from 15,236 samples.</w:t>
      </w:r>
    </w:p>
    <w:bookmarkEnd w:id="333"/>
    <w:bookmarkStart w:id="334" w:name="total-suspended-solids-23"/>
    <w:p>
      <w:pPr>
        <w:pStyle w:val="Heading2"/>
      </w:pPr>
      <w:r>
        <w:t xml:space="preserve">Total Suspended Solids</w:t>
      </w:r>
    </w:p>
    <w:p>
      <w:pPr>
        <w:pStyle w:val="FirstParagraph"/>
      </w:pPr>
      <w:r>
        <w:t xml:space="preserve">The analysis here tests for changes in Total Suspended Solids in the Pinellas County Aquatic Preserve over the study period. A clear significantly decreasing trend in Total Suspended Solids was observed from 2000 - 2023, according to data from 11,748 samples.</w:t>
      </w:r>
    </w:p>
    <w:bookmarkEnd w:id="334"/>
    <w:bookmarkStart w:id="335" w:name="turbidity-22"/>
    <w:p>
      <w:pPr>
        <w:pStyle w:val="Heading2"/>
      </w:pPr>
      <w:r>
        <w:t xml:space="preserve">Turbidity</w:t>
      </w:r>
    </w:p>
    <w:p>
      <w:pPr>
        <w:pStyle w:val="FirstParagraph"/>
      </w:pPr>
      <w:r>
        <w:t xml:space="preserve">The analysis here tests for changes in Turbidity in the Pinellas County Aquatic Preserve over the study period. The data indicate no significant trend in Turbidity from 1995 - 2023, based on the analysis of 20,740 samples.</w:t>
      </w:r>
    </w:p>
    <w:bookmarkEnd w:id="335"/>
    <w:bookmarkStart w:id="336" w:name="water-temperature-23"/>
    <w:p>
      <w:pPr>
        <w:pStyle w:val="Heading2"/>
      </w:pPr>
      <w:r>
        <w:t xml:space="preserve">Water Temperature</w:t>
      </w:r>
    </w:p>
    <w:p>
      <w:pPr>
        <w:pStyle w:val="FirstParagraph"/>
      </w:pPr>
      <w:r>
        <w:t xml:space="preserve">This table outlines a key observation related to Water Temperature levels in the Pinellas County Aquatic Preserve. An analysis over 1954 - 2023 revealed a significantly increasing trend in Water Temperature levels, with 95,789 samples contributing to this finding.</w:t>
      </w:r>
    </w:p>
    <w:bookmarkEnd w:id="336"/>
    <w:bookmarkStart w:id="337" w:name="ph-23"/>
    <w:p>
      <w:pPr>
        <w:pStyle w:val="Heading2"/>
      </w:pPr>
      <w:r>
        <w:t xml:space="preserve">pH</w:t>
      </w:r>
    </w:p>
    <w:p>
      <w:pPr>
        <w:pStyle w:val="FirstParagraph"/>
      </w:pPr>
      <w:r>
        <w:t xml:space="preserve">This table outlines a key observation related to pH levels in the Pinellas County Aquatic Preserve. An analysis over 1955 - 2023 revealed a significantly decreasing trend in pH levels, with 85,325 samples contributing to this finding.</w:t>
      </w:r>
    </w:p>
    <w:bookmarkEnd w:id="337"/>
    <w:bookmarkEnd w:id="338"/>
    <w:bookmarkStart w:id="351" w:name="rocky-bayou-state-park-aquatic-preserve"/>
    <w:p>
      <w:pPr>
        <w:pStyle w:val="Heading1"/>
      </w:pPr>
      <w:r>
        <w:t xml:space="preserve">Rocky Bayou State Park Aquatic Preserve</w:t>
      </w:r>
    </w:p>
    <w:bookmarkStart w:id="339" w:name="Xd664616530db78fb3438e0805f77788813942e5"/>
    <w:p>
      <w:pPr>
        <w:pStyle w:val="Heading2"/>
      </w:pPr>
      <w:r>
        <w:t xml:space="preserve">Chlorophyll a, Corrected for Pheophytin</w:t>
      </w:r>
    </w:p>
    <w:p>
      <w:pPr>
        <w:pStyle w:val="FirstParagraph"/>
      </w:pPr>
      <w:r>
        <w:t xml:space="preserve">The following table highlights trends in Chlorophyll a, Corrected for Pheophytin within the Rocky Bayou State Park Aquatic Preserve. The data indicate a significantly decreasing trend in Chlorophyll a, Corrected for Pheophytin from 2012 - 2023, based on the analysis of 110 samples.</w:t>
      </w:r>
    </w:p>
    <w:bookmarkEnd w:id="339"/>
    <w:bookmarkStart w:id="340" w:name="X8d88be97707b735454f80f7b686a01f8b18614c"/>
    <w:p>
      <w:pPr>
        <w:pStyle w:val="Heading2"/>
      </w:pPr>
      <w:r>
        <w:t xml:space="preserve">Chlorophyll a, Uncorrected for Pheophytin</w:t>
      </w:r>
    </w:p>
    <w:p>
      <w:pPr>
        <w:pStyle w:val="FirstParagraph"/>
      </w:pPr>
      <w:r>
        <w:t xml:space="preserve">This table outlines a key observation related to Chlorophyll a, Uncorrected for Pheophytin levels in the Rocky Bayou State Park Aquatic Preserve. The data indicate no significant trend in Chlorophyll a, Uncorrected for Pheophytin from 2001 - 2023, based on the analysis of 459 samples.</w:t>
      </w:r>
    </w:p>
    <w:bookmarkEnd w:id="340"/>
    <w:bookmarkStart w:id="341" w:name="colored-dissolved-organic-matter-10"/>
    <w:p>
      <w:pPr>
        <w:pStyle w:val="Heading2"/>
      </w:pPr>
      <w:r>
        <w:t xml:space="preserve">Colored Dissolved Organic Matter</w:t>
      </w:r>
    </w:p>
    <w:p>
      <w:pPr>
        <w:pStyle w:val="FirstParagraph"/>
      </w:pPr>
      <w:r>
        <w:t xml:space="preserve">The following table highlights trends in Colored Dissolved Organic Matter within the Rocky Bayou State Park Aquatic Preserve. An analysis over 2001 - 2023 revealed no significant trend in Colored Dissolved Organic Matter levels, with 129 samples contributing to this finding.</w:t>
      </w:r>
    </w:p>
    <w:bookmarkEnd w:id="341"/>
    <w:bookmarkStart w:id="342" w:name="dissolved-oxygen-24"/>
    <w:p>
      <w:pPr>
        <w:pStyle w:val="Heading2"/>
      </w:pPr>
      <w:r>
        <w:t xml:space="preserve">Dissolved Oxygen</w:t>
      </w:r>
    </w:p>
    <w:p>
      <w:pPr>
        <w:pStyle w:val="FirstParagraph"/>
      </w:pPr>
      <w:r>
        <w:t xml:space="preserve">The analysis here tests for changes in Dissolved Oxygen in the Rocky Bayou State Park Aquatic Preserve over the study period. A clear significantly increasing trend in Dissolved Oxygen was observed from 1994 - 2022, according to data from 642 samples.</w:t>
      </w:r>
    </w:p>
    <w:bookmarkEnd w:id="342"/>
    <w:bookmarkStart w:id="343" w:name="dissolved-oxygen-saturation-22"/>
    <w:p>
      <w:pPr>
        <w:pStyle w:val="Heading2"/>
      </w:pPr>
      <w:r>
        <w:t xml:space="preserve">Dissolved Oxygen Saturation</w:t>
      </w:r>
    </w:p>
    <w:p>
      <w:pPr>
        <w:pStyle w:val="FirstParagraph"/>
      </w:pPr>
      <w:r>
        <w:t xml:space="preserve">This table outlines a key observation related to Dissolved Oxygen Saturation levels in the Rocky Bayou State Park Aquatic Preserve. Over the course of 2000 - 2022, a significantly increasing trend was detected in Dissolved Oxygen Saturation, supported by 610 samples.</w:t>
      </w:r>
    </w:p>
    <w:bookmarkEnd w:id="343"/>
    <w:bookmarkStart w:id="344" w:name="salinity-24"/>
    <w:p>
      <w:pPr>
        <w:pStyle w:val="Heading2"/>
      </w:pPr>
      <w:r>
        <w:t xml:space="preserve">Salinity</w:t>
      </w:r>
    </w:p>
    <w:p>
      <w:pPr>
        <w:pStyle w:val="FirstParagraph"/>
      </w:pPr>
      <w:r>
        <w:t xml:space="preserve">This table outlines a key observation related to Salinity levels in the Rocky Bayou State Park Aquatic Preserve. An analysis over 1994 - 2022 revealed no significant trend in Salinity levels, with 629 samples contributing to this finding.</w:t>
      </w:r>
    </w:p>
    <w:bookmarkEnd w:id="344"/>
    <w:bookmarkStart w:id="345" w:name="secchi-depth-24"/>
    <w:p>
      <w:pPr>
        <w:pStyle w:val="Heading2"/>
      </w:pPr>
      <w:r>
        <w:t xml:space="preserve">Secchi Depth</w:t>
      </w:r>
    </w:p>
    <w:p>
      <w:pPr>
        <w:pStyle w:val="FirstParagraph"/>
      </w:pPr>
      <w:r>
        <w:t xml:space="preserve">The analysis here tests for changes in Secchi Depth in the Rocky Bayou State Park Aquatic Preserve over the study period. An analysis over 1995 - 2023 revealed a significantly decreasing trend in Secchi Depth levels, with 466 samples contributing to this finding.</w:t>
      </w:r>
    </w:p>
    <w:bookmarkEnd w:id="345"/>
    <w:bookmarkStart w:id="346" w:name="total-nitrogen-24"/>
    <w:p>
      <w:pPr>
        <w:pStyle w:val="Heading2"/>
      </w:pPr>
      <w:r>
        <w:t xml:space="preserve">Total Nitrogen</w:t>
      </w:r>
    </w:p>
    <w:p>
      <w:pPr>
        <w:pStyle w:val="FirstParagraph"/>
      </w:pPr>
      <w:r>
        <w:t xml:space="preserve">Here, we present the analysis of Total Nitrogen trends at the Rocky Bayou State Park Aquatic Preserve. An analysis over 2001 - 2023 revealed a significantly increasing trend in Total Nitrogen levels, with 639 samples contributing to this finding.</w:t>
      </w:r>
    </w:p>
    <w:bookmarkEnd w:id="346"/>
    <w:bookmarkStart w:id="347" w:name="total-phosphorus-24"/>
    <w:p>
      <w:pPr>
        <w:pStyle w:val="Heading2"/>
      </w:pPr>
      <w:r>
        <w:t xml:space="preserve">Total Phosphorus</w:t>
      </w:r>
    </w:p>
    <w:p>
      <w:pPr>
        <w:pStyle w:val="FirstParagraph"/>
      </w:pPr>
      <w:r>
        <w:t xml:space="preserve">This table outlines a key observation related to Total Phosphorus levels in the Rocky Bayou State Park Aquatic Preserve. A clear significantly increasing trend in Total Phosphorus was observed from 2001 - 2023, according to data from 470 samples.</w:t>
      </w:r>
    </w:p>
    <w:bookmarkEnd w:id="347"/>
    <w:bookmarkStart w:id="348" w:name="turbidity-23"/>
    <w:p>
      <w:pPr>
        <w:pStyle w:val="Heading2"/>
      </w:pPr>
      <w:r>
        <w:t xml:space="preserve">Turbidity</w:t>
      </w:r>
    </w:p>
    <w:p>
      <w:pPr>
        <w:pStyle w:val="FirstParagraph"/>
      </w:pPr>
      <w:r>
        <w:t xml:space="preserve">This table outlines a key observation related to Turbidity levels in the Rocky Bayou State Park Aquatic Preserve. A clear significantly decreasing trend in Turbidity was observed from 2008 - 2018, according to data from 221 samples.</w:t>
      </w:r>
    </w:p>
    <w:bookmarkEnd w:id="348"/>
    <w:bookmarkStart w:id="349" w:name="water-temperature-24"/>
    <w:p>
      <w:pPr>
        <w:pStyle w:val="Heading2"/>
      </w:pPr>
      <w:r>
        <w:t xml:space="preserve">Water Temperature</w:t>
      </w:r>
    </w:p>
    <w:p>
      <w:pPr>
        <w:pStyle w:val="FirstParagraph"/>
      </w:pPr>
      <w:r>
        <w:t xml:space="preserve">The analysis here tests for changes in Water Temperature in the Rocky Bayou State Park Aquatic Preserve over the study period. Over the course of 1994 - 2022, no significant trend was detected in Water Temperature, supported by 334 samples.</w:t>
      </w:r>
    </w:p>
    <w:bookmarkEnd w:id="349"/>
    <w:bookmarkStart w:id="350" w:name="ph-24"/>
    <w:p>
      <w:pPr>
        <w:pStyle w:val="Heading2"/>
      </w:pPr>
      <w:r>
        <w:t xml:space="preserve">pH</w:t>
      </w:r>
    </w:p>
    <w:p>
      <w:pPr>
        <w:pStyle w:val="FirstParagraph"/>
      </w:pPr>
      <w:r>
        <w:t xml:space="preserve">This table outlines a key observation related to pH levels in the Rocky Bayou State Park Aquatic Preserve. There was no significant trend in pH from 1994 - 2022, according to data from 638 samples.</w:t>
      </w:r>
    </w:p>
    <w:bookmarkEnd w:id="350"/>
    <w:bookmarkEnd w:id="351"/>
    <w:bookmarkStart w:id="365" w:name="rookery-bay-aquatic-preserve"/>
    <w:p>
      <w:pPr>
        <w:pStyle w:val="Heading1"/>
      </w:pPr>
      <w:r>
        <w:t xml:space="preserve">Rookery Bay Aquatic Preserve</w:t>
      </w:r>
    </w:p>
    <w:bookmarkStart w:id="352" w:name="X65408475e0da7c4a2a7ffa3d6e8e66c0ed86bad"/>
    <w:p>
      <w:pPr>
        <w:pStyle w:val="Heading2"/>
      </w:pPr>
      <w:r>
        <w:t xml:space="preserve">Chlorophyll a, Corrected for Pheophytin</w:t>
      </w:r>
    </w:p>
    <w:p>
      <w:pPr>
        <w:pStyle w:val="FirstParagraph"/>
      </w:pPr>
      <w:r>
        <w:t xml:space="preserve">Here, we present the analysis of Chlorophyll a, Corrected for Pheophytin trends at the Rookery Bay Aquatic Preserve. The data indicate no significant trend in Chlorophyll a, Corrected for Pheophytin from 2002 - 2023, based on the analysis of 94 samples.</w:t>
      </w:r>
    </w:p>
    <w:bookmarkEnd w:id="352"/>
    <w:bookmarkStart w:id="353" w:name="Xf6e334248142dd8877705d3889a5483d8209ad6"/>
    <w:p>
      <w:pPr>
        <w:pStyle w:val="Heading2"/>
      </w:pPr>
      <w:r>
        <w:t xml:space="preserve">Chlorophyll a, Uncorrected for Pheophytin</w:t>
      </w:r>
    </w:p>
    <w:p>
      <w:pPr>
        <w:pStyle w:val="FirstParagraph"/>
      </w:pPr>
      <w:r>
        <w:t xml:space="preserve">The analysis here tests for changes in Chlorophyll a, Uncorrected for Pheophytin in the Rookery Bay Aquatic Preserve over the study period. There was no significant trend in Chlorophyll a, Uncorrected for Pheophytin from 1999 - 2023, according to data from 1,701 samples.</w:t>
      </w:r>
    </w:p>
    <w:bookmarkEnd w:id="353"/>
    <w:bookmarkStart w:id="354" w:name="colored-dissolved-organic-matter-11"/>
    <w:p>
      <w:pPr>
        <w:pStyle w:val="Heading2"/>
      </w:pPr>
      <w:r>
        <w:t xml:space="preserve">Colored Dissolved Organic Matter</w:t>
      </w:r>
    </w:p>
    <w:p>
      <w:pPr>
        <w:pStyle w:val="FirstParagraph"/>
      </w:pPr>
      <w:r>
        <w:t xml:space="preserve">The analysis here tests for changes in Colored Dissolved Organic Matter in the Rookery Bay Aquatic Preserve over the study period. The data indicate no significant trend in Colored Dissolved Organic Matter from 2001 - 2021, based on the analysis of 183 samples.</w:t>
      </w:r>
    </w:p>
    <w:bookmarkEnd w:id="354"/>
    <w:bookmarkStart w:id="355" w:name="dissolved-oxygen-25"/>
    <w:p>
      <w:pPr>
        <w:pStyle w:val="Heading2"/>
      </w:pPr>
      <w:r>
        <w:t xml:space="preserve">Dissolved Oxygen</w:t>
      </w:r>
    </w:p>
    <w:p>
      <w:pPr>
        <w:pStyle w:val="FirstParagraph"/>
      </w:pPr>
      <w:r>
        <w:t xml:space="preserve">This table outlines a key observation related to Dissolved Oxygen levels in the Rookery Bay Aquatic Preserve. A clear significantly decreasing trend in Dissolved Oxygen was observed from 1989 - 2023, according to data from 3,868 samples.</w:t>
      </w:r>
    </w:p>
    <w:bookmarkEnd w:id="355"/>
    <w:bookmarkStart w:id="356" w:name="dissolved-oxygen-saturation-23"/>
    <w:p>
      <w:pPr>
        <w:pStyle w:val="Heading2"/>
      </w:pPr>
      <w:r>
        <w:t xml:space="preserve">Dissolved Oxygen Saturation</w:t>
      </w:r>
    </w:p>
    <w:p>
      <w:pPr>
        <w:pStyle w:val="FirstParagraph"/>
      </w:pPr>
      <w:r>
        <w:t xml:space="preserve">The analysis here tests for changes in Dissolved Oxygen Saturation in the Rookery Bay Aquatic Preserve over the study period. An analysis over 1998 - 2023 revealed no significant trend in Dissolved Oxygen Saturation levels, with 154 samples contributing to this finding.</w:t>
      </w:r>
    </w:p>
    <w:bookmarkEnd w:id="356"/>
    <w:bookmarkStart w:id="357" w:name="salinity-25"/>
    <w:p>
      <w:pPr>
        <w:pStyle w:val="Heading2"/>
      </w:pPr>
      <w:r>
        <w:t xml:space="preserve">Salinity</w:t>
      </w:r>
    </w:p>
    <w:p>
      <w:pPr>
        <w:pStyle w:val="FirstParagraph"/>
      </w:pPr>
      <w:r>
        <w:t xml:space="preserve">This table outlines a key observation related to Salinity levels in the Rookery Bay Aquatic Preserve. An analysis over 1954 - 2023 revealed no significant trend in Salinity levels, with 5,247 samples contributing to this finding.</w:t>
      </w:r>
    </w:p>
    <w:bookmarkEnd w:id="357"/>
    <w:bookmarkStart w:id="358" w:name="secchi-depth-25"/>
    <w:p>
      <w:pPr>
        <w:pStyle w:val="Heading2"/>
      </w:pPr>
      <w:r>
        <w:t xml:space="preserve">Secchi Depth</w:t>
      </w:r>
    </w:p>
    <w:p>
      <w:pPr>
        <w:pStyle w:val="FirstParagraph"/>
      </w:pPr>
      <w:r>
        <w:t xml:space="preserve">The following table highlights trends in Secchi Depth within the Rookery Bay Aquatic Preserve. The data indicate no significant trend in Secchi Depth from 1998 - 2023, based on the analysis of 410 samples.</w:t>
      </w:r>
    </w:p>
    <w:bookmarkEnd w:id="358"/>
    <w:bookmarkStart w:id="359" w:name="total-nitrogen-25"/>
    <w:p>
      <w:pPr>
        <w:pStyle w:val="Heading2"/>
      </w:pPr>
      <w:r>
        <w:t xml:space="preserve">Total Nitrogen</w:t>
      </w:r>
    </w:p>
    <w:p>
      <w:pPr>
        <w:pStyle w:val="FirstParagraph"/>
      </w:pPr>
      <w:r>
        <w:t xml:space="preserve">The analysis here tests for changes in Total Nitrogen in the Rookery Bay Aquatic Preserve over the study period. Over the course of 1989 - 2023, a significantly increasing trend was detected in Total Nitrogen, supported by 2,541 samples.</w:t>
      </w:r>
    </w:p>
    <w:bookmarkEnd w:id="359"/>
    <w:bookmarkStart w:id="360" w:name="total-phosphorus-25"/>
    <w:p>
      <w:pPr>
        <w:pStyle w:val="Heading2"/>
      </w:pPr>
      <w:r>
        <w:t xml:space="preserve">Total Phosphorus</w:t>
      </w:r>
    </w:p>
    <w:p>
      <w:pPr>
        <w:pStyle w:val="FirstParagraph"/>
      </w:pPr>
      <w:r>
        <w:t xml:space="preserve">The following table highlights trends in Total Phosphorus within the Rookery Bay Aquatic Preserve. An analysis over 1999 - 2023 revealed no significant trend in Total Phosphorus levels, with 2,036 samples contributing to this finding.</w:t>
      </w:r>
    </w:p>
    <w:bookmarkEnd w:id="360"/>
    <w:bookmarkStart w:id="361" w:name="total-suspended-solids-24"/>
    <w:p>
      <w:pPr>
        <w:pStyle w:val="Heading2"/>
      </w:pPr>
      <w:r>
        <w:t xml:space="preserve">Total Suspended Solids</w:t>
      </w:r>
    </w:p>
    <w:p>
      <w:pPr>
        <w:pStyle w:val="FirstParagraph"/>
      </w:pPr>
      <w:r>
        <w:t xml:space="preserve">The following table highlights trends in Total Suspended Solids within the Rookery Bay Aquatic Preserve. An analysis over 1989 - 2021 revealed a significantly decreasing trend in Total Suspended Solids levels, with 151 samples contributing to this finding.</w:t>
      </w:r>
    </w:p>
    <w:bookmarkEnd w:id="361"/>
    <w:bookmarkStart w:id="362" w:name="turbidity-24"/>
    <w:p>
      <w:pPr>
        <w:pStyle w:val="Heading2"/>
      </w:pPr>
      <w:r>
        <w:t xml:space="preserve">Turbidity</w:t>
      </w:r>
    </w:p>
    <w:p>
      <w:pPr>
        <w:pStyle w:val="FirstParagraph"/>
      </w:pPr>
      <w:r>
        <w:t xml:space="preserve">This table outlines a key observation related to Turbidity levels in the Rookery Bay Aquatic Preserve. Over the course of 1989 - 2023, a significantly increasing trend was detected in Turbidity, supported by 1,821 samples.</w:t>
      </w:r>
    </w:p>
    <w:bookmarkEnd w:id="362"/>
    <w:bookmarkStart w:id="363" w:name="water-temperature-25"/>
    <w:p>
      <w:pPr>
        <w:pStyle w:val="Heading2"/>
      </w:pPr>
      <w:r>
        <w:t xml:space="preserve">Water Temperature</w:t>
      </w:r>
    </w:p>
    <w:p>
      <w:pPr>
        <w:pStyle w:val="FirstParagraph"/>
      </w:pPr>
      <w:r>
        <w:t xml:space="preserve">The following table highlights trends in Water Temperature within the Rookery Bay Aquatic Preserve. The data indicate a significantly increasing trend in Water Temperature from 1954 - 2023, based on the analysis of 4,503 samples.</w:t>
      </w:r>
    </w:p>
    <w:bookmarkEnd w:id="363"/>
    <w:bookmarkStart w:id="364" w:name="ph-25"/>
    <w:p>
      <w:pPr>
        <w:pStyle w:val="Heading2"/>
      </w:pPr>
      <w:r>
        <w:t xml:space="preserve">pH</w:t>
      </w:r>
    </w:p>
    <w:p>
      <w:pPr>
        <w:pStyle w:val="FirstParagraph"/>
      </w:pPr>
      <w:r>
        <w:t xml:space="preserve">The following table highlights trends in pH within the Rookery Bay Aquatic Preserve. An analysis over 1955 - 2023 revealed a significantly decreasing trend in pH levels, with 1,849 samples contributing to this finding.</w:t>
      </w:r>
    </w:p>
    <w:bookmarkEnd w:id="364"/>
    <w:bookmarkEnd w:id="365"/>
    <w:bookmarkStart w:id="379" w:name="X0de555e31f58c3e3205d3305f7a6e3fe95d2f07"/>
    <w:p>
      <w:pPr>
        <w:pStyle w:val="Heading1"/>
      </w:pPr>
      <w:r>
        <w:t xml:space="preserve">Rookery Bay National Estuarine Research Reserve</w:t>
      </w:r>
    </w:p>
    <w:bookmarkStart w:id="366" w:name="Xdc153609c9ffee285b9473fe0e8a4221173c27c"/>
    <w:p>
      <w:pPr>
        <w:pStyle w:val="Heading2"/>
      </w:pPr>
      <w:r>
        <w:t xml:space="preserve">Chlorophyll a, Corrected for Pheophytin</w:t>
      </w:r>
    </w:p>
    <w:p>
      <w:pPr>
        <w:pStyle w:val="FirstParagraph"/>
      </w:pPr>
      <w:r>
        <w:t xml:space="preserve">Here, we present the analysis of Chlorophyll a, Corrected for Pheophytin trends at the Rookery Bay National Estuarine Research Reserve. Over the course of 2002 - 2023, no significant trend was detected in Chlorophyll a, Corrected for Pheophytin, supported by 199 samples.</w:t>
      </w:r>
    </w:p>
    <w:bookmarkEnd w:id="366"/>
    <w:bookmarkStart w:id="367" w:name="X871afe1fe4bf257a96cfb1199b127ea66f46a8e"/>
    <w:p>
      <w:pPr>
        <w:pStyle w:val="Heading2"/>
      </w:pPr>
      <w:r>
        <w:t xml:space="preserve">Chlorophyll a, Uncorrected for Pheophytin</w:t>
      </w:r>
    </w:p>
    <w:p>
      <w:pPr>
        <w:pStyle w:val="FirstParagraph"/>
      </w:pPr>
      <w:r>
        <w:t xml:space="preserve">The analysis here tests for changes in Chlorophyll a, Uncorrected for Pheophytin in the Rookery Bay National Estuarine Research Reserve over the study period. A clear significantly increasing trend in Chlorophyll a, Uncorrected for Pheophytin was observed from 1994 - 2023, according to data from 3,345 samples.</w:t>
      </w:r>
    </w:p>
    <w:bookmarkEnd w:id="367"/>
    <w:bookmarkStart w:id="368" w:name="colored-dissolved-organic-matter-12"/>
    <w:p>
      <w:pPr>
        <w:pStyle w:val="Heading2"/>
      </w:pPr>
      <w:r>
        <w:t xml:space="preserve">Colored Dissolved Organic Matter</w:t>
      </w:r>
    </w:p>
    <w:p>
      <w:pPr>
        <w:pStyle w:val="FirstParagraph"/>
      </w:pPr>
      <w:r>
        <w:t xml:space="preserve">Here, we present the analysis of Colored Dissolved Organic Matter trends at the Rookery Bay National Estuarine Research Reserve. Over the course of 2001 - 2017, no significant trend was detected in Colored Dissolved Organic Matter, supported by 193 samples.</w:t>
      </w:r>
    </w:p>
    <w:bookmarkEnd w:id="368"/>
    <w:bookmarkStart w:id="369" w:name="dissolved-oxygen-26"/>
    <w:p>
      <w:pPr>
        <w:pStyle w:val="Heading2"/>
      </w:pPr>
      <w:r>
        <w:t xml:space="preserve">Dissolved Oxygen</w:t>
      </w:r>
    </w:p>
    <w:p>
      <w:pPr>
        <w:pStyle w:val="FirstParagraph"/>
      </w:pPr>
      <w:r>
        <w:t xml:space="preserve">This table outlines a key observation related to Dissolved Oxygen levels in the Rookery Bay National Estuarine Research Reserve. The data indicate a significantly decreasing trend in Dissolved Oxygen from 1989 - 2023, based on the analysis of 14,009 samples.</w:t>
      </w:r>
    </w:p>
    <w:bookmarkEnd w:id="369"/>
    <w:bookmarkStart w:id="370" w:name="dissolved-oxygen-saturation-24"/>
    <w:p>
      <w:pPr>
        <w:pStyle w:val="Heading2"/>
      </w:pPr>
      <w:r>
        <w:t xml:space="preserve">Dissolved Oxygen Saturation</w:t>
      </w:r>
    </w:p>
    <w:p>
      <w:pPr>
        <w:pStyle w:val="FirstParagraph"/>
      </w:pPr>
      <w:r>
        <w:t xml:space="preserve">This table outlines a key observation related to Dissolved Oxygen Saturation levels in the Rookery Bay National Estuarine Research Reserve. The data indicate a significantly decreasing trend in Dissolved Oxygen Saturation from 1998 - 2023, based on the analysis of 260 samples.</w:t>
      </w:r>
    </w:p>
    <w:bookmarkEnd w:id="370"/>
    <w:bookmarkStart w:id="371" w:name="salinity-26"/>
    <w:p>
      <w:pPr>
        <w:pStyle w:val="Heading2"/>
      </w:pPr>
      <w:r>
        <w:t xml:space="preserve">Salinity</w:t>
      </w:r>
    </w:p>
    <w:p>
      <w:pPr>
        <w:pStyle w:val="FirstParagraph"/>
      </w:pPr>
      <w:r>
        <w:t xml:space="preserve">The following table highlights trends in Salinity within the Rookery Bay National Estuarine Research Reserve. A clear significantly decreasing trend in Salinity was observed from 1954 - 2023, according to data from 16,711 samples.</w:t>
      </w:r>
    </w:p>
    <w:bookmarkEnd w:id="371"/>
    <w:bookmarkStart w:id="372" w:name="secchi-depth-26"/>
    <w:p>
      <w:pPr>
        <w:pStyle w:val="Heading2"/>
      </w:pPr>
      <w:r>
        <w:t xml:space="preserve">Secchi Depth</w:t>
      </w:r>
    </w:p>
    <w:p>
      <w:pPr>
        <w:pStyle w:val="FirstParagraph"/>
      </w:pPr>
      <w:r>
        <w:t xml:space="preserve">The following table highlights trends in Secchi Depth within the Rookery Bay National Estuarine Research Reserve. The data indicate a significantly decreasing trend in Secchi Depth from 1998 - 2023, based on the analysis of 694 samples.</w:t>
      </w:r>
    </w:p>
    <w:bookmarkEnd w:id="372"/>
    <w:bookmarkStart w:id="373" w:name="total-nitrogen-26"/>
    <w:p>
      <w:pPr>
        <w:pStyle w:val="Heading2"/>
      </w:pPr>
      <w:r>
        <w:t xml:space="preserve">Total Nitrogen</w:t>
      </w:r>
    </w:p>
    <w:p>
      <w:pPr>
        <w:pStyle w:val="FirstParagraph"/>
      </w:pPr>
      <w:r>
        <w:t xml:space="preserve">The analysis here tests for changes in Total Nitrogen in the Rookery Bay National Estuarine Research Reserve over the study period. The data indicate no significant trend in Total Nitrogen from 1989 - 2023, based on the analysis of 4,433 samples.</w:t>
      </w:r>
    </w:p>
    <w:bookmarkEnd w:id="373"/>
    <w:bookmarkStart w:id="374" w:name="total-phosphorus-26"/>
    <w:p>
      <w:pPr>
        <w:pStyle w:val="Heading2"/>
      </w:pPr>
      <w:r>
        <w:t xml:space="preserve">Total Phosphorus</w:t>
      </w:r>
    </w:p>
    <w:p>
      <w:pPr>
        <w:pStyle w:val="FirstParagraph"/>
      </w:pPr>
      <w:r>
        <w:t xml:space="preserve">This table outlines a key observation related to Total Phosphorus levels in the Rookery Bay National Estuarine Research Reserve. Over the course of 1994 - 2023, no significant trend was detected in Total Phosphorus, supported by 4,030 samples.</w:t>
      </w:r>
    </w:p>
    <w:bookmarkEnd w:id="374"/>
    <w:bookmarkStart w:id="375" w:name="total-suspended-solids-25"/>
    <w:p>
      <w:pPr>
        <w:pStyle w:val="Heading2"/>
      </w:pPr>
      <w:r>
        <w:t xml:space="preserve">Total Suspended Solids</w:t>
      </w:r>
    </w:p>
    <w:p>
      <w:pPr>
        <w:pStyle w:val="FirstParagraph"/>
      </w:pPr>
      <w:r>
        <w:t xml:space="preserve">Here, we present the analysis of Total Suspended Solids trends at the Rookery Bay National Estuarine Research Reserve. A clear significantly increasing trend in Total Suspended Solids was observed from 1989 - 2017, according to data from 358 samples.</w:t>
      </w:r>
    </w:p>
    <w:bookmarkEnd w:id="375"/>
    <w:bookmarkStart w:id="376" w:name="turbidity-25"/>
    <w:p>
      <w:pPr>
        <w:pStyle w:val="Heading2"/>
      </w:pPr>
      <w:r>
        <w:t xml:space="preserve">Turbidity</w:t>
      </w:r>
    </w:p>
    <w:p>
      <w:pPr>
        <w:pStyle w:val="FirstParagraph"/>
      </w:pPr>
      <w:r>
        <w:t xml:space="preserve">This table outlines a key observation related to Turbidity levels in the Rookery Bay National Estuarine Research Reserve. The data indicate a significantly increasing trend in Turbidity from 1989 - 2023, based on the analysis of 6,322 samples.</w:t>
      </w:r>
    </w:p>
    <w:bookmarkEnd w:id="376"/>
    <w:bookmarkStart w:id="377" w:name="water-temperature-26"/>
    <w:p>
      <w:pPr>
        <w:pStyle w:val="Heading2"/>
      </w:pPr>
      <w:r>
        <w:t xml:space="preserve">Water Temperature</w:t>
      </w:r>
    </w:p>
    <w:p>
      <w:pPr>
        <w:pStyle w:val="FirstParagraph"/>
      </w:pPr>
      <w:r>
        <w:t xml:space="preserve">The analysis here tests for changes in Water Temperature in the Rookery Bay National Estuarine Research Reserve over the study period. A clear significantly increasing trend in Water Temperature was observed from 1954 - 2023, according to data from 15,440 samples.</w:t>
      </w:r>
    </w:p>
    <w:bookmarkEnd w:id="377"/>
    <w:bookmarkStart w:id="378" w:name="ph-26"/>
    <w:p>
      <w:pPr>
        <w:pStyle w:val="Heading2"/>
      </w:pPr>
      <w:r>
        <w:t xml:space="preserve">pH</w:t>
      </w:r>
    </w:p>
    <w:p>
      <w:pPr>
        <w:pStyle w:val="FirstParagraph"/>
      </w:pPr>
      <w:r>
        <w:t xml:space="preserve">Here, we present the analysis of pH trends at the Rookery Bay National Estuarine Research Reserve. An analysis over 1955 - 2023 revealed a significantly decreasing trend in pH levels, with 6,352 samples contributing to this finding.</w:t>
      </w:r>
    </w:p>
    <w:bookmarkEnd w:id="378"/>
    <w:bookmarkEnd w:id="379"/>
    <w:bookmarkStart w:id="393" w:name="st.-andrews-state-park-aquatic-preserve"/>
    <w:p>
      <w:pPr>
        <w:pStyle w:val="Heading1"/>
      </w:pPr>
      <w:r>
        <w:t xml:space="preserve">St. Andrews State Park Aquatic Preserve</w:t>
      </w:r>
    </w:p>
    <w:bookmarkStart w:id="380" w:name="X2d659f4d963ea92b5e77602137bcb56c2685aad"/>
    <w:p>
      <w:pPr>
        <w:pStyle w:val="Heading2"/>
      </w:pPr>
      <w:r>
        <w:t xml:space="preserve">Chlorophyll a, Corrected for Pheophytin</w:t>
      </w:r>
    </w:p>
    <w:p>
      <w:pPr>
        <w:pStyle w:val="FirstParagraph"/>
      </w:pPr>
      <w:r>
        <w:t xml:space="preserve">This table outlines a key observation related to Chlorophyll a, Corrected for Pheophytin levels in the St. Andrews State Park Aquatic Preserve. The data indicate no significant trend in Chlorophyll a, Corrected for Pheophytin from 2003 - 2023, based on the analysis of 801 samples.</w:t>
      </w:r>
    </w:p>
    <w:bookmarkEnd w:id="380"/>
    <w:bookmarkStart w:id="381" w:name="Xde9cb1d2b835f01755bd69f899ccf2f8e880ec1"/>
    <w:p>
      <w:pPr>
        <w:pStyle w:val="Heading2"/>
      </w:pPr>
      <w:r>
        <w:t xml:space="preserve">Chlorophyll a, Uncorrected for Pheophytin</w:t>
      </w:r>
    </w:p>
    <w:p>
      <w:pPr>
        <w:pStyle w:val="FirstParagraph"/>
      </w:pPr>
      <w:r>
        <w:t xml:space="preserve">This table outlines a key observation related to Chlorophyll a, Uncorrected for Pheophytin levels in the St. Andrews State Park Aquatic Preserve. The data indicate a significantly decreasing trend in Chlorophyll a, Uncorrected for Pheophytin from 1990 - 2023, based on the analysis of 1,025 samples.</w:t>
      </w:r>
    </w:p>
    <w:bookmarkEnd w:id="381"/>
    <w:bookmarkStart w:id="382" w:name="colored-dissolved-organic-matter-13"/>
    <w:p>
      <w:pPr>
        <w:pStyle w:val="Heading2"/>
      </w:pPr>
      <w:r>
        <w:t xml:space="preserve">Colored Dissolved Organic Matter</w:t>
      </w:r>
    </w:p>
    <w:p>
      <w:pPr>
        <w:pStyle w:val="FirstParagraph"/>
      </w:pPr>
      <w:r>
        <w:t xml:space="preserve">The following table highlights trends in Colored Dissolved Organic Matter within the St. Andrews State Park Aquatic Preserve. Over the course of 2001 - 2023, no significant trend was detected in Colored Dissolved Organic Matter, supported by 148 samples.</w:t>
      </w:r>
    </w:p>
    <w:bookmarkEnd w:id="382"/>
    <w:bookmarkStart w:id="383" w:name="dissolved-oxygen-27"/>
    <w:p>
      <w:pPr>
        <w:pStyle w:val="Heading2"/>
      </w:pPr>
      <w:r>
        <w:t xml:space="preserve">Dissolved Oxygen</w:t>
      </w:r>
    </w:p>
    <w:p>
      <w:pPr>
        <w:pStyle w:val="FirstParagraph"/>
      </w:pPr>
      <w:r>
        <w:t xml:space="preserve">This table outlines a key observation related to Dissolved Oxygen levels in the St. Andrews State Park Aquatic Preserve. There was no significant trend in Dissolved Oxygen from 1996 - 2023, according to data from 1,888 samples.</w:t>
      </w:r>
    </w:p>
    <w:bookmarkEnd w:id="383"/>
    <w:bookmarkStart w:id="384" w:name="dissolved-oxygen-saturation-25"/>
    <w:p>
      <w:pPr>
        <w:pStyle w:val="Heading2"/>
      </w:pPr>
      <w:r>
        <w:t xml:space="preserve">Dissolved Oxygen Saturation</w:t>
      </w:r>
    </w:p>
    <w:p>
      <w:pPr>
        <w:pStyle w:val="FirstParagraph"/>
      </w:pPr>
      <w:r>
        <w:t xml:space="preserve">The analysis here tests for changes in Dissolved Oxygen Saturation in the St. Andrews State Park Aquatic Preserve over the study period. There was no significant trend in Dissolved Oxygen Saturation from 2005 - 2023, according to data from 477 samples.</w:t>
      </w:r>
    </w:p>
    <w:bookmarkEnd w:id="384"/>
    <w:bookmarkStart w:id="385" w:name="salinity-27"/>
    <w:p>
      <w:pPr>
        <w:pStyle w:val="Heading2"/>
      </w:pPr>
      <w:r>
        <w:t xml:space="preserve">Salinity</w:t>
      </w:r>
    </w:p>
    <w:p>
      <w:pPr>
        <w:pStyle w:val="FirstParagraph"/>
      </w:pPr>
      <w:r>
        <w:t xml:space="preserve">The analysis here tests for changes in Salinity in the St. Andrews State Park Aquatic Preserve over the study period. A clear significantly decreasing trend in Salinity was observed from 1974 - 2023, according to data from 1,766 samples.</w:t>
      </w:r>
    </w:p>
    <w:bookmarkEnd w:id="385"/>
    <w:bookmarkStart w:id="386" w:name="secchi-depth-27"/>
    <w:p>
      <w:pPr>
        <w:pStyle w:val="Heading2"/>
      </w:pPr>
      <w:r>
        <w:t xml:space="preserve">Secchi Depth</w:t>
      </w:r>
    </w:p>
    <w:p>
      <w:pPr>
        <w:pStyle w:val="FirstParagraph"/>
      </w:pPr>
      <w:r>
        <w:t xml:space="preserve">This table outlines a key observation related to Secchi Depth levels in the St. Andrews State Park Aquatic Preserve. A clear significantly decreasing trend in Secchi Depth was observed from 1991 - 2023, according to data from 1,758 samples.</w:t>
      </w:r>
    </w:p>
    <w:bookmarkEnd w:id="386"/>
    <w:bookmarkStart w:id="387" w:name="total-nitrogen-27"/>
    <w:p>
      <w:pPr>
        <w:pStyle w:val="Heading2"/>
      </w:pPr>
      <w:r>
        <w:t xml:space="preserve">Total Nitrogen</w:t>
      </w:r>
    </w:p>
    <w:p>
      <w:pPr>
        <w:pStyle w:val="FirstParagraph"/>
      </w:pPr>
      <w:r>
        <w:t xml:space="preserve">This table outlines a key observation related to Total Nitrogen levels in the St. Andrews State Park Aquatic Preserve. A clear significantly increasing trend in Total Nitrogen was observed from 1990 - 2023, according to data from 1,180 samples.</w:t>
      </w:r>
    </w:p>
    <w:bookmarkEnd w:id="387"/>
    <w:bookmarkStart w:id="388" w:name="total-phosphorus-27"/>
    <w:p>
      <w:pPr>
        <w:pStyle w:val="Heading2"/>
      </w:pPr>
      <w:r>
        <w:t xml:space="preserve">Total Phosphorus</w:t>
      </w:r>
    </w:p>
    <w:p>
      <w:pPr>
        <w:pStyle w:val="FirstParagraph"/>
      </w:pPr>
      <w:r>
        <w:t xml:space="preserve">Here, we present the analysis of Total Phosphorus trends at the St. Andrews State Park Aquatic Preserve. Over the course of 1990 - 2023, a significantly increasing trend was detected in Total Phosphorus, supported by 897 samples.</w:t>
      </w:r>
    </w:p>
    <w:bookmarkEnd w:id="388"/>
    <w:bookmarkStart w:id="389" w:name="total-suspended-solids-26"/>
    <w:p>
      <w:pPr>
        <w:pStyle w:val="Heading2"/>
      </w:pPr>
      <w:r>
        <w:t xml:space="preserve">Total Suspended Solids</w:t>
      </w:r>
    </w:p>
    <w:p>
      <w:pPr>
        <w:pStyle w:val="FirstParagraph"/>
      </w:pPr>
      <w:r>
        <w:t xml:space="preserve">Here, we present the analysis of Total Suspended Solids trends at the St. Andrews State Park Aquatic Preserve. A clear significantly decreasing trend in Total Suspended Solids was observed from 2003 - 2015, according to data from 248 samples.</w:t>
      </w:r>
    </w:p>
    <w:bookmarkEnd w:id="389"/>
    <w:bookmarkStart w:id="390" w:name="turbidity-26"/>
    <w:p>
      <w:pPr>
        <w:pStyle w:val="Heading2"/>
      </w:pPr>
      <w:r>
        <w:t xml:space="preserve">Turbidity</w:t>
      </w:r>
    </w:p>
    <w:p>
      <w:pPr>
        <w:pStyle w:val="FirstParagraph"/>
      </w:pPr>
      <w:r>
        <w:t xml:space="preserve">Here, we present the analysis of Turbidity trends at the St. Andrews State Park Aquatic Preserve. The data indicate a significantly decreasing trend in Turbidity from 2003 - 2023, based on the analysis of 179 samples.</w:t>
      </w:r>
    </w:p>
    <w:bookmarkEnd w:id="390"/>
    <w:bookmarkStart w:id="391" w:name="water-temperature-27"/>
    <w:p>
      <w:pPr>
        <w:pStyle w:val="Heading2"/>
      </w:pPr>
      <w:r>
        <w:t xml:space="preserve">Water Temperature</w:t>
      </w:r>
    </w:p>
    <w:p>
      <w:pPr>
        <w:pStyle w:val="FirstParagraph"/>
      </w:pPr>
      <w:r>
        <w:t xml:space="preserve">Here, we present the analysis of Water Temperature trends at the St. Andrews State Park Aquatic Preserve. An analysis over 1974 - 2023 revealed no significant trend in Water Temperature levels, with 1,954 samples contributing to this finding.</w:t>
      </w:r>
    </w:p>
    <w:bookmarkEnd w:id="391"/>
    <w:bookmarkStart w:id="392" w:name="ph-27"/>
    <w:p>
      <w:pPr>
        <w:pStyle w:val="Heading2"/>
      </w:pPr>
      <w:r>
        <w:t xml:space="preserve">pH</w:t>
      </w:r>
    </w:p>
    <w:p>
      <w:pPr>
        <w:pStyle w:val="FirstParagraph"/>
      </w:pPr>
      <w:r>
        <w:t xml:space="preserve">This table outlines a key observation related to pH levels in the St. Andrews State Park Aquatic Preserve. An analysis over 1998 - 2023 revealed no significant trend in pH levels, with 1,800 samples contributing to this finding.</w:t>
      </w:r>
    </w:p>
    <w:bookmarkEnd w:id="392"/>
    <w:bookmarkEnd w:id="393"/>
    <w:bookmarkStart w:id="406" w:name="st.-joseph-bay-aquatic-preserve"/>
    <w:p>
      <w:pPr>
        <w:pStyle w:val="Heading1"/>
      </w:pPr>
      <w:r>
        <w:t xml:space="preserve">St. Joseph Bay Aquatic Preserve</w:t>
      </w:r>
    </w:p>
    <w:bookmarkStart w:id="394" w:name="Xf6870aabaa1450e860bde69d0ca084046cdf24f"/>
    <w:p>
      <w:pPr>
        <w:pStyle w:val="Heading2"/>
      </w:pPr>
      <w:r>
        <w:t xml:space="preserve">Chlorophyll a, Corrected for Pheophytin</w:t>
      </w:r>
    </w:p>
    <w:p>
      <w:pPr>
        <w:pStyle w:val="FirstParagraph"/>
      </w:pPr>
      <w:r>
        <w:t xml:space="preserve">Here, we present the analysis of Chlorophyll a, Corrected for Pheophytin trends at the St. Joseph Bay Aquatic Preserve. The data indicate a significantly increasing trend in Chlorophyll a, Corrected for Pheophytin from 2008 - 2023, based on the analysis of 480 samples.</w:t>
      </w:r>
    </w:p>
    <w:bookmarkEnd w:id="394"/>
    <w:bookmarkStart w:id="395" w:name="X85204119f333802a34b7b3b5524a7db19572e3a"/>
    <w:p>
      <w:pPr>
        <w:pStyle w:val="Heading2"/>
      </w:pPr>
      <w:r>
        <w:t xml:space="preserve">Chlorophyll a, Uncorrected for Pheophytin</w:t>
      </w:r>
    </w:p>
    <w:p>
      <w:pPr>
        <w:pStyle w:val="FirstParagraph"/>
      </w:pPr>
      <w:r>
        <w:t xml:space="preserve">Here, we present the analysis of Chlorophyll a, Uncorrected for Pheophytin trends at the St. Joseph Bay Aquatic Preserve. An analysis over 2001 - 2023 revealed a significantly increasing trend in Chlorophyll a, Uncorrected for Pheophytin levels, with 1,163 samples contributing to this finding.</w:t>
      </w:r>
    </w:p>
    <w:bookmarkEnd w:id="395"/>
    <w:bookmarkStart w:id="396" w:name="colored-dissolved-organic-matter-14"/>
    <w:p>
      <w:pPr>
        <w:pStyle w:val="Heading2"/>
      </w:pPr>
      <w:r>
        <w:t xml:space="preserve">Colored Dissolved Organic Matter</w:t>
      </w:r>
    </w:p>
    <w:p>
      <w:pPr>
        <w:pStyle w:val="FirstParagraph"/>
      </w:pPr>
      <w:r>
        <w:t xml:space="preserve">The following table highlights trends in Colored Dissolved Organic Matter within the St. Joseph Bay Aquatic Preserve. An analysis over 2001 - 2023 revealed a significantly increasing trend in Colored Dissolved Organic Matter levels, with 360 samples contributing to this finding.</w:t>
      </w:r>
    </w:p>
    <w:bookmarkEnd w:id="396"/>
    <w:bookmarkStart w:id="397" w:name="dissolved-oxygen-28"/>
    <w:p>
      <w:pPr>
        <w:pStyle w:val="Heading2"/>
      </w:pPr>
      <w:r>
        <w:t xml:space="preserve">Dissolved Oxygen</w:t>
      </w:r>
    </w:p>
    <w:p>
      <w:pPr>
        <w:pStyle w:val="FirstParagraph"/>
      </w:pPr>
      <w:r>
        <w:t xml:space="preserve">This table outlines a key observation related to Dissolved Oxygen levels in the St. Joseph Bay Aquatic Preserve. The data indicate a significantly decreasing trend in Dissolved Oxygen from 1991 - 2023, based on the analysis of 5,734 samples.</w:t>
      </w:r>
    </w:p>
    <w:bookmarkEnd w:id="397"/>
    <w:bookmarkStart w:id="398" w:name="dissolved-oxygen-saturation-26"/>
    <w:p>
      <w:pPr>
        <w:pStyle w:val="Heading2"/>
      </w:pPr>
      <w:r>
        <w:t xml:space="preserve">Dissolved Oxygen Saturation</w:t>
      </w:r>
    </w:p>
    <w:p>
      <w:pPr>
        <w:pStyle w:val="FirstParagraph"/>
      </w:pPr>
      <w:r>
        <w:t xml:space="preserve">Here, we present the analysis of Dissolved Oxygen Saturation trends at the St. Joseph Bay Aquatic Preserve. Over the course of 2005 - 2023, no significant trend was detected in Dissolved Oxygen Saturation, supported by 278 samples.</w:t>
      </w:r>
    </w:p>
    <w:bookmarkEnd w:id="398"/>
    <w:bookmarkStart w:id="399" w:name="salinity-28"/>
    <w:p>
      <w:pPr>
        <w:pStyle w:val="Heading2"/>
      </w:pPr>
      <w:r>
        <w:t xml:space="preserve">Salinity</w:t>
      </w:r>
    </w:p>
    <w:p>
      <w:pPr>
        <w:pStyle w:val="FirstParagraph"/>
      </w:pPr>
      <w:r>
        <w:t xml:space="preserve">The analysis here tests for changes in Salinity in the St. Joseph Bay Aquatic Preserve over the study period. Over the course of 1991 - 2023, a significantly decreasing trend was detected in Salinity, supported by 6,359 samples.</w:t>
      </w:r>
    </w:p>
    <w:bookmarkEnd w:id="399"/>
    <w:bookmarkStart w:id="400" w:name="secchi-depth-28"/>
    <w:p>
      <w:pPr>
        <w:pStyle w:val="Heading2"/>
      </w:pPr>
      <w:r>
        <w:t xml:space="preserve">Secchi Depth</w:t>
      </w:r>
    </w:p>
    <w:p>
      <w:pPr>
        <w:pStyle w:val="FirstParagraph"/>
      </w:pPr>
      <w:r>
        <w:t xml:space="preserve">The following table highlights trends in Secchi Depth within the St. Joseph Bay Aquatic Preserve. An analysis over 1991 - 2023 revealed a significantly increasing trend in Secchi Depth levels, with 1,289 samples contributing to this finding.</w:t>
      </w:r>
    </w:p>
    <w:bookmarkEnd w:id="400"/>
    <w:bookmarkStart w:id="401" w:name="total-nitrogen-28"/>
    <w:p>
      <w:pPr>
        <w:pStyle w:val="Heading2"/>
      </w:pPr>
      <w:r>
        <w:t xml:space="preserve">Total Nitrogen</w:t>
      </w:r>
    </w:p>
    <w:p>
      <w:pPr>
        <w:pStyle w:val="FirstParagraph"/>
      </w:pPr>
      <w:r>
        <w:t xml:space="preserve">The analysis here tests for changes in Total Nitrogen in the St. Joseph Bay Aquatic Preserve over the study period. An analysis over 2001 - 2023 revealed a significantly increasing trend in Total Nitrogen levels, with 1,541 samples contributing to this finding.</w:t>
      </w:r>
    </w:p>
    <w:bookmarkEnd w:id="401"/>
    <w:bookmarkStart w:id="402" w:name="total-phosphorus-28"/>
    <w:p>
      <w:pPr>
        <w:pStyle w:val="Heading2"/>
      </w:pPr>
      <w:r>
        <w:t xml:space="preserve">Total Phosphorus</w:t>
      </w:r>
    </w:p>
    <w:p>
      <w:pPr>
        <w:pStyle w:val="FirstParagraph"/>
      </w:pPr>
      <w:r>
        <w:t xml:space="preserve">The analysis here tests for changes in Total Phosphorus in the St. Joseph Bay Aquatic Preserve over the study period. An analysis over 2001 - 2023 revealed a significantly increasing trend in Total Phosphorus levels, with 1,149 samples contributing to this finding.</w:t>
      </w:r>
    </w:p>
    <w:bookmarkEnd w:id="402"/>
    <w:bookmarkStart w:id="403" w:name="turbidity-27"/>
    <w:p>
      <w:pPr>
        <w:pStyle w:val="Heading2"/>
      </w:pPr>
      <w:r>
        <w:t xml:space="preserve">Turbidity</w:t>
      </w:r>
    </w:p>
    <w:p>
      <w:pPr>
        <w:pStyle w:val="FirstParagraph"/>
      </w:pPr>
      <w:r>
        <w:t xml:space="preserve">The following table highlights trends in Turbidity within the St. Joseph Bay Aquatic Preserve. The data indicate no significant trend in Turbidity from 1995 - 2023, based on the analysis of 2,587 samples.</w:t>
      </w:r>
    </w:p>
    <w:bookmarkEnd w:id="403"/>
    <w:bookmarkStart w:id="404" w:name="water-temperature-28"/>
    <w:p>
      <w:pPr>
        <w:pStyle w:val="Heading2"/>
      </w:pPr>
      <w:r>
        <w:t xml:space="preserve">Water Temperature</w:t>
      </w:r>
    </w:p>
    <w:p>
      <w:pPr>
        <w:pStyle w:val="FirstParagraph"/>
      </w:pPr>
      <w:r>
        <w:t xml:space="preserve">The following table highlights trends in Water Temperature within the St. Joseph Bay Aquatic Preserve. A clear significantly decreasing trend in Water Temperature was observed from 1991 - 2023, according to data from 6,604 samples.</w:t>
      </w:r>
    </w:p>
    <w:bookmarkEnd w:id="404"/>
    <w:bookmarkStart w:id="405" w:name="ph-28"/>
    <w:p>
      <w:pPr>
        <w:pStyle w:val="Heading2"/>
      </w:pPr>
      <w:r>
        <w:t xml:space="preserve">pH</w:t>
      </w:r>
    </w:p>
    <w:p>
      <w:pPr>
        <w:pStyle w:val="FirstParagraph"/>
      </w:pPr>
      <w:r>
        <w:t xml:space="preserve">This table outlines a key observation related to pH levels in the St. Joseph Bay Aquatic Preserve. The data indicate a significantly decreasing trend in pH from 1991 - 2023, based on the analysis of 3,985 samples.</w:t>
      </w:r>
    </w:p>
    <w:bookmarkEnd w:id="405"/>
    <w:bookmarkEnd w:id="406"/>
    <w:bookmarkStart w:id="419" w:name="st.-martins-marsh-aquatic-preserve"/>
    <w:p>
      <w:pPr>
        <w:pStyle w:val="Heading1"/>
      </w:pPr>
      <w:r>
        <w:t xml:space="preserve">St. Martins Marsh Aquatic Preserve</w:t>
      </w:r>
    </w:p>
    <w:bookmarkStart w:id="407" w:name="Xa58877956ee32f4f8ce9819f66a65095e8c59f2"/>
    <w:p>
      <w:pPr>
        <w:pStyle w:val="Heading2"/>
      </w:pPr>
      <w:r>
        <w:t xml:space="preserve">Chlorophyll a, Corrected for Pheophytin</w:t>
      </w:r>
    </w:p>
    <w:p>
      <w:pPr>
        <w:pStyle w:val="FirstParagraph"/>
      </w:pPr>
      <w:r>
        <w:t xml:space="preserve">The following table highlights trends in Chlorophyll a, Corrected for Pheophytin within the St. Martins Marsh Aquatic Preserve. An analysis over 2012 - 2022 revealed a significantly increasing trend in Chlorophyll a, Corrected for Pheophytin levels, with 200 samples contributing to this finding.</w:t>
      </w:r>
    </w:p>
    <w:bookmarkEnd w:id="407"/>
    <w:bookmarkStart w:id="408" w:name="Xe042a0b25e87b185194d55e859c1977660ede78"/>
    <w:p>
      <w:pPr>
        <w:pStyle w:val="Heading2"/>
      </w:pPr>
      <w:r>
        <w:t xml:space="preserve">Chlorophyll a, Uncorrected for Pheophytin</w:t>
      </w:r>
    </w:p>
    <w:p>
      <w:pPr>
        <w:pStyle w:val="FirstParagraph"/>
      </w:pPr>
      <w:r>
        <w:t xml:space="preserve">The following table highlights trends in Chlorophyll a, Uncorrected for Pheophytin within the St. Martins Marsh Aquatic Preserve. An analysis over 2000 - 2022 revealed no significant trend in Chlorophyll a, Uncorrected for Pheophytin levels, with 524 samples contributing to this finding.</w:t>
      </w:r>
    </w:p>
    <w:bookmarkEnd w:id="408"/>
    <w:bookmarkStart w:id="409" w:name="colored-dissolved-organic-matter-15"/>
    <w:p>
      <w:pPr>
        <w:pStyle w:val="Heading2"/>
      </w:pPr>
      <w:r>
        <w:t xml:space="preserve">Colored Dissolved Organic Matter</w:t>
      </w:r>
    </w:p>
    <w:p>
      <w:pPr>
        <w:pStyle w:val="FirstParagraph"/>
      </w:pPr>
      <w:r>
        <w:t xml:space="preserve">The following table highlights trends in Colored Dissolved Organic Matter within the St. Martins Marsh Aquatic Preserve. The data indicate a significantly increasing trend in Colored Dissolved Organic Matter from 1999 - 2023, based on the analysis of 809 samples.</w:t>
      </w:r>
    </w:p>
    <w:bookmarkEnd w:id="409"/>
    <w:bookmarkStart w:id="410" w:name="dissolved-oxygen-29"/>
    <w:p>
      <w:pPr>
        <w:pStyle w:val="Heading2"/>
      </w:pPr>
      <w:r>
        <w:t xml:space="preserve">Dissolved Oxygen</w:t>
      </w:r>
    </w:p>
    <w:p>
      <w:pPr>
        <w:pStyle w:val="FirstParagraph"/>
      </w:pPr>
      <w:r>
        <w:t xml:space="preserve">The following table highlights trends in Dissolved Oxygen within the St. Martins Marsh Aquatic Preserve. The data indicate a significantly decreasing trend in Dissolved Oxygen from 1991 - 2023, based on the analysis of 8,320 samples.</w:t>
      </w:r>
    </w:p>
    <w:bookmarkEnd w:id="410"/>
    <w:bookmarkStart w:id="411" w:name="salinity-29"/>
    <w:p>
      <w:pPr>
        <w:pStyle w:val="Heading2"/>
      </w:pPr>
      <w:r>
        <w:t xml:space="preserve">Salinity</w:t>
      </w:r>
    </w:p>
    <w:p>
      <w:pPr>
        <w:pStyle w:val="FirstParagraph"/>
      </w:pPr>
      <w:r>
        <w:t xml:space="preserve">The following table highlights trends in Salinity within the St. Martins Marsh Aquatic Preserve. Over the course of 1980 - 2023, a significantly increasing trend was detected in Salinity, supported by 8,994 samples.</w:t>
      </w:r>
    </w:p>
    <w:bookmarkEnd w:id="411"/>
    <w:bookmarkStart w:id="412" w:name="secchi-depth-29"/>
    <w:p>
      <w:pPr>
        <w:pStyle w:val="Heading2"/>
      </w:pPr>
      <w:r>
        <w:t xml:space="preserve">Secchi Depth</w:t>
      </w:r>
    </w:p>
    <w:p>
      <w:pPr>
        <w:pStyle w:val="FirstParagraph"/>
      </w:pPr>
      <w:r>
        <w:t xml:space="preserve">The following table highlights trends in Secchi Depth within the St. Martins Marsh Aquatic Preserve. An analysis over 1991 - 2022 revealed no significant trend in Secchi Depth levels, with 688 samples contributing to this finding.</w:t>
      </w:r>
    </w:p>
    <w:bookmarkEnd w:id="412"/>
    <w:bookmarkStart w:id="413" w:name="total-nitrogen-29"/>
    <w:p>
      <w:pPr>
        <w:pStyle w:val="Heading2"/>
      </w:pPr>
      <w:r>
        <w:t xml:space="preserve">Total Nitrogen</w:t>
      </w:r>
    </w:p>
    <w:p>
      <w:pPr>
        <w:pStyle w:val="FirstParagraph"/>
      </w:pPr>
      <w:r>
        <w:t xml:space="preserve">The analysis here tests for changes in Total Nitrogen in the St. Martins Marsh Aquatic Preserve over the study period. A clear significantly increasing trend in Total Nitrogen was observed from 1996 - 2022, according to data from 1,167 samples.</w:t>
      </w:r>
    </w:p>
    <w:bookmarkEnd w:id="413"/>
    <w:bookmarkStart w:id="414" w:name="total-phosphorus-29"/>
    <w:p>
      <w:pPr>
        <w:pStyle w:val="Heading2"/>
      </w:pPr>
      <w:r>
        <w:t xml:space="preserve">Total Phosphorus</w:t>
      </w:r>
    </w:p>
    <w:p>
      <w:pPr>
        <w:pStyle w:val="FirstParagraph"/>
      </w:pPr>
      <w:r>
        <w:t xml:space="preserve">Here, we present the analysis of Total Phosphorus trends at the St. Martins Marsh Aquatic Preserve. A clear significantly increasing trend in Total Phosphorus was observed from 1996 - 2022, according to data from 1,220 samples.</w:t>
      </w:r>
    </w:p>
    <w:bookmarkEnd w:id="414"/>
    <w:bookmarkStart w:id="415" w:name="total-suspended-solids-27"/>
    <w:p>
      <w:pPr>
        <w:pStyle w:val="Heading2"/>
      </w:pPr>
      <w:r>
        <w:t xml:space="preserve">Total Suspended Solids</w:t>
      </w:r>
    </w:p>
    <w:p>
      <w:pPr>
        <w:pStyle w:val="FirstParagraph"/>
      </w:pPr>
      <w:r>
        <w:t xml:space="preserve">This table outlines a key observation related to Total Suspended Solids levels in the St. Martins Marsh Aquatic Preserve. The data indicate no significant trend in Total Suspended Solids from 2005 - 2022, based on the analysis of 150 samples.</w:t>
      </w:r>
    </w:p>
    <w:bookmarkEnd w:id="415"/>
    <w:bookmarkStart w:id="416" w:name="turbidity-28"/>
    <w:p>
      <w:pPr>
        <w:pStyle w:val="Heading2"/>
      </w:pPr>
      <w:r>
        <w:t xml:space="preserve">Turbidity</w:t>
      </w:r>
    </w:p>
    <w:p>
      <w:pPr>
        <w:pStyle w:val="FirstParagraph"/>
      </w:pPr>
      <w:r>
        <w:t xml:space="preserve">This table outlines a key observation related to Turbidity levels in the St. Martins Marsh Aquatic Preserve. Over the course of 1995 - 2022, no significant trend was detected in Turbidity, supported by 2,967 samples.</w:t>
      </w:r>
    </w:p>
    <w:bookmarkEnd w:id="416"/>
    <w:bookmarkStart w:id="417" w:name="water-temperature-29"/>
    <w:p>
      <w:pPr>
        <w:pStyle w:val="Heading2"/>
      </w:pPr>
      <w:r>
        <w:t xml:space="preserve">Water Temperature</w:t>
      </w:r>
    </w:p>
    <w:p>
      <w:pPr>
        <w:pStyle w:val="FirstParagraph"/>
      </w:pPr>
      <w:r>
        <w:t xml:space="preserve">This table outlines a key observation related to Water Temperature levels in the St. Martins Marsh Aquatic Preserve. An analysis over 1980 - 2023 revealed a significantly increasing trend in Water Temperature levels, with 8,782 samples contributing to this finding.</w:t>
      </w:r>
    </w:p>
    <w:bookmarkEnd w:id="417"/>
    <w:bookmarkStart w:id="418" w:name="ph-29"/>
    <w:p>
      <w:pPr>
        <w:pStyle w:val="Heading2"/>
      </w:pPr>
      <w:r>
        <w:t xml:space="preserve">pH</w:t>
      </w:r>
    </w:p>
    <w:p>
      <w:pPr>
        <w:pStyle w:val="FirstParagraph"/>
      </w:pPr>
      <w:r>
        <w:t xml:space="preserve">This table outlines a key observation related to pH levels in the St. Martins Marsh Aquatic Preserve. The data indicate a significantly decreasing trend in pH from 1991 - 2023, based on the analysis of 4,443 samples.</w:t>
      </w:r>
    </w:p>
    <w:bookmarkEnd w:id="418"/>
    <w:bookmarkEnd w:id="419"/>
    <w:bookmarkStart w:id="430" w:name="yellow-river-marsh-aquatic-preserve"/>
    <w:p>
      <w:pPr>
        <w:pStyle w:val="Heading1"/>
      </w:pPr>
      <w:r>
        <w:t xml:space="preserve">Yellow River Marsh Aquatic Preserve</w:t>
      </w:r>
    </w:p>
    <w:bookmarkStart w:id="420" w:name="X1a58c6257d3038a27f98c3c1c406d3b039a8a2f"/>
    <w:p>
      <w:pPr>
        <w:pStyle w:val="Heading2"/>
      </w:pPr>
      <w:r>
        <w:t xml:space="preserve">Chlorophyll a, Corrected for Pheophytin</w:t>
      </w:r>
    </w:p>
    <w:p>
      <w:pPr>
        <w:pStyle w:val="FirstParagraph"/>
      </w:pPr>
      <w:r>
        <w:t xml:space="preserve">Here, we present the analysis of Chlorophyll a, Corrected for Pheophytin trends at the Yellow River Marsh Aquatic Preserve. A clear significantly decreasing trend in Chlorophyll a, Corrected for Pheophytin was observed from 2002 - 2022, according to data from 123 samples.</w:t>
      </w:r>
    </w:p>
    <w:bookmarkEnd w:id="420"/>
    <w:bookmarkStart w:id="421" w:name="X73798832954424a8163cb72cff99fa2eda41ff4"/>
    <w:p>
      <w:pPr>
        <w:pStyle w:val="Heading2"/>
      </w:pPr>
      <w:r>
        <w:t xml:space="preserve">Chlorophyll a, Uncorrected for Pheophytin</w:t>
      </w:r>
    </w:p>
    <w:p>
      <w:pPr>
        <w:pStyle w:val="FirstParagraph"/>
      </w:pPr>
      <w:r>
        <w:t xml:space="preserve">Here, we present the analysis of Chlorophyll a, Uncorrected for Pheophytin trends at the Yellow River Marsh Aquatic Preserve. The data indicate no significant trend in Chlorophyll a, Uncorrected for Pheophytin from 2001 - 2022, based on the analysis of 48 samples.</w:t>
      </w:r>
    </w:p>
    <w:bookmarkEnd w:id="421"/>
    <w:bookmarkStart w:id="422" w:name="dissolved-oxygen-30"/>
    <w:p>
      <w:pPr>
        <w:pStyle w:val="Heading2"/>
      </w:pPr>
      <w:r>
        <w:t xml:space="preserve">Dissolved Oxygen</w:t>
      </w:r>
    </w:p>
    <w:p>
      <w:pPr>
        <w:pStyle w:val="FirstParagraph"/>
      </w:pPr>
      <w:r>
        <w:t xml:space="preserve">This table outlines a key observation related to Dissolved Oxygen levels in the Yellow River Marsh Aquatic Preserve. There was no significant trend in Dissolved Oxygen from 1977 - 2023, according to data from 892 samples.</w:t>
      </w:r>
    </w:p>
    <w:bookmarkEnd w:id="422"/>
    <w:bookmarkStart w:id="423" w:name="dissolved-oxygen-saturation-27"/>
    <w:p>
      <w:pPr>
        <w:pStyle w:val="Heading2"/>
      </w:pPr>
      <w:r>
        <w:t xml:space="preserve">Dissolved Oxygen Saturation</w:t>
      </w:r>
    </w:p>
    <w:p>
      <w:pPr>
        <w:pStyle w:val="FirstParagraph"/>
      </w:pPr>
      <w:r>
        <w:t xml:space="preserve">This table outlines a key observation related to Dissolved Oxygen Saturation levels in the Yellow River Marsh Aquatic Preserve. There was no significant trend in Dissolved Oxygen Saturation from 2002 - 2023, according to data from 114 samples.</w:t>
      </w:r>
    </w:p>
    <w:bookmarkEnd w:id="423"/>
    <w:bookmarkStart w:id="424" w:name="salinity-30"/>
    <w:p>
      <w:pPr>
        <w:pStyle w:val="Heading2"/>
      </w:pPr>
      <w:r>
        <w:t xml:space="preserve">Salinity</w:t>
      </w:r>
    </w:p>
    <w:p>
      <w:pPr>
        <w:pStyle w:val="FirstParagraph"/>
      </w:pPr>
      <w:r>
        <w:t xml:space="preserve">The following table highlights trends in Salinity within the Yellow River Marsh Aquatic Preserve. An analysis over 1995 - 2023 revealed no significant trend in Salinity levels, with 1,069 samples contributing to this finding.</w:t>
      </w:r>
    </w:p>
    <w:bookmarkEnd w:id="424"/>
    <w:bookmarkStart w:id="425" w:name="total-nitrogen-30"/>
    <w:p>
      <w:pPr>
        <w:pStyle w:val="Heading2"/>
      </w:pPr>
      <w:r>
        <w:t xml:space="preserve">Total Nitrogen</w:t>
      </w:r>
    </w:p>
    <w:p>
      <w:pPr>
        <w:pStyle w:val="FirstParagraph"/>
      </w:pPr>
      <w:r>
        <w:t xml:space="preserve">The following table highlights trends in Total Nitrogen within the Yellow River Marsh Aquatic Preserve. The data indicate a significantly increasing trend in Total Nitrogen from 2001 - 2022, based on the analysis of 89 samples.</w:t>
      </w:r>
    </w:p>
    <w:bookmarkEnd w:id="425"/>
    <w:bookmarkStart w:id="426" w:name="total-phosphorus-30"/>
    <w:p>
      <w:pPr>
        <w:pStyle w:val="Heading2"/>
      </w:pPr>
      <w:r>
        <w:t xml:space="preserve">Total Phosphorus</w:t>
      </w:r>
    </w:p>
    <w:p>
      <w:pPr>
        <w:pStyle w:val="FirstParagraph"/>
      </w:pPr>
      <w:r>
        <w:t xml:space="preserve">The following table highlights trends in Total Phosphorus within the Yellow River Marsh Aquatic Preserve. Over the course of 2001 - 2022, a significantly increasing trend was detected in Total Phosphorus, supported by 82 samples.</w:t>
      </w:r>
    </w:p>
    <w:bookmarkEnd w:id="426"/>
    <w:bookmarkStart w:id="427" w:name="turbidity-29"/>
    <w:p>
      <w:pPr>
        <w:pStyle w:val="Heading2"/>
      </w:pPr>
      <w:r>
        <w:t xml:space="preserve">Turbidity</w:t>
      </w:r>
    </w:p>
    <w:p>
      <w:pPr>
        <w:pStyle w:val="FirstParagraph"/>
      </w:pPr>
      <w:r>
        <w:t xml:space="preserve">The analysis here tests for changes in Turbidity in the Yellow River Marsh Aquatic Preserve over the study period. Over the course of 1995 - 2022, no significant trend was detected in Turbidity, supported by 569 samples.</w:t>
      </w:r>
    </w:p>
    <w:bookmarkEnd w:id="427"/>
    <w:bookmarkStart w:id="428" w:name="water-temperature-30"/>
    <w:p>
      <w:pPr>
        <w:pStyle w:val="Heading2"/>
      </w:pPr>
      <w:r>
        <w:t xml:space="preserve">Water Temperature</w:t>
      </w:r>
    </w:p>
    <w:p>
      <w:pPr>
        <w:pStyle w:val="FirstParagraph"/>
      </w:pPr>
      <w:r>
        <w:t xml:space="preserve">The analysis here tests for changes in Water Temperature in the Yellow River Marsh Aquatic Preserve over the study period. An analysis over 1977 - 2023 revealed no significant trend in Water Temperature levels, with 1,063 samples contributing to this finding.</w:t>
      </w:r>
    </w:p>
    <w:bookmarkEnd w:id="428"/>
    <w:bookmarkStart w:id="429" w:name="ph-30"/>
    <w:p>
      <w:pPr>
        <w:pStyle w:val="Heading2"/>
      </w:pPr>
      <w:r>
        <w:t xml:space="preserve">pH</w:t>
      </w:r>
    </w:p>
    <w:p>
      <w:pPr>
        <w:pStyle w:val="FirstParagraph"/>
      </w:pPr>
      <w:r>
        <w:t xml:space="preserve">The analysis here tests for changes in pH in the Yellow River Marsh Aquatic Preserve over the study period. Over the course of 1977 - 2023, no significant trend was detected in pH, supported by 567 samples.</w:t>
      </w:r>
    </w:p>
    <w:bookmarkEnd w:id="429"/>
    <w:bookmarkEnd w:id="430"/>
    <w:bookmarkStart w:id="441" w:name="alligator-harbor-aquatic-preserve"/>
    <w:p>
      <w:pPr>
        <w:pStyle w:val="Heading1"/>
      </w:pPr>
      <w:r>
        <w:t xml:space="preserve">Alligator Harbor Aquatic Preserve</w:t>
      </w:r>
    </w:p>
    <w:bookmarkStart w:id="431" w:name="X8ed5009fb8e134ab601b0f9c35117a5b6fcfc0c"/>
    <w:p>
      <w:pPr>
        <w:pStyle w:val="Heading2"/>
      </w:pPr>
      <w:r>
        <w:t xml:space="preserve">Chlorophyll a, Uncorrected for Pheophytin</w:t>
      </w:r>
    </w:p>
    <w:p>
      <w:pPr>
        <w:pStyle w:val="FirstParagraph"/>
      </w:pPr>
      <w:r>
        <w:t xml:space="preserve">The following table highlights trends in Chlorophyll a, Uncorrected for Pheophytin within the Alligator Harbor Aquatic Preserve. A clear significantly increasing trend in Chlorophyll a, Uncorrected for Pheophytin was observed from 2001 - 2023, according to data from 1,052 samples.</w:t>
      </w:r>
    </w:p>
    <w:bookmarkEnd w:id="431"/>
    <w:bookmarkStart w:id="432" w:name="colored-dissolved-organic-matter-16"/>
    <w:p>
      <w:pPr>
        <w:pStyle w:val="Heading2"/>
      </w:pPr>
      <w:r>
        <w:t xml:space="preserve">Colored Dissolved Organic Matter</w:t>
      </w:r>
    </w:p>
    <w:p>
      <w:pPr>
        <w:pStyle w:val="FirstParagraph"/>
      </w:pPr>
      <w:r>
        <w:t xml:space="preserve">This table outlines a key observation related to Colored Dissolved Organic Matter levels in the Alligator Harbor Aquatic Preserve. There was no significant trend in Colored Dissolved Organic Matter from 2001 - 2023, according to data from 319 samples.</w:t>
      </w:r>
    </w:p>
    <w:bookmarkEnd w:id="432"/>
    <w:bookmarkStart w:id="433" w:name="dissolved-oxygen-31"/>
    <w:p>
      <w:pPr>
        <w:pStyle w:val="Heading2"/>
      </w:pPr>
      <w:r>
        <w:t xml:space="preserve">Dissolved Oxygen</w:t>
      </w:r>
    </w:p>
    <w:p>
      <w:pPr>
        <w:pStyle w:val="FirstParagraph"/>
      </w:pPr>
      <w:r>
        <w:t xml:space="preserve">Here, we present the analysis of Dissolved Oxygen trends at the Alligator Harbor Aquatic Preserve. Over the course of 1998 - 2023, a significantly decreasing trend was detected in Dissolved Oxygen, supported by 7,608 samples.</w:t>
      </w:r>
    </w:p>
    <w:bookmarkEnd w:id="433"/>
    <w:bookmarkStart w:id="434" w:name="salinity-31"/>
    <w:p>
      <w:pPr>
        <w:pStyle w:val="Heading2"/>
      </w:pPr>
      <w:r>
        <w:t xml:space="preserve">Salinity</w:t>
      </w:r>
    </w:p>
    <w:p>
      <w:pPr>
        <w:pStyle w:val="FirstParagraph"/>
      </w:pPr>
      <w:r>
        <w:t xml:space="preserve">This table outlines a key observation related to Salinity levels in the Alligator Harbor Aquatic Preserve. A clear significantly decreasing trend in Salinity was observed from 1996 - 2023, according to data from 8,844 samples.</w:t>
      </w:r>
    </w:p>
    <w:bookmarkEnd w:id="434"/>
    <w:bookmarkStart w:id="435" w:name="secchi-depth-30"/>
    <w:p>
      <w:pPr>
        <w:pStyle w:val="Heading2"/>
      </w:pPr>
      <w:r>
        <w:t xml:space="preserve">Secchi Depth</w:t>
      </w:r>
    </w:p>
    <w:p>
      <w:pPr>
        <w:pStyle w:val="FirstParagraph"/>
      </w:pPr>
      <w:r>
        <w:t xml:space="preserve">Here, we present the analysis of Secchi Depth trends at the Alligator Harbor Aquatic Preserve. An analysis over 1998 - 2023 revealed no significant trend in Secchi Depth levels, with 2,344 samples contributing to this finding.</w:t>
      </w:r>
    </w:p>
    <w:bookmarkEnd w:id="435"/>
    <w:bookmarkStart w:id="436" w:name="total-nitrogen-31"/>
    <w:p>
      <w:pPr>
        <w:pStyle w:val="Heading2"/>
      </w:pPr>
      <w:r>
        <w:t xml:space="preserve">Total Nitrogen</w:t>
      </w:r>
    </w:p>
    <w:p>
      <w:pPr>
        <w:pStyle w:val="FirstParagraph"/>
      </w:pPr>
      <w:r>
        <w:t xml:space="preserve">Here, we present the analysis of Total Nitrogen trends at the Alligator Harbor Aquatic Preserve. There was no significant trend in Total Nitrogen from 2001 - 2023, according to data from 1,370 samples.</w:t>
      </w:r>
    </w:p>
    <w:bookmarkEnd w:id="436"/>
    <w:bookmarkStart w:id="437" w:name="total-phosphorus-31"/>
    <w:p>
      <w:pPr>
        <w:pStyle w:val="Heading2"/>
      </w:pPr>
      <w:r>
        <w:t xml:space="preserve">Total Phosphorus</w:t>
      </w:r>
    </w:p>
    <w:p>
      <w:pPr>
        <w:pStyle w:val="FirstParagraph"/>
      </w:pPr>
      <w:r>
        <w:t xml:space="preserve">Here, we present the analysis of Total Phosphorus trends at the Alligator Harbor Aquatic Preserve. A clear significantly increasing trend in Total Phosphorus was observed from 2001 - 2023, according to data from 990 samples.</w:t>
      </w:r>
    </w:p>
    <w:bookmarkEnd w:id="437"/>
    <w:bookmarkStart w:id="438" w:name="turbidity-30"/>
    <w:p>
      <w:pPr>
        <w:pStyle w:val="Heading2"/>
      </w:pPr>
      <w:r>
        <w:t xml:space="preserve">Turbidity</w:t>
      </w:r>
    </w:p>
    <w:p>
      <w:pPr>
        <w:pStyle w:val="FirstParagraph"/>
      </w:pPr>
      <w:r>
        <w:t xml:space="preserve">The analysis here tests for changes in Turbidity in the Alligator Harbor Aquatic Preserve over the study period. A clear significantly decreasing trend in Turbidity was observed from 1998 - 2022, according to data from 3,543 samples.</w:t>
      </w:r>
    </w:p>
    <w:bookmarkEnd w:id="438"/>
    <w:bookmarkStart w:id="439" w:name="water-temperature-31"/>
    <w:p>
      <w:pPr>
        <w:pStyle w:val="Heading2"/>
      </w:pPr>
      <w:r>
        <w:t xml:space="preserve">Water Temperature</w:t>
      </w:r>
    </w:p>
    <w:p>
      <w:pPr>
        <w:pStyle w:val="FirstParagraph"/>
      </w:pPr>
      <w:r>
        <w:t xml:space="preserve">The following table highlights trends in Water Temperature within the Alligator Harbor Aquatic Preserve. The data indicate no significant trend in Water Temperature from 1996 - 2023, based on the analysis of 9,103 samples.</w:t>
      </w:r>
    </w:p>
    <w:bookmarkEnd w:id="439"/>
    <w:bookmarkStart w:id="440" w:name="ph-31"/>
    <w:p>
      <w:pPr>
        <w:pStyle w:val="Heading2"/>
      </w:pPr>
      <w:r>
        <w:t xml:space="preserve">pH</w:t>
      </w:r>
    </w:p>
    <w:p>
      <w:pPr>
        <w:pStyle w:val="FirstParagraph"/>
      </w:pPr>
      <w:r>
        <w:t xml:space="preserve">This table outlines a key observation related to pH levels in the Alligator Harbor Aquatic Preserve. The data indicate a significantly decreasing trend in pH from 1998 - 2023, based on the analysis of 4,735 samples.</w:t>
      </w:r>
    </w:p>
    <w:bookmarkEnd w:id="440"/>
    <w:bookmarkEnd w:id="441"/>
    <w:bookmarkStart w:id="453" w:name="boca-ciega-bay-aquatic-preserve"/>
    <w:p>
      <w:pPr>
        <w:pStyle w:val="Heading1"/>
      </w:pPr>
      <w:r>
        <w:t xml:space="preserve">Boca Ciega Bay Aquatic Preserve</w:t>
      </w:r>
    </w:p>
    <w:bookmarkStart w:id="442" w:name="X77d34399fea5c2e00c87c9a9145e42cfb8c86af"/>
    <w:p>
      <w:pPr>
        <w:pStyle w:val="Heading2"/>
      </w:pPr>
      <w:r>
        <w:t xml:space="preserve">Chlorophyll a, Uncorrected for Pheophytin</w:t>
      </w:r>
    </w:p>
    <w:p>
      <w:pPr>
        <w:pStyle w:val="FirstParagraph"/>
      </w:pPr>
      <w:r>
        <w:t xml:space="preserve">Here, we present the analysis of Chlorophyll a, Uncorrected for Pheophytin trends at the Boca Ciega Bay Aquatic Preserve. A clear significantly decreasing trend in Chlorophyll a, Uncorrected for Pheophytin was observed from 2000 - 2023, according to data from 514 samples.</w:t>
      </w:r>
    </w:p>
    <w:bookmarkEnd w:id="442"/>
    <w:bookmarkStart w:id="443" w:name="dissolved-oxygen-32"/>
    <w:p>
      <w:pPr>
        <w:pStyle w:val="Heading2"/>
      </w:pPr>
      <w:r>
        <w:t xml:space="preserve">Dissolved Oxygen</w:t>
      </w:r>
    </w:p>
    <w:p>
      <w:pPr>
        <w:pStyle w:val="FirstParagraph"/>
      </w:pPr>
      <w:r>
        <w:t xml:space="preserve">The following table highlights trends in Dissolved Oxygen within the Boca Ciega Bay Aquatic Preserve. There was no significant trend in Dissolved Oxygen from 1974 - 2023, according to data from 28,291 samples.</w:t>
      </w:r>
    </w:p>
    <w:bookmarkEnd w:id="443"/>
    <w:bookmarkStart w:id="444" w:name="dissolved-oxygen-saturation-28"/>
    <w:p>
      <w:pPr>
        <w:pStyle w:val="Heading2"/>
      </w:pPr>
      <w:r>
        <w:t xml:space="preserve">Dissolved Oxygen Saturation</w:t>
      </w:r>
    </w:p>
    <w:p>
      <w:pPr>
        <w:pStyle w:val="FirstParagraph"/>
      </w:pPr>
      <w:r>
        <w:t xml:space="preserve">The analysis here tests for changes in Dissolved Oxygen Saturation in the Boca Ciega Bay Aquatic Preserve over the study period. A clear significantly increasing trend in Dissolved Oxygen Saturation was observed from 1992 - 2023, according to data from 7,764 samples.</w:t>
      </w:r>
    </w:p>
    <w:bookmarkEnd w:id="444"/>
    <w:bookmarkStart w:id="445" w:name="salinity-32"/>
    <w:p>
      <w:pPr>
        <w:pStyle w:val="Heading2"/>
      </w:pPr>
      <w:r>
        <w:t xml:space="preserve">Salinity</w:t>
      </w:r>
    </w:p>
    <w:p>
      <w:pPr>
        <w:pStyle w:val="FirstParagraph"/>
      </w:pPr>
      <w:r>
        <w:t xml:space="preserve">The following table highlights trends in Salinity within the Boca Ciega Bay Aquatic Preserve. There was no significant trend in Salinity from 1954 - 2023, according to data from 25,632 samples.</w:t>
      </w:r>
    </w:p>
    <w:bookmarkEnd w:id="445"/>
    <w:bookmarkStart w:id="446" w:name="secchi-depth-31"/>
    <w:p>
      <w:pPr>
        <w:pStyle w:val="Heading2"/>
      </w:pPr>
      <w:r>
        <w:t xml:space="preserve">Secchi Depth</w:t>
      </w:r>
    </w:p>
    <w:p>
      <w:pPr>
        <w:pStyle w:val="FirstParagraph"/>
      </w:pPr>
      <w:r>
        <w:t xml:space="preserve">This table outlines a key observation related to Secchi Depth levels in the Boca Ciega Bay Aquatic Preserve. An analysis over 1994 - 2023 revealed a significantly increasing trend in Secchi Depth levels, with 7,998 samples contributing to this finding.</w:t>
      </w:r>
    </w:p>
    <w:bookmarkEnd w:id="446"/>
    <w:bookmarkStart w:id="447" w:name="total-nitrogen-32"/>
    <w:p>
      <w:pPr>
        <w:pStyle w:val="Heading2"/>
      </w:pPr>
      <w:r>
        <w:t xml:space="preserve">Total Nitrogen</w:t>
      </w:r>
    </w:p>
    <w:p>
      <w:pPr>
        <w:pStyle w:val="FirstParagraph"/>
      </w:pPr>
      <w:r>
        <w:t xml:space="preserve">The analysis here tests for changes in Total Nitrogen in the Boca Ciega Bay Aquatic Preserve over the study period. An analysis over 1999 - 2023 revealed a significantly increasing trend in Total Nitrogen levels, with 2,818 samples contributing to this finding.</w:t>
      </w:r>
    </w:p>
    <w:bookmarkEnd w:id="447"/>
    <w:bookmarkStart w:id="448" w:name="total-phosphorus-32"/>
    <w:p>
      <w:pPr>
        <w:pStyle w:val="Heading2"/>
      </w:pPr>
      <w:r>
        <w:t xml:space="preserve">Total Phosphorus</w:t>
      </w:r>
    </w:p>
    <w:p>
      <w:pPr>
        <w:pStyle w:val="FirstParagraph"/>
      </w:pPr>
      <w:r>
        <w:t xml:space="preserve">The analysis here tests for changes in Total Phosphorus in the Boca Ciega Bay Aquatic Preserve over the study period. An analysis over 1999 - 2023 revealed no significant trend in Total Phosphorus levels, with 2,686 samples contributing to this finding.</w:t>
      </w:r>
    </w:p>
    <w:bookmarkEnd w:id="448"/>
    <w:bookmarkStart w:id="449" w:name="total-suspended-solids-28"/>
    <w:p>
      <w:pPr>
        <w:pStyle w:val="Heading2"/>
      </w:pPr>
      <w:r>
        <w:t xml:space="preserve">Total Suspended Solids</w:t>
      </w:r>
    </w:p>
    <w:p>
      <w:pPr>
        <w:pStyle w:val="FirstParagraph"/>
      </w:pPr>
      <w:r>
        <w:t xml:space="preserve">The analysis here tests for changes in Total Suspended Solids in the Boca Ciega Bay Aquatic Preserve over the study period. An analysis over 2002 - 2023 revealed a significantly decreasing trend in Total Suspended Solids levels, with 2,589 samples contributing to this finding.</w:t>
      </w:r>
    </w:p>
    <w:bookmarkEnd w:id="449"/>
    <w:bookmarkStart w:id="450" w:name="turbidity-31"/>
    <w:p>
      <w:pPr>
        <w:pStyle w:val="Heading2"/>
      </w:pPr>
      <w:r>
        <w:t xml:space="preserve">Turbidity</w:t>
      </w:r>
    </w:p>
    <w:p>
      <w:pPr>
        <w:pStyle w:val="FirstParagraph"/>
      </w:pPr>
      <w:r>
        <w:t xml:space="preserve">The analysis here tests for changes in Turbidity in the Boca Ciega Bay Aquatic Preserve over the study period. A clear significantly increasing trend in Turbidity was observed from 1995 - 2023, according to data from 6,887 samples.</w:t>
      </w:r>
    </w:p>
    <w:bookmarkEnd w:id="450"/>
    <w:bookmarkStart w:id="451" w:name="water-temperature-32"/>
    <w:p>
      <w:pPr>
        <w:pStyle w:val="Heading2"/>
      </w:pPr>
      <w:r>
        <w:t xml:space="preserve">Water Temperature</w:t>
      </w:r>
    </w:p>
    <w:p>
      <w:pPr>
        <w:pStyle w:val="FirstParagraph"/>
      </w:pPr>
      <w:r>
        <w:t xml:space="preserve">The following table highlights trends in Water Temperature within the Boca Ciega Bay Aquatic Preserve. An analysis over 1954 - 2023 revealed a significantly increasing trend in Water Temperature levels, with 28,866 samples contributing to this finding.</w:t>
      </w:r>
    </w:p>
    <w:bookmarkEnd w:id="451"/>
    <w:bookmarkStart w:id="452" w:name="ph-32"/>
    <w:p>
      <w:pPr>
        <w:pStyle w:val="Heading2"/>
      </w:pPr>
      <w:r>
        <w:t xml:space="preserve">pH</w:t>
      </w:r>
    </w:p>
    <w:p>
      <w:pPr>
        <w:pStyle w:val="FirstParagraph"/>
      </w:pPr>
      <w:r>
        <w:t xml:space="preserve">The analysis here tests for changes in pH in the Boca Ciega Bay Aquatic Preserve over the study period. Over the course of 1974 - 2023, a significantly decreasing trend was detected in pH, supported by 25,551 samples.</w:t>
      </w:r>
    </w:p>
    <w:bookmarkEnd w:id="452"/>
    <w:bookmarkEnd w:id="453"/>
    <w:bookmarkStart w:id="462" w:name="Xc306f92ff99d3263cb17d642b6d2ed84688e78c"/>
    <w:p>
      <w:pPr>
        <w:pStyle w:val="Heading1"/>
      </w:pPr>
      <w:r>
        <w:t xml:space="preserve">Cape Romano-Ten Thousand Islands Aquatic Preserve</w:t>
      </w:r>
    </w:p>
    <w:bookmarkStart w:id="454" w:name="Xa127c3afaae501da4d08aa9b4e40aff2cb84e30"/>
    <w:p>
      <w:pPr>
        <w:pStyle w:val="Heading2"/>
      </w:pPr>
      <w:r>
        <w:t xml:space="preserve">Chlorophyll a, Uncorrected for Pheophytin</w:t>
      </w:r>
    </w:p>
    <w:p>
      <w:pPr>
        <w:pStyle w:val="FirstParagraph"/>
      </w:pPr>
      <w:r>
        <w:t xml:space="preserve">Here, we present the analysis of Chlorophyll a, Uncorrected for Pheophytin trends at the Cape Romano-Ten Thousand Islands Aquatic Preserve. Over the course of 1994 - 2021, a significantly increasing trend was detected in Chlorophyll a, Uncorrected for Pheophytin, supported by 1,620 samples.</w:t>
      </w:r>
    </w:p>
    <w:bookmarkEnd w:id="454"/>
    <w:bookmarkStart w:id="455" w:name="dissolved-oxygen-33"/>
    <w:p>
      <w:pPr>
        <w:pStyle w:val="Heading2"/>
      </w:pPr>
      <w:r>
        <w:t xml:space="preserve">Dissolved Oxygen</w:t>
      </w:r>
    </w:p>
    <w:p>
      <w:pPr>
        <w:pStyle w:val="FirstParagraph"/>
      </w:pPr>
      <w:r>
        <w:t xml:space="preserve">The following table highlights trends in Dissolved Oxygen within the Cape Romano-Ten Thousand Islands Aquatic Preserve. Over the course of 1989 - 2023, no significant trend was detected in Dissolved Oxygen, supported by 10,010 samples.</w:t>
      </w:r>
    </w:p>
    <w:bookmarkEnd w:id="455"/>
    <w:bookmarkStart w:id="456" w:name="salinity-33"/>
    <w:p>
      <w:pPr>
        <w:pStyle w:val="Heading2"/>
      </w:pPr>
      <w:r>
        <w:t xml:space="preserve">Salinity</w:t>
      </w:r>
    </w:p>
    <w:p>
      <w:pPr>
        <w:pStyle w:val="FirstParagraph"/>
      </w:pPr>
      <w:r>
        <w:t xml:space="preserve">The following table highlights trends in Salinity within the Cape Romano-Ten Thousand Islands Aquatic Preserve. There was no significant trend in Salinity from 1956 - 2023, according to data from 10,916 samples.</w:t>
      </w:r>
    </w:p>
    <w:bookmarkEnd w:id="456"/>
    <w:bookmarkStart w:id="457" w:name="total-nitrogen-33"/>
    <w:p>
      <w:pPr>
        <w:pStyle w:val="Heading2"/>
      </w:pPr>
      <w:r>
        <w:t xml:space="preserve">Total Nitrogen</w:t>
      </w:r>
    </w:p>
    <w:p>
      <w:pPr>
        <w:pStyle w:val="FirstParagraph"/>
      </w:pPr>
      <w:r>
        <w:t xml:space="preserve">This table outlines a key observation related to Total Nitrogen levels in the Cape Romano-Ten Thousand Islands Aquatic Preserve. An analysis over 1989 - 2023 revealed no significant trend in Total Nitrogen levels, with 1,808 samples contributing to this finding.</w:t>
      </w:r>
    </w:p>
    <w:bookmarkEnd w:id="457"/>
    <w:bookmarkStart w:id="458" w:name="total-phosphorus-33"/>
    <w:p>
      <w:pPr>
        <w:pStyle w:val="Heading2"/>
      </w:pPr>
      <w:r>
        <w:t xml:space="preserve">Total Phosphorus</w:t>
      </w:r>
    </w:p>
    <w:p>
      <w:pPr>
        <w:pStyle w:val="FirstParagraph"/>
      </w:pPr>
      <w:r>
        <w:t xml:space="preserve">The following table highlights trends in Total Phosphorus within the Cape Romano-Ten Thousand Islands Aquatic Preserve. The data indicate no significant trend in Total Phosphorus from 1994 - 2023, based on the analysis of 1,796 samples.</w:t>
      </w:r>
    </w:p>
    <w:bookmarkEnd w:id="458"/>
    <w:bookmarkStart w:id="459" w:name="turbidity-32"/>
    <w:p>
      <w:pPr>
        <w:pStyle w:val="Heading2"/>
      </w:pPr>
      <w:r>
        <w:t xml:space="preserve">Turbidity</w:t>
      </w:r>
    </w:p>
    <w:p>
      <w:pPr>
        <w:pStyle w:val="FirstParagraph"/>
      </w:pPr>
      <w:r>
        <w:t xml:space="preserve">Here, we present the analysis of Turbidity trends at the Cape Romano-Ten Thousand Islands Aquatic Preserve. An analysis over 1989 - 2023 revealed a significantly increasing trend in Turbidity levels, with 4,619 samples contributing to this finding.</w:t>
      </w:r>
    </w:p>
    <w:bookmarkEnd w:id="459"/>
    <w:bookmarkStart w:id="460" w:name="water-temperature-33"/>
    <w:p>
      <w:pPr>
        <w:pStyle w:val="Heading2"/>
      </w:pPr>
      <w:r>
        <w:t xml:space="preserve">Water Temperature</w:t>
      </w:r>
    </w:p>
    <w:p>
      <w:pPr>
        <w:pStyle w:val="FirstParagraph"/>
      </w:pPr>
      <w:r>
        <w:t xml:space="preserve">This table outlines a key observation related to Water Temperature levels in the Cape Romano-Ten Thousand Islands Aquatic Preserve. An analysis over 1956 - 2023 revealed no significant trend in Water Temperature levels, with 10,525 samples contributing to this finding.</w:t>
      </w:r>
    </w:p>
    <w:bookmarkEnd w:id="460"/>
    <w:bookmarkStart w:id="461" w:name="ph-33"/>
    <w:p>
      <w:pPr>
        <w:pStyle w:val="Heading2"/>
      </w:pPr>
      <w:r>
        <w:t xml:space="preserve">pH</w:t>
      </w:r>
    </w:p>
    <w:p>
      <w:pPr>
        <w:pStyle w:val="FirstParagraph"/>
      </w:pPr>
      <w:r>
        <w:t xml:space="preserve">The analysis here tests for changes in pH in the Cape Romano-Ten Thousand Islands Aquatic Preserve over the study period. A clear significantly decreasing trend in pH was observed from 1956 - 2023, according to data from 4,208 samples.</w:t>
      </w:r>
    </w:p>
    <w:bookmarkEnd w:id="461"/>
    <w:bookmarkEnd w:id="462"/>
    <w:bookmarkStart w:id="470" w:name="coupon-bight-aquatic-preserve"/>
    <w:p>
      <w:pPr>
        <w:pStyle w:val="Heading1"/>
      </w:pPr>
      <w:r>
        <w:t xml:space="preserve">Coupon Bight Aquatic Preserve</w:t>
      </w:r>
    </w:p>
    <w:bookmarkStart w:id="463" w:name="Xebb0c2904d79495ba16675b2addb04c6c3b5591"/>
    <w:p>
      <w:pPr>
        <w:pStyle w:val="Heading2"/>
      </w:pPr>
      <w:r>
        <w:t xml:space="preserve">Chlorophyll a, Uncorrected for Pheophytin</w:t>
      </w:r>
    </w:p>
    <w:p>
      <w:pPr>
        <w:pStyle w:val="FirstParagraph"/>
      </w:pPr>
      <w:r>
        <w:t xml:space="preserve">The following table highlights trends in Chlorophyll a, Uncorrected for Pheophytin within the Coupon Bight Aquatic Preserve. A clear significantly increasing trend in Chlorophyll a, Uncorrected for Pheophytin was observed from 1995 - 2023, according to data from 159 samples.</w:t>
      </w:r>
    </w:p>
    <w:bookmarkEnd w:id="463"/>
    <w:bookmarkStart w:id="464" w:name="dissolved-oxygen-34"/>
    <w:p>
      <w:pPr>
        <w:pStyle w:val="Heading2"/>
      </w:pPr>
      <w:r>
        <w:t xml:space="preserve">Dissolved Oxygen</w:t>
      </w:r>
    </w:p>
    <w:p>
      <w:pPr>
        <w:pStyle w:val="FirstParagraph"/>
      </w:pPr>
      <w:r>
        <w:t xml:space="preserve">The analysis here tests for changes in Dissolved Oxygen in the Coupon Bight Aquatic Preserve over the study period. There was no significant trend in Dissolved Oxygen from 1995 - 2021, according to data from 144 samples.</w:t>
      </w:r>
    </w:p>
    <w:bookmarkEnd w:id="464"/>
    <w:bookmarkStart w:id="465" w:name="dissolved-oxygen-saturation-29"/>
    <w:p>
      <w:pPr>
        <w:pStyle w:val="Heading2"/>
      </w:pPr>
      <w:r>
        <w:t xml:space="preserve">Dissolved Oxygen Saturation</w:t>
      </w:r>
    </w:p>
    <w:p>
      <w:pPr>
        <w:pStyle w:val="FirstParagraph"/>
      </w:pPr>
      <w:r>
        <w:t xml:space="preserve">This table outlines a key observation related to Dissolved Oxygen Saturation levels in the Coupon Bight Aquatic Preserve. There was no significant trend in Dissolved Oxygen Saturation from 1995 - 2023, according to data from 169 samples.</w:t>
      </w:r>
    </w:p>
    <w:bookmarkEnd w:id="465"/>
    <w:bookmarkStart w:id="466" w:name="salinity-34"/>
    <w:p>
      <w:pPr>
        <w:pStyle w:val="Heading2"/>
      </w:pPr>
      <w:r>
        <w:t xml:space="preserve">Salinity</w:t>
      </w:r>
    </w:p>
    <w:p>
      <w:pPr>
        <w:pStyle w:val="FirstParagraph"/>
      </w:pPr>
      <w:r>
        <w:t xml:space="preserve">The analysis here tests for changes in Salinity in the Coupon Bight Aquatic Preserve over the study period. The data indicate a significantly increasing trend in Salinity from 1995 - 2023, based on the analysis of 177 samples.</w:t>
      </w:r>
    </w:p>
    <w:bookmarkEnd w:id="466"/>
    <w:bookmarkStart w:id="467" w:name="total-nitrogen-34"/>
    <w:p>
      <w:pPr>
        <w:pStyle w:val="Heading2"/>
      </w:pPr>
      <w:r>
        <w:t xml:space="preserve">Total Nitrogen</w:t>
      </w:r>
    </w:p>
    <w:p>
      <w:pPr>
        <w:pStyle w:val="FirstParagraph"/>
      </w:pPr>
      <w:r>
        <w:t xml:space="preserve">The following table highlights trends in Total Nitrogen within the Coupon Bight Aquatic Preserve. Over the course of 1995 - 2023, a significantly increasing trend was detected in Total Nitrogen, supported by 134 samples.</w:t>
      </w:r>
    </w:p>
    <w:bookmarkEnd w:id="467"/>
    <w:bookmarkStart w:id="468" w:name="total-phosphorus-34"/>
    <w:p>
      <w:pPr>
        <w:pStyle w:val="Heading2"/>
      </w:pPr>
      <w:r>
        <w:t xml:space="preserve">Total Phosphorus</w:t>
      </w:r>
    </w:p>
    <w:p>
      <w:pPr>
        <w:pStyle w:val="FirstParagraph"/>
      </w:pPr>
      <w:r>
        <w:t xml:space="preserve">This table outlines a key observation related to Total Phosphorus levels in the Coupon Bight Aquatic Preserve. The data indicate a significantly increasing trend in Total Phosphorus from 1995 - 2023, based on the analysis of 151 samples.</w:t>
      </w:r>
    </w:p>
    <w:bookmarkEnd w:id="468"/>
    <w:bookmarkStart w:id="469" w:name="water-temperature-34"/>
    <w:p>
      <w:pPr>
        <w:pStyle w:val="Heading2"/>
      </w:pPr>
      <w:r>
        <w:t xml:space="preserve">Water Temperature</w:t>
      </w:r>
    </w:p>
    <w:p>
      <w:pPr>
        <w:pStyle w:val="FirstParagraph"/>
      </w:pPr>
      <w:r>
        <w:t xml:space="preserve">The following table highlights trends in Water Temperature within the Coupon Bight Aquatic Preserve. The data indicate no significant trend in Water Temperature from 1995 - 2023, based on the analysis of 210 samples.</w:t>
      </w:r>
    </w:p>
    <w:bookmarkEnd w:id="469"/>
    <w:bookmarkEnd w:id="470"/>
    <w:bookmarkStart w:id="482" w:name="mosquito-lagoon-aquatic-preserve"/>
    <w:p>
      <w:pPr>
        <w:pStyle w:val="Heading1"/>
      </w:pPr>
      <w:r>
        <w:t xml:space="preserve">Mosquito Lagoon Aquatic Preserve</w:t>
      </w:r>
    </w:p>
    <w:bookmarkStart w:id="471" w:name="X8634e834df1c1775d41f482f08df6aa7a4285b7"/>
    <w:p>
      <w:pPr>
        <w:pStyle w:val="Heading2"/>
      </w:pPr>
      <w:r>
        <w:t xml:space="preserve">Chlorophyll a, Uncorrected for Pheophytin</w:t>
      </w:r>
    </w:p>
    <w:p>
      <w:pPr>
        <w:pStyle w:val="FirstParagraph"/>
      </w:pPr>
      <w:r>
        <w:t xml:space="preserve">This table outlines a key observation related to Chlorophyll a, Uncorrected for Pheophytin levels in the Mosquito Lagoon Aquatic Preserve. There was no significant trend in Chlorophyll a, Uncorrected for Pheophytin from 1991 - 2023, according to data from 106 samples.</w:t>
      </w:r>
    </w:p>
    <w:bookmarkEnd w:id="471"/>
    <w:bookmarkStart w:id="472" w:name="dissolved-oxygen-35"/>
    <w:p>
      <w:pPr>
        <w:pStyle w:val="Heading2"/>
      </w:pPr>
      <w:r>
        <w:t xml:space="preserve">Dissolved Oxygen</w:t>
      </w:r>
    </w:p>
    <w:p>
      <w:pPr>
        <w:pStyle w:val="FirstParagraph"/>
      </w:pPr>
      <w:r>
        <w:t xml:space="preserve">The analysis here tests for changes in Dissolved Oxygen in the Mosquito Lagoon Aquatic Preserve over the study period. Over the course of 1991 - 2023, no significant trend was detected in Dissolved Oxygen, supported by 4,713 samples.</w:t>
      </w:r>
    </w:p>
    <w:bookmarkEnd w:id="472"/>
    <w:bookmarkStart w:id="473" w:name="dissolved-oxygen-saturation-30"/>
    <w:p>
      <w:pPr>
        <w:pStyle w:val="Heading2"/>
      </w:pPr>
      <w:r>
        <w:t xml:space="preserve">Dissolved Oxygen Saturation</w:t>
      </w:r>
    </w:p>
    <w:p>
      <w:pPr>
        <w:pStyle w:val="FirstParagraph"/>
      </w:pPr>
      <w:r>
        <w:t xml:space="preserve">The following table highlights trends in Dissolved Oxygen Saturation within the Mosquito Lagoon Aquatic Preserve. Over the course of 2006 - 2023, a significantly decreasing trend was detected in Dissolved Oxygen Saturation, supported by 423 samples.</w:t>
      </w:r>
    </w:p>
    <w:bookmarkEnd w:id="473"/>
    <w:bookmarkStart w:id="474" w:name="salinity-35"/>
    <w:p>
      <w:pPr>
        <w:pStyle w:val="Heading2"/>
      </w:pPr>
      <w:r>
        <w:t xml:space="preserve">Salinity</w:t>
      </w:r>
    </w:p>
    <w:p>
      <w:pPr>
        <w:pStyle w:val="FirstParagraph"/>
      </w:pPr>
      <w:r>
        <w:t xml:space="preserve">The analysis here tests for changes in Salinity in the Mosquito Lagoon Aquatic Preserve over the study period. The data indicate a significantly increasing trend in Salinity from 1995 - 2023, based on the analysis of 5,137 samples.</w:t>
      </w:r>
    </w:p>
    <w:bookmarkEnd w:id="474"/>
    <w:bookmarkStart w:id="475" w:name="secchi-depth-32"/>
    <w:p>
      <w:pPr>
        <w:pStyle w:val="Heading2"/>
      </w:pPr>
      <w:r>
        <w:t xml:space="preserve">Secchi Depth</w:t>
      </w:r>
    </w:p>
    <w:p>
      <w:pPr>
        <w:pStyle w:val="FirstParagraph"/>
      </w:pPr>
      <w:r>
        <w:t xml:space="preserve">This table outlines a key observation related to Secchi Depth levels in the Mosquito Lagoon Aquatic Preserve. A clear significantly increasing trend in Secchi Depth was observed from 2006 - 2023, according to data from 596 samples.</w:t>
      </w:r>
    </w:p>
    <w:bookmarkEnd w:id="475"/>
    <w:bookmarkStart w:id="476" w:name="total-nitrogen-35"/>
    <w:p>
      <w:pPr>
        <w:pStyle w:val="Heading2"/>
      </w:pPr>
      <w:r>
        <w:t xml:space="preserve">Total Nitrogen</w:t>
      </w:r>
    </w:p>
    <w:p>
      <w:pPr>
        <w:pStyle w:val="FirstParagraph"/>
      </w:pPr>
      <w:r>
        <w:t xml:space="preserve">The following table highlights trends in Total Nitrogen within the Mosquito Lagoon Aquatic Preserve. Over the course of 1997 - 2023, a significantly decreasing trend was detected in Total Nitrogen, supported by 370 samples.</w:t>
      </w:r>
    </w:p>
    <w:bookmarkEnd w:id="476"/>
    <w:bookmarkStart w:id="477" w:name="total-phosphorus-35"/>
    <w:p>
      <w:pPr>
        <w:pStyle w:val="Heading2"/>
      </w:pPr>
      <w:r>
        <w:t xml:space="preserve">Total Phosphorus</w:t>
      </w:r>
    </w:p>
    <w:p>
      <w:pPr>
        <w:pStyle w:val="FirstParagraph"/>
      </w:pPr>
      <w:r>
        <w:t xml:space="preserve">The analysis here tests for changes in Total Phosphorus in the Mosquito Lagoon Aquatic Preserve over the study period. The data indicate a significantly increasing trend in Total Phosphorus from 1991 - 2023, based on the analysis of 825 samples.</w:t>
      </w:r>
    </w:p>
    <w:bookmarkEnd w:id="477"/>
    <w:bookmarkStart w:id="478" w:name="total-suspended-solids-29"/>
    <w:p>
      <w:pPr>
        <w:pStyle w:val="Heading2"/>
      </w:pPr>
      <w:r>
        <w:t xml:space="preserve">Total Suspended Solids</w:t>
      </w:r>
    </w:p>
    <w:p>
      <w:pPr>
        <w:pStyle w:val="FirstParagraph"/>
      </w:pPr>
      <w:r>
        <w:t xml:space="preserve">The analysis here tests for changes in Total Suspended Solids in the Mosquito Lagoon Aquatic Preserve over the study period. The data indicate a significantly decreasing trend in Total Suspended Solids from 1997 - 2023, based on the analysis of 402 samples.</w:t>
      </w:r>
    </w:p>
    <w:bookmarkEnd w:id="478"/>
    <w:bookmarkStart w:id="479" w:name="turbidity-33"/>
    <w:p>
      <w:pPr>
        <w:pStyle w:val="Heading2"/>
      </w:pPr>
      <w:r>
        <w:t xml:space="preserve">Turbidity</w:t>
      </w:r>
    </w:p>
    <w:p>
      <w:pPr>
        <w:pStyle w:val="FirstParagraph"/>
      </w:pPr>
      <w:r>
        <w:t xml:space="preserve">The analysis here tests for changes in Turbidity in the Mosquito Lagoon Aquatic Preserve over the study period. An analysis over 1995 - 2023 revealed a significantly increasing trend in Turbidity levels, with 3,467 samples contributing to this finding.</w:t>
      </w:r>
    </w:p>
    <w:bookmarkEnd w:id="479"/>
    <w:bookmarkStart w:id="480" w:name="water-temperature-35"/>
    <w:p>
      <w:pPr>
        <w:pStyle w:val="Heading2"/>
      </w:pPr>
      <w:r>
        <w:t xml:space="preserve">Water Temperature</w:t>
      </w:r>
    </w:p>
    <w:p>
      <w:pPr>
        <w:pStyle w:val="FirstParagraph"/>
      </w:pPr>
      <w:r>
        <w:t xml:space="preserve">Here, we present the analysis of Water Temperature trends at the Mosquito Lagoon Aquatic Preserve. A clear significantly increasing trend in Water Temperature was observed from 1991 - 2023, according to data from 5,254 samples.</w:t>
      </w:r>
    </w:p>
    <w:bookmarkEnd w:id="480"/>
    <w:bookmarkStart w:id="481" w:name="ph-34"/>
    <w:p>
      <w:pPr>
        <w:pStyle w:val="Heading2"/>
      </w:pPr>
      <w:r>
        <w:t xml:space="preserve">pH</w:t>
      </w:r>
    </w:p>
    <w:p>
      <w:pPr>
        <w:pStyle w:val="FirstParagraph"/>
      </w:pPr>
      <w:r>
        <w:t xml:space="preserve">Here, we present the analysis of pH trends at the Mosquito Lagoon Aquatic Preserve. The data indicate no significant trend in pH from 1991 - 2023, based on the analysis of 3,633 samples.</w:t>
      </w:r>
    </w:p>
    <w:bookmarkEnd w:id="481"/>
    <w:bookmarkEnd w:id="482"/>
    <w:bookmarkStart w:id="493" w:name="nature-coast-aquatic-preserve"/>
    <w:p>
      <w:pPr>
        <w:pStyle w:val="Heading1"/>
      </w:pPr>
      <w:r>
        <w:t xml:space="preserve">Nature Coast Aquatic Preserve</w:t>
      </w:r>
    </w:p>
    <w:bookmarkStart w:id="483" w:name="Xd3f142b998374cde6991ec8685e3daa90a3d266"/>
    <w:p>
      <w:pPr>
        <w:pStyle w:val="Heading2"/>
      </w:pPr>
      <w:r>
        <w:t xml:space="preserve">Chlorophyll a, Uncorrected for Pheophytin</w:t>
      </w:r>
    </w:p>
    <w:p>
      <w:pPr>
        <w:pStyle w:val="FirstParagraph"/>
      </w:pPr>
      <w:r>
        <w:t xml:space="preserve">Here, we present the analysis of Chlorophyll a, Uncorrected for Pheophytin trends at the Nature Coast Aquatic Preserve. Over the course of 2005 - 2022, no significant trend was detected in Chlorophyll a, Uncorrected for Pheophytin, supported by 2,609 samples.</w:t>
      </w:r>
    </w:p>
    <w:bookmarkEnd w:id="483"/>
    <w:bookmarkStart w:id="484" w:name="colored-dissolved-organic-matter-17"/>
    <w:p>
      <w:pPr>
        <w:pStyle w:val="Heading2"/>
      </w:pPr>
      <w:r>
        <w:t xml:space="preserve">Colored Dissolved Organic Matter</w:t>
      </w:r>
    </w:p>
    <w:p>
      <w:pPr>
        <w:pStyle w:val="FirstParagraph"/>
      </w:pPr>
      <w:r>
        <w:t xml:space="preserve">The following table highlights trends in Colored Dissolved Organic Matter within the Nature Coast Aquatic Preserve. An analysis over 1999 - 2023 revealed no significant trend in Colored Dissolved Organic Matter levels, with 4,394 samples contributing to this finding.</w:t>
      </w:r>
    </w:p>
    <w:bookmarkEnd w:id="484"/>
    <w:bookmarkStart w:id="485" w:name="dissolved-oxygen-36"/>
    <w:p>
      <w:pPr>
        <w:pStyle w:val="Heading2"/>
      </w:pPr>
      <w:r>
        <w:t xml:space="preserve">Dissolved Oxygen</w:t>
      </w:r>
    </w:p>
    <w:p>
      <w:pPr>
        <w:pStyle w:val="FirstParagraph"/>
      </w:pPr>
      <w:r>
        <w:t xml:space="preserve">The following table highlights trends in Dissolved Oxygen within the Nature Coast Aquatic Preserve. Over the course of 1982 - 2023, no significant trend was detected in Dissolved Oxygen, supported by 8,034 samples.</w:t>
      </w:r>
    </w:p>
    <w:bookmarkEnd w:id="485"/>
    <w:bookmarkStart w:id="486" w:name="salinity-36"/>
    <w:p>
      <w:pPr>
        <w:pStyle w:val="Heading2"/>
      </w:pPr>
      <w:r>
        <w:t xml:space="preserve">Salinity</w:t>
      </w:r>
    </w:p>
    <w:p>
      <w:pPr>
        <w:pStyle w:val="FirstParagraph"/>
      </w:pPr>
      <w:r>
        <w:t xml:space="preserve">The following table highlights trends in Salinity within the Nature Coast Aquatic Preserve. An analysis over 1975 - 2023 revealed a significantly increasing trend in Salinity levels, with 7,177 samples contributing to this finding.</w:t>
      </w:r>
    </w:p>
    <w:bookmarkEnd w:id="486"/>
    <w:bookmarkStart w:id="487" w:name="secchi-depth-33"/>
    <w:p>
      <w:pPr>
        <w:pStyle w:val="Heading2"/>
      </w:pPr>
      <w:r>
        <w:t xml:space="preserve">Secchi Depth</w:t>
      </w:r>
    </w:p>
    <w:p>
      <w:pPr>
        <w:pStyle w:val="FirstParagraph"/>
      </w:pPr>
      <w:r>
        <w:t xml:space="preserve">The analysis here tests for changes in Secchi Depth in the Nature Coast Aquatic Preserve over the study period. An analysis over 1991 - 2022 revealed no significant trend in Secchi Depth levels, with 2,861 samples contributing to this finding.</w:t>
      </w:r>
    </w:p>
    <w:bookmarkEnd w:id="487"/>
    <w:bookmarkStart w:id="488" w:name="total-nitrogen-36"/>
    <w:p>
      <w:pPr>
        <w:pStyle w:val="Heading2"/>
      </w:pPr>
      <w:r>
        <w:t xml:space="preserve">Total Nitrogen</w:t>
      </w:r>
    </w:p>
    <w:p>
      <w:pPr>
        <w:pStyle w:val="FirstParagraph"/>
      </w:pPr>
      <w:r>
        <w:t xml:space="preserve">This table outlines a key observation related to Total Nitrogen levels in the Nature Coast Aquatic Preserve. The data indicate no significant trend in Total Nitrogen from 1996 - 2022, based on the analysis of 5,015 samples.</w:t>
      </w:r>
    </w:p>
    <w:bookmarkEnd w:id="488"/>
    <w:bookmarkStart w:id="489" w:name="total-phosphorus-36"/>
    <w:p>
      <w:pPr>
        <w:pStyle w:val="Heading2"/>
      </w:pPr>
      <w:r>
        <w:t xml:space="preserve">Total Phosphorus</w:t>
      </w:r>
    </w:p>
    <w:p>
      <w:pPr>
        <w:pStyle w:val="FirstParagraph"/>
      </w:pPr>
      <w:r>
        <w:t xml:space="preserve">The following table highlights trends in Total Phosphorus within the Nature Coast Aquatic Preserve. An analysis over 1996 - 2022 revealed no significant trend in Total Phosphorus levels, with 5,362 samples contributing to this finding.</w:t>
      </w:r>
    </w:p>
    <w:bookmarkEnd w:id="489"/>
    <w:bookmarkStart w:id="490" w:name="turbidity-34"/>
    <w:p>
      <w:pPr>
        <w:pStyle w:val="Heading2"/>
      </w:pPr>
      <w:r>
        <w:t xml:space="preserve">Turbidity</w:t>
      </w:r>
    </w:p>
    <w:p>
      <w:pPr>
        <w:pStyle w:val="FirstParagraph"/>
      </w:pPr>
      <w:r>
        <w:t xml:space="preserve">The analysis here tests for changes in Turbidity in the Nature Coast Aquatic Preserve over the study period. An analysis over 1995 - 2022 revealed a significantly decreasing trend in Turbidity levels, with 1,117 samples contributing to this finding.</w:t>
      </w:r>
    </w:p>
    <w:bookmarkEnd w:id="490"/>
    <w:bookmarkStart w:id="491" w:name="water-temperature-36"/>
    <w:p>
      <w:pPr>
        <w:pStyle w:val="Heading2"/>
      </w:pPr>
      <w:r>
        <w:t xml:space="preserve">Water Temperature</w:t>
      </w:r>
    </w:p>
    <w:p>
      <w:pPr>
        <w:pStyle w:val="FirstParagraph"/>
      </w:pPr>
      <w:r>
        <w:t xml:space="preserve">Here, we present the analysis of Water Temperature trends at the Nature Coast Aquatic Preserve. The data indicate no significant trend in Water Temperature from 1974 - 2023, based on the analysis of 7,071 samples.</w:t>
      </w:r>
    </w:p>
    <w:bookmarkEnd w:id="491"/>
    <w:bookmarkStart w:id="492" w:name="ph-35"/>
    <w:p>
      <w:pPr>
        <w:pStyle w:val="Heading2"/>
      </w:pPr>
      <w:r>
        <w:t xml:space="preserve">pH</w:t>
      </w:r>
    </w:p>
    <w:p>
      <w:pPr>
        <w:pStyle w:val="FirstParagraph"/>
      </w:pPr>
      <w:r>
        <w:t xml:space="preserve">Here, we present the analysis of pH trends at the Nature Coast Aquatic Preserve. An analysis over 1991 - 2023 revealed no significant trend in pH levels, with 5,491 samples contributing to this finding.</w:t>
      </w:r>
    </w:p>
    <w:bookmarkEnd w:id="492"/>
    <w:bookmarkEnd w:id="493"/>
    <w:bookmarkStart w:id="505" w:name="terra-ceia-aquatic-preserve"/>
    <w:p>
      <w:pPr>
        <w:pStyle w:val="Heading1"/>
      </w:pPr>
      <w:r>
        <w:t xml:space="preserve">Terra Ceia Aquatic Preserve</w:t>
      </w:r>
    </w:p>
    <w:bookmarkStart w:id="494" w:name="X8bebd9df98f221ee0d1befd1255c457c782068a"/>
    <w:p>
      <w:pPr>
        <w:pStyle w:val="Heading2"/>
      </w:pPr>
      <w:r>
        <w:t xml:space="preserve">Chlorophyll a, Uncorrected for Pheophytin</w:t>
      </w:r>
    </w:p>
    <w:p>
      <w:pPr>
        <w:pStyle w:val="FirstParagraph"/>
      </w:pPr>
      <w:r>
        <w:t xml:space="preserve">The analysis here tests for changes in Chlorophyll a, Uncorrected for Pheophytin in the Terra Ceia Aquatic Preserve over the study period. Over the course of 1999 - 2023, a significantly decreasing trend was detected in Chlorophyll a, Uncorrected for Pheophytin, supported by 1,055 samples.</w:t>
      </w:r>
    </w:p>
    <w:bookmarkEnd w:id="494"/>
    <w:bookmarkStart w:id="495" w:name="dissolved-oxygen-37"/>
    <w:p>
      <w:pPr>
        <w:pStyle w:val="Heading2"/>
      </w:pPr>
      <w:r>
        <w:t xml:space="preserve">Dissolved Oxygen</w:t>
      </w:r>
    </w:p>
    <w:p>
      <w:pPr>
        <w:pStyle w:val="FirstParagraph"/>
      </w:pPr>
      <w:r>
        <w:t xml:space="preserve">The following table highlights trends in Dissolved Oxygen within the Terra Ceia Aquatic Preserve. An analysis over 1989 - 2023 revealed no significant trend in Dissolved Oxygen levels, with 22,972 samples contributing to this finding.</w:t>
      </w:r>
    </w:p>
    <w:bookmarkEnd w:id="495"/>
    <w:bookmarkStart w:id="496" w:name="dissolved-oxygen-saturation-31"/>
    <w:p>
      <w:pPr>
        <w:pStyle w:val="Heading2"/>
      </w:pPr>
      <w:r>
        <w:t xml:space="preserve">Dissolved Oxygen Saturation</w:t>
      </w:r>
    </w:p>
    <w:p>
      <w:pPr>
        <w:pStyle w:val="FirstParagraph"/>
      </w:pPr>
      <w:r>
        <w:t xml:space="preserve">Here, we present the analysis of Dissolved Oxygen Saturation trends at the Terra Ceia Aquatic Preserve. The data indicate no significant trend in Dissolved Oxygen Saturation from 1993 - 2023, based on the analysis of 4,823 samples.</w:t>
      </w:r>
    </w:p>
    <w:bookmarkEnd w:id="496"/>
    <w:bookmarkStart w:id="497" w:name="salinity-37"/>
    <w:p>
      <w:pPr>
        <w:pStyle w:val="Heading2"/>
      </w:pPr>
      <w:r>
        <w:t xml:space="preserve">Salinity</w:t>
      </w:r>
    </w:p>
    <w:p>
      <w:pPr>
        <w:pStyle w:val="FirstParagraph"/>
      </w:pPr>
      <w:r>
        <w:t xml:space="preserve">Here, we present the analysis of Salinity trends at the Terra Ceia Aquatic Preserve. The data indicate a significantly decreasing trend in Salinity from 1966 - 2023, based on the analysis of 23,241 samples.</w:t>
      </w:r>
    </w:p>
    <w:bookmarkEnd w:id="497"/>
    <w:bookmarkStart w:id="498" w:name="secchi-depth-34"/>
    <w:p>
      <w:pPr>
        <w:pStyle w:val="Heading2"/>
      </w:pPr>
      <w:r>
        <w:t xml:space="preserve">Secchi Depth</w:t>
      </w:r>
    </w:p>
    <w:p>
      <w:pPr>
        <w:pStyle w:val="FirstParagraph"/>
      </w:pPr>
      <w:r>
        <w:t xml:space="preserve">Here, we present the analysis of Secchi Depth trends at the Terra Ceia Aquatic Preserve. Over the course of 1995 - 2023, a significantly increasing trend was detected in Secchi Depth, supported by 8,443 samples.</w:t>
      </w:r>
    </w:p>
    <w:bookmarkEnd w:id="498"/>
    <w:bookmarkStart w:id="499" w:name="total-nitrogen-37"/>
    <w:p>
      <w:pPr>
        <w:pStyle w:val="Heading2"/>
      </w:pPr>
      <w:r>
        <w:t xml:space="preserve">Total Nitrogen</w:t>
      </w:r>
    </w:p>
    <w:p>
      <w:pPr>
        <w:pStyle w:val="FirstParagraph"/>
      </w:pPr>
      <w:r>
        <w:t xml:space="preserve">Here, we present the analysis of Total Nitrogen trends at the Terra Ceia Aquatic Preserve. A clear significantly decreasing trend in Total Nitrogen was observed from 1995 - 2023, according to data from 2,268 samples.</w:t>
      </w:r>
    </w:p>
    <w:bookmarkEnd w:id="499"/>
    <w:bookmarkStart w:id="500" w:name="total-phosphorus-37"/>
    <w:p>
      <w:pPr>
        <w:pStyle w:val="Heading2"/>
      </w:pPr>
      <w:r>
        <w:t xml:space="preserve">Total Phosphorus</w:t>
      </w:r>
    </w:p>
    <w:p>
      <w:pPr>
        <w:pStyle w:val="FirstParagraph"/>
      </w:pPr>
      <w:r>
        <w:t xml:space="preserve">This table outlines a key observation related to Total Phosphorus levels in the Terra Ceia Aquatic Preserve. An analysis over 1995 - 2023 revealed a significantly decreasing trend in Total Phosphorus levels, with 3,087 samples contributing to this finding.</w:t>
      </w:r>
    </w:p>
    <w:bookmarkEnd w:id="500"/>
    <w:bookmarkStart w:id="501" w:name="total-suspended-solids-30"/>
    <w:p>
      <w:pPr>
        <w:pStyle w:val="Heading2"/>
      </w:pPr>
      <w:r>
        <w:t xml:space="preserve">Total Suspended Solids</w:t>
      </w:r>
    </w:p>
    <w:p>
      <w:pPr>
        <w:pStyle w:val="FirstParagraph"/>
      </w:pPr>
      <w:r>
        <w:t xml:space="preserve">The analysis here tests for changes in Total Suspended Solids in the Terra Ceia Aquatic Preserve over the study period. The data indicate a significantly decreasing trend in Total Suspended Solids from 1995 - 2023, based on the analysis of 1,600 samples.</w:t>
      </w:r>
    </w:p>
    <w:bookmarkEnd w:id="501"/>
    <w:bookmarkStart w:id="502" w:name="turbidity-35"/>
    <w:p>
      <w:pPr>
        <w:pStyle w:val="Heading2"/>
      </w:pPr>
      <w:r>
        <w:t xml:space="preserve">Turbidity</w:t>
      </w:r>
    </w:p>
    <w:p>
      <w:pPr>
        <w:pStyle w:val="FirstParagraph"/>
      </w:pPr>
      <w:r>
        <w:t xml:space="preserve">This table outlines a key observation related to Turbidity levels in the Terra Ceia Aquatic Preserve. Over the course of 1995 - 2023, no significant trend was detected in Turbidity, supported by 7,935 samples.</w:t>
      </w:r>
    </w:p>
    <w:bookmarkEnd w:id="502"/>
    <w:bookmarkStart w:id="503" w:name="water-temperature-37"/>
    <w:p>
      <w:pPr>
        <w:pStyle w:val="Heading2"/>
      </w:pPr>
      <w:r>
        <w:t xml:space="preserve">Water Temperature</w:t>
      </w:r>
    </w:p>
    <w:p>
      <w:pPr>
        <w:pStyle w:val="FirstParagraph"/>
      </w:pPr>
      <w:r>
        <w:t xml:space="preserve">This table outlines a key observation related to Water Temperature levels in the Terra Ceia Aquatic Preserve. Over the course of 1966 - 2023, no significant trend was detected in Water Temperature, supported by 24,171 samples.</w:t>
      </w:r>
    </w:p>
    <w:bookmarkEnd w:id="503"/>
    <w:bookmarkStart w:id="504" w:name="ph-36"/>
    <w:p>
      <w:pPr>
        <w:pStyle w:val="Heading2"/>
      </w:pPr>
      <w:r>
        <w:t xml:space="preserve">pH</w:t>
      </w:r>
    </w:p>
    <w:p>
      <w:pPr>
        <w:pStyle w:val="FirstParagraph"/>
      </w:pPr>
      <w:r>
        <w:t xml:space="preserve">Here, we present the analysis of pH trends at the Terra Ceia Aquatic Preserve. A clear significantly decreasing trend in pH was observed from 1989 - 2023, according to data from 21,229 samples.</w:t>
      </w:r>
    </w:p>
    <w:bookmarkEnd w:id="504"/>
    <w:bookmarkEnd w:id="505"/>
    <w:bookmarkStart w:id="513" w:name="fort-clinch-state-park-aquatic-preserve"/>
    <w:p>
      <w:pPr>
        <w:pStyle w:val="Heading1"/>
      </w:pPr>
      <w:r>
        <w:t xml:space="preserve">Fort Clinch State Park Aquatic Preserve</w:t>
      </w:r>
    </w:p>
    <w:bookmarkStart w:id="506" w:name="dissolved-oxygen-38"/>
    <w:p>
      <w:pPr>
        <w:pStyle w:val="Heading2"/>
      </w:pPr>
      <w:r>
        <w:t xml:space="preserve">Dissolved Oxygen</w:t>
      </w:r>
    </w:p>
    <w:p>
      <w:pPr>
        <w:pStyle w:val="FirstParagraph"/>
      </w:pPr>
      <w:r>
        <w:t xml:space="preserve">The analysis here tests for changes in Dissolved Oxygen in the Fort Clinch State Park Aquatic Preserve over the study period. An analysis over 1994 - 2023 revealed a significantly decreasing trend in Dissolved Oxygen levels, with 1,376 samples contributing to this finding.</w:t>
      </w:r>
    </w:p>
    <w:bookmarkEnd w:id="506"/>
    <w:bookmarkStart w:id="507" w:name="salinity-38"/>
    <w:p>
      <w:pPr>
        <w:pStyle w:val="Heading2"/>
      </w:pPr>
      <w:r>
        <w:t xml:space="preserve">Salinity</w:t>
      </w:r>
    </w:p>
    <w:p>
      <w:pPr>
        <w:pStyle w:val="FirstParagraph"/>
      </w:pPr>
      <w:r>
        <w:t xml:space="preserve">The analysis here tests for changes in Salinity in the Fort Clinch State Park Aquatic Preserve over the study period. An analysis over 1994 - 2022 revealed no significant trend in Salinity levels, with 1,381 samples contributing to this finding.</w:t>
      </w:r>
    </w:p>
    <w:bookmarkEnd w:id="507"/>
    <w:bookmarkStart w:id="508" w:name="secchi-depth-35"/>
    <w:p>
      <w:pPr>
        <w:pStyle w:val="Heading2"/>
      </w:pPr>
      <w:r>
        <w:t xml:space="preserve">Secchi Depth</w:t>
      </w:r>
    </w:p>
    <w:p>
      <w:pPr>
        <w:pStyle w:val="FirstParagraph"/>
      </w:pPr>
      <w:r>
        <w:t xml:space="preserve">The following table highlights trends in Secchi Depth within the Fort Clinch State Park Aquatic Preserve. There was no significant trend in Secchi Depth from 2000 - 2017, according to data from 1,245 samples.</w:t>
      </w:r>
    </w:p>
    <w:bookmarkEnd w:id="508"/>
    <w:bookmarkStart w:id="509" w:name="total-nitrogen-38"/>
    <w:p>
      <w:pPr>
        <w:pStyle w:val="Heading2"/>
      </w:pPr>
      <w:r>
        <w:t xml:space="preserve">Total Nitrogen</w:t>
      </w:r>
    </w:p>
    <w:p>
      <w:pPr>
        <w:pStyle w:val="FirstParagraph"/>
      </w:pPr>
      <w:r>
        <w:t xml:space="preserve">The following table highlights trends in Total Nitrogen within the Fort Clinch State Park Aquatic Preserve. The data indicate no significant trend in Total Nitrogen from 2000 - 2023, based on the analysis of 52 samples.</w:t>
      </w:r>
    </w:p>
    <w:bookmarkEnd w:id="509"/>
    <w:bookmarkStart w:id="510" w:name="total-phosphorus-38"/>
    <w:p>
      <w:pPr>
        <w:pStyle w:val="Heading2"/>
      </w:pPr>
      <w:r>
        <w:t xml:space="preserve">Total Phosphorus</w:t>
      </w:r>
    </w:p>
    <w:p>
      <w:pPr>
        <w:pStyle w:val="FirstParagraph"/>
      </w:pPr>
      <w:r>
        <w:t xml:space="preserve">The analysis here tests for changes in Total Phosphorus in the Fort Clinch State Park Aquatic Preserve over the study period. An analysis over 2000 - 2023 revealed no significant trend in Total Phosphorus levels, with 55 samples contributing to this finding.</w:t>
      </w:r>
    </w:p>
    <w:bookmarkEnd w:id="510"/>
    <w:bookmarkStart w:id="511" w:name="water-temperature-38"/>
    <w:p>
      <w:pPr>
        <w:pStyle w:val="Heading2"/>
      </w:pPr>
      <w:r>
        <w:t xml:space="preserve">Water Temperature</w:t>
      </w:r>
    </w:p>
    <w:p>
      <w:pPr>
        <w:pStyle w:val="FirstParagraph"/>
      </w:pPr>
      <w:r>
        <w:t xml:space="preserve">This table outlines a key observation related to Water Temperature levels in the Fort Clinch State Park Aquatic Preserve. The data indicate a significantly increasing trend in Water Temperature from 1994 - 2023, based on the analysis of 1,399 samples.</w:t>
      </w:r>
    </w:p>
    <w:bookmarkEnd w:id="511"/>
    <w:bookmarkStart w:id="512" w:name="ph-37"/>
    <w:p>
      <w:pPr>
        <w:pStyle w:val="Heading2"/>
      </w:pPr>
      <w:r>
        <w:t xml:space="preserve">pH</w:t>
      </w:r>
    </w:p>
    <w:p>
      <w:pPr>
        <w:pStyle w:val="FirstParagraph"/>
      </w:pPr>
      <w:r>
        <w:t xml:space="preserve">The following table highlights trends in pH within the Fort Clinch State Park Aquatic Preserve. Over the course of 1994 - 2023, no significant trend was detected in pH, supported by 1,380 samples.</w:t>
      </w:r>
    </w:p>
    <w:bookmarkEnd w:id="512"/>
    <w:bookmarkEnd w:id="513"/>
    <w:bookmarkStart w:id="518" w:name="lignumvitae-key-aquatic-preserve"/>
    <w:p>
      <w:pPr>
        <w:pStyle w:val="Heading1"/>
      </w:pPr>
      <w:r>
        <w:t xml:space="preserve">Lignumvitae Key Aquatic Preserve</w:t>
      </w:r>
    </w:p>
    <w:bookmarkStart w:id="514" w:name="dissolved-oxygen-39"/>
    <w:p>
      <w:pPr>
        <w:pStyle w:val="Heading2"/>
      </w:pPr>
      <w:r>
        <w:t xml:space="preserve">Dissolved Oxygen</w:t>
      </w:r>
    </w:p>
    <w:p>
      <w:pPr>
        <w:pStyle w:val="FirstParagraph"/>
      </w:pPr>
      <w:r>
        <w:t xml:space="preserve">The analysis here tests for changes in Dissolved Oxygen in the Lignumvitae Key Aquatic Preserve over the study period. There was no significant trend in Dissolved Oxygen from 1997 - 2022, according to data from 215 samples.</w:t>
      </w:r>
    </w:p>
    <w:bookmarkEnd w:id="514"/>
    <w:bookmarkStart w:id="515" w:name="salinity-39"/>
    <w:p>
      <w:pPr>
        <w:pStyle w:val="Heading2"/>
      </w:pPr>
      <w:r>
        <w:t xml:space="preserve">Salinity</w:t>
      </w:r>
    </w:p>
    <w:p>
      <w:pPr>
        <w:pStyle w:val="FirstParagraph"/>
      </w:pPr>
      <w:r>
        <w:t xml:space="preserve">Here, we present the analysis of Salinity trends at the Lignumvitae Key Aquatic Preserve. There was no significant trend in Salinity from 1997 - 2023, according to data from 244 samples.</w:t>
      </w:r>
    </w:p>
    <w:bookmarkEnd w:id="515"/>
    <w:bookmarkStart w:id="516" w:name="water-temperature-39"/>
    <w:p>
      <w:pPr>
        <w:pStyle w:val="Heading2"/>
      </w:pPr>
      <w:r>
        <w:t xml:space="preserve">Water Temperature</w:t>
      </w:r>
    </w:p>
    <w:p>
      <w:pPr>
        <w:pStyle w:val="FirstParagraph"/>
      </w:pPr>
      <w:r>
        <w:t xml:space="preserve">Here, we present the analysis of Water Temperature trends at the Lignumvitae Key Aquatic Preserve. There was no significant trend in Water Temperature from 1997 - 2023, according to data from 275 samples.</w:t>
      </w:r>
    </w:p>
    <w:bookmarkEnd w:id="516"/>
    <w:bookmarkStart w:id="517" w:name="ph-38"/>
    <w:p>
      <w:pPr>
        <w:pStyle w:val="Heading2"/>
      </w:pPr>
      <w:r>
        <w:t xml:space="preserve">pH</w:t>
      </w:r>
    </w:p>
    <w:p>
      <w:pPr>
        <w:pStyle w:val="FirstParagraph"/>
      </w:pPr>
      <w:r>
        <w:t xml:space="preserve">This table outlines a key observation related to pH levels in the Lignumvitae Key Aquatic Preserve. The data indicate a significantly decreasing trend in pH from 1997 - 2023, based on the analysis of 265 samples.</w:t>
      </w:r>
    </w:p>
    <w:bookmarkEnd w:id="517"/>
    <w:bookmarkEnd w:id="518"/>
    <w:bookmarkStart w:id="525" w:name="X3bbf4a22a8ca433c15ef9f13bf6edb86d5b59c8"/>
    <w:p>
      <w:pPr>
        <w:pStyle w:val="Heading1"/>
      </w:pPr>
      <w:r>
        <w:t xml:space="preserve">Southeast Florida Coral Reef Ecosystem Conservation Area</w:t>
      </w:r>
    </w:p>
    <w:bookmarkStart w:id="519" w:name="dissolved-oxygen-40"/>
    <w:p>
      <w:pPr>
        <w:pStyle w:val="Heading2"/>
      </w:pPr>
      <w:r>
        <w:t xml:space="preserve">Dissolved Oxygen</w:t>
      </w:r>
    </w:p>
    <w:p>
      <w:pPr>
        <w:pStyle w:val="FirstParagraph"/>
      </w:pPr>
      <w:r>
        <w:t xml:space="preserve">Here, we present the analysis of Dissolved Oxygen trends at the Southeast Florida Coral Reef Ecosystem Conservation Area. The data indicate no significant trend in Dissolved Oxygen from 1970 - 2023, based on the analysis of 622 samples.</w:t>
      </w:r>
    </w:p>
    <w:bookmarkEnd w:id="519"/>
    <w:bookmarkStart w:id="520" w:name="dissolved-oxygen-saturation-32"/>
    <w:p>
      <w:pPr>
        <w:pStyle w:val="Heading2"/>
      </w:pPr>
      <w:r>
        <w:t xml:space="preserve">Dissolved Oxygen Saturation</w:t>
      </w:r>
    </w:p>
    <w:p>
      <w:pPr>
        <w:pStyle w:val="FirstParagraph"/>
      </w:pPr>
      <w:r>
        <w:t xml:space="preserve">The following table highlights trends in Dissolved Oxygen Saturation within the Southeast Florida Coral Reef Ecosystem Conservation Area. An analysis over 1995 - 2023 revealed no significant trend in Dissolved Oxygen Saturation levels, with 272 samples contributing to this finding.</w:t>
      </w:r>
    </w:p>
    <w:bookmarkEnd w:id="520"/>
    <w:bookmarkStart w:id="521" w:name="salinity-40"/>
    <w:p>
      <w:pPr>
        <w:pStyle w:val="Heading2"/>
      </w:pPr>
      <w:r>
        <w:t xml:space="preserve">Salinity</w:t>
      </w:r>
    </w:p>
    <w:p>
      <w:pPr>
        <w:pStyle w:val="FirstParagraph"/>
      </w:pPr>
      <w:r>
        <w:t xml:space="preserve">This table outlines a key observation related to Salinity levels in the Southeast Florida Coral Reef Ecosystem Conservation Area. An analysis over 1972 - 2023 revealed a significantly increasing trend in Salinity levels, with 876 samples contributing to this finding.</w:t>
      </w:r>
    </w:p>
    <w:bookmarkEnd w:id="521"/>
    <w:bookmarkStart w:id="522" w:name="secchi-depth-36"/>
    <w:p>
      <w:pPr>
        <w:pStyle w:val="Heading2"/>
      </w:pPr>
      <w:r>
        <w:t xml:space="preserve">Secchi Depth</w:t>
      </w:r>
    </w:p>
    <w:p>
      <w:pPr>
        <w:pStyle w:val="FirstParagraph"/>
      </w:pPr>
      <w:r>
        <w:t xml:space="preserve">The following table highlights trends in Secchi Depth within the Southeast Florida Coral Reef Ecosystem Conservation Area. Over the course of 1997 - 2023, a significantly increasing trend was detected in Secchi Depth, supported by 5,866 samples.</w:t>
      </w:r>
    </w:p>
    <w:bookmarkEnd w:id="522"/>
    <w:bookmarkStart w:id="523" w:name="total-phosphorus-39"/>
    <w:p>
      <w:pPr>
        <w:pStyle w:val="Heading2"/>
      </w:pPr>
      <w:r>
        <w:t xml:space="preserve">Total Phosphorus</w:t>
      </w:r>
    </w:p>
    <w:p>
      <w:pPr>
        <w:pStyle w:val="FirstParagraph"/>
      </w:pPr>
      <w:r>
        <w:t xml:space="preserve">The following table highlights trends in Total Phosphorus within the Southeast Florida Coral Reef Ecosystem Conservation Area. A clear significantly decreasing trend in Total Phosphorus was observed from 2009 - 2023, according to data from 11,066 samples.</w:t>
      </w:r>
    </w:p>
    <w:bookmarkEnd w:id="523"/>
    <w:bookmarkStart w:id="524" w:name="water-temperature-40"/>
    <w:p>
      <w:pPr>
        <w:pStyle w:val="Heading2"/>
      </w:pPr>
      <w:r>
        <w:t xml:space="preserve">Water Temperature</w:t>
      </w:r>
    </w:p>
    <w:p>
      <w:pPr>
        <w:pStyle w:val="FirstParagraph"/>
      </w:pPr>
      <w:r>
        <w:t xml:space="preserve">Here, we present the analysis of Water Temperature trends at the Southeast Florida Coral Reef Ecosystem Conservation Area. The data indicate a significantly increasing trend in Water Temperature from 1970 - 2023, based on the analysis of 1,472 samples.</w:t>
      </w:r>
    </w:p>
    <w:bookmarkEnd w:id="524"/>
    <w:bookmarkEnd w:id="525"/>
    <w:bookmarkStart w:id="536" w:name="tomoka-marsh-aquatic-preserve"/>
    <w:p>
      <w:pPr>
        <w:pStyle w:val="Heading1"/>
      </w:pPr>
      <w:r>
        <w:t xml:space="preserve">Tomoka Marsh Aquatic Preserve</w:t>
      </w:r>
    </w:p>
    <w:bookmarkStart w:id="526" w:name="dissolved-oxygen-41"/>
    <w:p>
      <w:pPr>
        <w:pStyle w:val="Heading2"/>
      </w:pPr>
      <w:r>
        <w:t xml:space="preserve">Dissolved Oxygen</w:t>
      </w:r>
    </w:p>
    <w:p>
      <w:pPr>
        <w:pStyle w:val="FirstParagraph"/>
      </w:pPr>
      <w:r>
        <w:t xml:space="preserve">This table outlines a key observation related to Dissolved Oxygen levels in the Tomoka Marsh Aquatic Preserve. Over the course of 1997 - 2023, no significant trend was detected in Dissolved Oxygen, supported by 624 samples.</w:t>
      </w:r>
    </w:p>
    <w:bookmarkEnd w:id="526"/>
    <w:bookmarkStart w:id="527" w:name="dissolved-oxygen-saturation-33"/>
    <w:p>
      <w:pPr>
        <w:pStyle w:val="Heading2"/>
      </w:pPr>
      <w:r>
        <w:t xml:space="preserve">Dissolved Oxygen Saturation</w:t>
      </w:r>
    </w:p>
    <w:p>
      <w:pPr>
        <w:pStyle w:val="FirstParagraph"/>
      </w:pPr>
      <w:r>
        <w:t xml:space="preserve">The analysis here tests for changes in Dissolved Oxygen Saturation in the Tomoka Marsh Aquatic Preserve over the study period. An analysis over 2009 - 2023 revealed a significantly increasing trend in Dissolved Oxygen Saturation levels, with 317 samples contributing to this finding.</w:t>
      </w:r>
    </w:p>
    <w:bookmarkEnd w:id="527"/>
    <w:bookmarkStart w:id="528" w:name="salinity-41"/>
    <w:p>
      <w:pPr>
        <w:pStyle w:val="Heading2"/>
      </w:pPr>
      <w:r>
        <w:t xml:space="preserve">Salinity</w:t>
      </w:r>
    </w:p>
    <w:p>
      <w:pPr>
        <w:pStyle w:val="FirstParagraph"/>
      </w:pPr>
      <w:r>
        <w:t xml:space="preserve">Here, we present the analysis of Salinity trends at the Tomoka Marsh Aquatic Preserve. The data indicate no significant trend in Salinity from 1998 - 2023, based on the analysis of 602 samples.</w:t>
      </w:r>
    </w:p>
    <w:bookmarkEnd w:id="528"/>
    <w:bookmarkStart w:id="529" w:name="secchi-depth-37"/>
    <w:p>
      <w:pPr>
        <w:pStyle w:val="Heading2"/>
      </w:pPr>
      <w:r>
        <w:t xml:space="preserve">Secchi Depth</w:t>
      </w:r>
    </w:p>
    <w:p>
      <w:pPr>
        <w:pStyle w:val="FirstParagraph"/>
      </w:pPr>
      <w:r>
        <w:t xml:space="preserve">The following table highlights trends in Secchi Depth within the Tomoka Marsh Aquatic Preserve. Over the course of 2000 - 2023, no significant trend was detected in Secchi Depth, supported by 279 samples.</w:t>
      </w:r>
    </w:p>
    <w:bookmarkEnd w:id="529"/>
    <w:bookmarkStart w:id="530" w:name="total-nitrogen-39"/>
    <w:p>
      <w:pPr>
        <w:pStyle w:val="Heading2"/>
      </w:pPr>
      <w:r>
        <w:t xml:space="preserve">Total Nitrogen</w:t>
      </w:r>
    </w:p>
    <w:p>
      <w:pPr>
        <w:pStyle w:val="FirstParagraph"/>
      </w:pPr>
      <w:r>
        <w:t xml:space="preserve">The analysis here tests for changes in Total Nitrogen in the Tomoka Marsh Aquatic Preserve over the study period. Over the course of 1997 - 2022, a significantly decreasing trend was detected in Total Nitrogen, supported by 360 samples.</w:t>
      </w:r>
    </w:p>
    <w:bookmarkEnd w:id="530"/>
    <w:bookmarkStart w:id="531" w:name="total-phosphorus-40"/>
    <w:p>
      <w:pPr>
        <w:pStyle w:val="Heading2"/>
      </w:pPr>
      <w:r>
        <w:t xml:space="preserve">Total Phosphorus</w:t>
      </w:r>
    </w:p>
    <w:p>
      <w:pPr>
        <w:pStyle w:val="FirstParagraph"/>
      </w:pPr>
      <w:r>
        <w:t xml:space="preserve">This table outlines a key observation related to Total Phosphorus levels in the Tomoka Marsh Aquatic Preserve. Over the course of 1997 - 2023, no significant trend was detected in Total Phosphorus, supported by 604 samples.</w:t>
      </w:r>
    </w:p>
    <w:bookmarkEnd w:id="531"/>
    <w:bookmarkStart w:id="532" w:name="total-suspended-solids-31"/>
    <w:p>
      <w:pPr>
        <w:pStyle w:val="Heading2"/>
      </w:pPr>
      <w:r>
        <w:t xml:space="preserve">Total Suspended Solids</w:t>
      </w:r>
    </w:p>
    <w:p>
      <w:pPr>
        <w:pStyle w:val="FirstParagraph"/>
      </w:pPr>
      <w:r>
        <w:t xml:space="preserve">This table outlines a key observation related to Total Suspended Solids levels in the Tomoka Marsh Aquatic Preserve. There was no significant trend in Total Suspended Solids from 1997 - 2023, according to data from 388 samples.</w:t>
      </w:r>
    </w:p>
    <w:bookmarkEnd w:id="532"/>
    <w:bookmarkStart w:id="533" w:name="turbidity-36"/>
    <w:p>
      <w:pPr>
        <w:pStyle w:val="Heading2"/>
      </w:pPr>
      <w:r>
        <w:t xml:space="preserve">Turbidity</w:t>
      </w:r>
    </w:p>
    <w:p>
      <w:pPr>
        <w:pStyle w:val="FirstParagraph"/>
      </w:pPr>
      <w:r>
        <w:t xml:space="preserve">The analysis here tests for changes in Turbidity in the Tomoka Marsh Aquatic Preserve over the study period. There was no significant trend in Turbidity from 1997 - 2023, according to data from 416 samples.</w:t>
      </w:r>
    </w:p>
    <w:bookmarkEnd w:id="533"/>
    <w:bookmarkStart w:id="534" w:name="water-temperature-41"/>
    <w:p>
      <w:pPr>
        <w:pStyle w:val="Heading2"/>
      </w:pPr>
      <w:r>
        <w:t xml:space="preserve">Water Temperature</w:t>
      </w:r>
    </w:p>
    <w:p>
      <w:pPr>
        <w:pStyle w:val="FirstParagraph"/>
      </w:pPr>
      <w:r>
        <w:t xml:space="preserve">The following table highlights trends in Water Temperature within the Tomoka Marsh Aquatic Preserve. There was no significant trend in Water Temperature from 1997 - 2023, according to data from 640 samples.</w:t>
      </w:r>
    </w:p>
    <w:bookmarkEnd w:id="534"/>
    <w:bookmarkStart w:id="535" w:name="ph-39"/>
    <w:p>
      <w:pPr>
        <w:pStyle w:val="Heading2"/>
      </w:pPr>
      <w:r>
        <w:t xml:space="preserve">pH</w:t>
      </w:r>
    </w:p>
    <w:p>
      <w:pPr>
        <w:pStyle w:val="FirstParagraph"/>
      </w:pPr>
      <w:r>
        <w:t xml:space="preserve">This table outlines a key observation related to pH levels in the Tomoka Marsh Aquatic Preserve. The data indicate a significantly increasing trend in pH from 1997 - 2023, based on the analysis of 613 samples.</w:t>
      </w:r>
    </w:p>
    <w:bookmarkEnd w:id="535"/>
    <w:bookmarkEnd w:id="5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9T15:30:38Z</dcterms:created>
  <dcterms:modified xsi:type="dcterms:W3CDTF">2024-08-19T15: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